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4</w:t>
      </w:r>
      <w:r>
        <w:t xml:space="preserve"> </w:t>
      </w:r>
      <w:r>
        <w:t xml:space="preserve">(สมัยสามัญประจำปีครั้งที่หนึ่ง)</w:t>
      </w:r>
      <w:r>
        <w:t xml:space="preserve"> </w:t>
      </w:r>
      <w:r>
        <w:t xml:space="preserve">220866</w:t>
      </w:r>
      <w:r>
        <w:t xml:space="preserve"> </w:t>
      </w:r>
      <w:r>
        <w:t xml:space="preserve">(นาทีที่</w:t>
      </w:r>
      <w:r>
        <w:t xml:space="preserve"> </w:t>
      </w:r>
      <w:r>
        <w:t xml:space="preserve">4.00.01</w:t>
      </w:r>
      <w:r>
        <w:t xml:space="preserve"> </w:t>
      </w:r>
      <w:r>
        <w:t xml:space="preserve">-</w:t>
      </w:r>
      <w:r>
        <w:t xml:space="preserve"> </w:t>
      </w:r>
      <w:r>
        <w:t xml:space="preserve">6.00.00</w:t>
      </w:r>
      <w:r>
        <w:t xml:space="preserve"> </w:t>
      </w:r>
      <w:r>
        <w:t xml:space="preserve">น.)</w:t>
      </w:r>
    </w:p>
    <w:p>
      <w:pPr>
        <w:pStyle w:val="Date"/>
      </w:pPr>
      <w:r>
        <w:t xml:space="preserve">วันพฤหัสบดีที่</w:t>
      </w:r>
      <w:r>
        <w:t xml:space="preserve"> </w:t>
      </w:r>
      <w:r>
        <w:t xml:space="preserve">5</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ฝั่งนี้ไว้ใต้ทางด่วน เห็นไหมครับ แต่มันจะพัฒนาและทำโครงการขึ้นมาไม่ได้ เพราะมันไม่มีทางครับ ทางที่จะออกไป ก็คือทางพระโขนงนี่ ความกว้างไม่ถึง 4 เมตร เขาทำอย่างไรล่ะครับ เพื่อจะพัฒนาที่ฝั่งนี้ที่ตาบอดที่ซื้อมาในราคาถูกนี่ เห็นไหมครับ มันมีสะพานข้ามคลองพระโขนงครับ ครับ เขาให้ไปจ้างบริษัททำ EIA ศึกษาหมด แล้วก็ขออนุญาตสร้างคลองพระโขนง จะชัดเจนครับ สะพานข้ามคลองพระโขนงตรงกลางครับ คลองพระโขนง น้ำเป็นทางเดินเรือ เป็นที่สาธารณะ เขาขออนุญาตข้ามคลองมาฝั่งนี้ จึงได้ถนนกว้าง12 เมตร พอที่จะสามารถอนุญาตขึ้นโครงการ The Base West The Base West, The Base Hasu HAUS แล้วก็ยังมีโครงการ Habito มีโรงเรียนานาชาติอยู่ฝั่งนี้อีก อยู่ฝั่งนี้อีกนะครับ รวมแล้ว 3,200 ยูนิต ท่านประธานครับ ถ้าไม่มีสะพานข้ามคลองพระโขนงนี้ เขาทำพัฒนาโครงการฝั่งนี้ไม่ได้ เห็นไหมครับ เขาทำอย่างไรครับ เขาก็ไปทำ EIA และขออนุญาตข้ามสะพาน โดยนำที่ดิน 6 แปลง ภาพต่อไป เห็นไหมครับ 6 แปลง ก็คือที่ของบริษัทแสนสิริ ที่ดินของบริษัทในเครือ ที่ดินที่เขาได้ภาระจำยอมมา บอกว่า 6… รวมแล้ว 8 แปลงครับ เป็น 8 แปลง ว่าถ้าเขาได้สร้างโครงการนี้ เขาจะสร้างทางข้ามพระโขนง และเขาจะเอาที่ดิน 8 แปลงนี้มาทำทาง ให้บุคคล ยินยอมให้บุคคลทั่วไป สามารถใช้ประโยชน์และถนนภาระจำยอมครับ ท่านประธาน นี่คือ EIA ที่จะขออนุญาต และทุกคนก็ต้องทำหนังสือยินยอมหมดครับ ว่ายกให้เป็นประโยชน์สาธารณะ และประชาชนทั่วไปใช้เป็นทางร่วมด้วยได้ จึงเป็นภาพเปิดไปเรื่อย ๆ เลยครับ ภาพผนวค 1 ภาคผนวก 2 เลยครับ เป็นหนังสือที่เจ้าของที่ดินจะต้องลงบันทึกยืนยันกับทางกรุงเทพมหานคร จึงขออนุญาตสร้างอันนี้ได้ ต่อไปเลยครับ ภาพรวม มาจนถึงแบบสะพานที่จะขออนุญาตนะครับ ผมผ่านไปเรื่อย ๆ นะครับ แบบสะพานเห็นไหมครับ ฝั่งพระโขนง ฝั่งอ่อนนุช นี่คือแบบสร้างสะพานครับ สะพานนี้ข้ามคลองพระโขนงนะครับ ซึ่งไม่ใช่ทาง ไม่ใช่สมบัติสส่วนตัว ไม่ใช่ที่ดินส่วนตัวของบริษัทแสนสิริแน่นอน หนังสือขออนุญาตก่อสร้างครับ หน้าต่อไปครับ ท่านประธานครับ ใบอนุญาตก่อสร้างใบดัดแปลงและรื้อถอน เลขที่นี้ออก พ.ศ. 2555 เห็นไหมครับ ในหนังสืออนุญาตข้อ 4 ผู้ได้รับอนุญาตต้องปฏิบัติตามเงื่อนไขดังต่อไปนี้ เห็นไหมครับ ที่สำคัญคือต้องปฏิบัติตามเงื่อนไข แนบท้าย 16 ข้อ ก่อนที่ กทม. เขาจะอนุญาต รายละเอียด 16 ข้อนี่ ผมเอามาให้ดูเฉพาะข้อสำคัญนี่ เห็นไหมครับ ข้อที่ 3 ผู้ที่ได้รับอนุญาตต้องยินยอมยกสะพานที่ก่อสร้าง ให้เป็นที่สาธารณประโยชน์ และมีหน้าที่บำรุงรักษาสะพานดังกล่าว ให้มีความมั่นคง แข็งแรง และสามารถใช้งานได้สะดวก ข้อ 10 ครับ ผู้ได้รับอนุญาตต้องยินยอมให้ประชาชนใช้สะพานที่ได้รับอนุญาตให้ก่อสร้างเป็นสะพานสาธารณะ ไม่ใช่มาตั้งชื่อสะพานแสนสำราญเป็นสมบัติส่วนตัว ซึ่งหากกรุงเทพมหานครจำจะเป็นต้องใช้สถานที่ หรือรื้อถอนสะพานดังกล่าวเมื่อใด ผู้รับอนุญาตต้องยินยอม จะแก้ไขหรือรื้อถอนสะพานดั่งกล่าวภายใน 30 วัน นับแต่วันรับหนังสือแจ้งให้ดำเนินการ โดยไม่เรียกร้องค่าเสียหาย หรือค่าทดแทนใด ๆ ทั้งสิ้น เห็นไหมครับ นี่คือเงื่อนไข และข้อสำคัญข้อที่ 15 ครับ ผู้ได้รับอนุญาตต้องเปิดโอกาสให้เจ้าของที่ดินที่ได้รับผลกระทบนะครับ จากการก่อสร้างสะพาน สามารถเชื่อมต่อและใช้สะพานเข้าออกสู่ทางสาธารณะได้ ประชาชนที่อยู่รอบบริเวณนั้น ที่จะสามารถเชื่อมทางเข้ามาใช้กับทางสาธารณะนี้ได้ด้วย มันชัดเจนไหมครับ ว่าถ้าหาก กทม. ไม่มีเงื่อนไขนี้ แล้ว กทม. อนุญาตให้บริษัท แสนสิริ ให้ทำสะพานข้ามคลองอพระโขนง ตั้งแต่ผู้ว่าฯ ครับ ปลัด กทม. ก็ติดคุกกันระนาวแล้วครับ อนุญาตไม่ได้ เพราะมันรขัดต่อระเบียบของกรุงเทพมหานคร พ.ศ. 2549 ขัดต่อกฎหมาย เพราะฉะนั้น บริษัท แสนสิรินี่ ให้นำเรื่องนี้แล้วก็นำที่ดินภาระจำยอมทั้งหมดนี่ล่ะครับ มายินยอมให้บุคคลทั่วไปใช้ ซึ่งสอดคล้องกับข้อ 14 ของระเบียบกรุงเทพมหานครทุกประการ เขาจึงได้รับอนุญาตให้ก่อสร้าง บริษัทที่ร่วมกับเขา บริษัทลูกของเขาต้องทำหนังสือยินยอมหมดครับ ในหน้าต่อไป เห็นไหมครับ ต้องยินยอมหมดครับ บริษัท เมจิก บริษัท พระโขนงอ่อนนุช นี่คือระเบียบกรุงเทพมหานคร พ.ศ. 2549 ภาพต่อไปเลยครับผม ไปเร็ว ก็จะเป็นภาพโฉนดที่ดินครับ ภาพต่อไปนะครับ ที่เขาเอามายื่นประกอบขออนุญาต ผมไม่ได้มากล่าวหาท่านแบบพล่อย ๆ หรือไม่มีหลักฐาน ทุกอย่างมันมีข้อเท็จจริง มีเอกสาร มีประจักษ์พยานนะครับ โฉนดที่ดินนี่ เป็นบริษัทแสนสิริทั้งนั้น ท่านประธานครับ เวลารู้สึกมันจะเร็วไปนะครับ ก็อันนี้ก็โอเคผมข้ามไปเลยครับ เห็นไหมเครับ ได้รับอนุญาตสร้างสะพานเสร็จ ท่านดูสิครับ แล้วมาตั้งด่านเก็บเงินนี่ ทำแข็งแรงเลย ใหญ่โตเลยเห็นไหมครับ มีป้อมยาม มีด่านไม้กั้นขึ้นลง นี่ทางขึ้นลงด้านอ่อนนุช ขึ้นสะพานไปลงฝั่งนู้น ก็มีป้อมยามฝั่งนู้น รอเก็บเงินประชาชน มอเตอร์ไซค์ 10 บาท รถเก๋ง 20 บาท วันหนึ่ง รถผ่านขึ้น ผ่านลง เป็นหมื่น ๆ เที่ยว ท่านลองคิดดูสิครับ ว่าเป็นเงินเท่าไร แล้วก็มีการตรวจสอบของสื่อมวลชน ช ของพี่น้องประชาชนที่ตั้งชื่อสะพาน ว่าเป็นสะพานแสนรำคาญแล้ว แทนที่เขาจะได้ใช้ทางสาธารณะ กลายเป็นมาต้องใช้เสียงานให้บริษัทแสนสิริ ผมเป็นคนเขียนบทความนี้คนแรกตั้งแต่ปี 2561 เพราะผมเห็นสะพานตรงนี้ครั้งแรกคือปี 2561 เดือนธันวาคมครับ ผมก็เลยเขียนบทความลงฐานเศรษฐกิจ ในคอลัมน์เตือนเขาว่า กทม. ไปที่สาธารณะนี่ ให้เอกชนมาหาประโยชน์ได้อย่างไร แล้วก็ควรไปทำเสียให้ถูกต้องแล้วก็เสนอทางออกด้วยให้ยกที่นี้ให้ตามระเบียบกรุงเทพมหานคร แล้วมันก็เคยมีตัวอย่างคำพิพากษาศาลปกครองตัดสินไว้แล้ว ผมผ่านไปเลยครับ นี่มีคำพิพากษา ผมเขียนเตือนไว้หมดแล้ว ตั้งแต่ธันวาคม มกราคมนะครับ นี่รูปแบบสะพานชัดเจนนะครับ คำพิพากษาศาลปกครองสูงสุด บอกว่าชี้ให้ดู จนกระทั่งมาถึงปัจจุบันนี้นะครับ กว่าเขา… เขาเก็บเงินมานี่มัน 8 ปี 9 ปี แล้วนะครับ เขายังไม่เลิกครับ จนกระทั่งนายศรีสุวรรณ มาเอาข้อมูลจากที่ผมเขียนนี่ครับ ไปยื่นกับกระทุ้งกับผู้ว่า กทม. กับปลัด กทม. จึงมีคำสั่งเมื่อนี้เองครับ วันที่ 30 มีนาคมนี่ครับ ให้บริษัทแสนสิริเปิดทางให้ประชาชนใช้เป็นทางสาธารณะ ห้ามเก็บเงินประชาชน หากไปเก็บเงินประชาชน ก็จะถูกดำเนินคดีอาญา ปลัด กทม. ก็ออกคำสั่ง แต่ท่านครับ ผมแปลกใจมาก บริษัทแสนสิริแทนที่จะรู้ ว่านี่มันไม่ถูกกฎหมาย มันผิดจริยธรรม กลับมาชี้แจงแบบดื้อด้าน ผมจึงตั้งชื่อสะพานนี้ ว่าดื้อด้าน ผมไม่อยากใช้คำว่า</w:t>
      </w:r>
      <w:r>
        <w:t xml:space="preserve"> </w:t>
      </w:r>
      <w:r>
        <w:t xml:space="preserve">“</w:t>
      </w:r>
      <w:r>
        <w:t xml:space="preserve">หน้าด้าน</w:t>
      </w:r>
      <w:r>
        <w:t xml:space="preserve">”</w:t>
      </w:r>
      <w:r>
        <w:t xml:space="preserve"> </w:t>
      </w:r>
      <w:r>
        <w:t xml:space="preserve">เดี๋ยวจะไม่เหมาะสม ว่านี่เก็บเงินนี่ สะพานี่ตัวเองไม่มีส่วนเกี่ยวข้อง ไม่เกี่ยวข้องได้อย่างไรล่ะครับ ขออนุญาตสร้าง ขอนุญาตสร้างสะพานในนามบริษัทตัวเองทั้งนั้น ด้วยเหตุนี้ครับ ผมจึงกราบเรียนท่านประธาน และท่านสมาชิก ว่าเรื่องนี้เป็นเรื่องที่ผมเห็น ว่าเป็นเรื่องประพฤติผิดจริยธรรมอย่างร้ายแรง และไม่ซื่อสัตย์กับประชาชน ไม่ซื่อสัตย์กับแผ่นดินนะครับ ได้ประโยชน์สาธารณะแล้ว ยังสร้างความเดือดร้อนให้ประชาชน ผมจึงอยากจะฝากเตือนไปยังพรรคที่เสนอชื่อคุณเศรษฐา ว่าคุณช่วยตอบและยืนยันเรื่องนี้ได้ไหม ว่าจะไม่มีพฤติกรรมอย่างนี้ จะเลิก และจะปฏิบัติตามกฎหมาย ถ้าคุณยืนยันว่าคุณจะไม่ทำสิ่งเหล่านี้อีกต่อไป แล้วถ้าท่านได้มาเป็นนายกฯ แล้วนี่ ท่านจะไม่เอาอนาจความเป็นตำแหน่งของท่านไปเบียดยังเอาสมบัติสาธารณะของแผ่นดิน ไปหากินประโยชน์ตนเองและพวกพ้อง ผมยินดีจะโหวตให้ครับ แล้วถ้าท่านไม่… ไม่ทำตามที่ผมแนะนำนี่ครับ ท่านไปดูคำพิพากษาคดีคุณกนกวันสิครับ ศาลฎีกาตัดสินไปแล้วครับ นะครับ ว่าครอบครองที่สาธารณะเป็นอย่างไรครับ ต้องถูกหยุดปฏิบัติหน้าที่ แล้วก็ถูกเพิกถอนสิทธิ์ทางการเมืองไปตลอดชีวิตนะครับ คุณปารีณาก็โดนไปแล้ว เพราะฉะนั้น เหตุนี้ที่ผมพูดมานี่ ก็โดยย่อ โดยรวบรัด เพื่อจะชี้ให้เห็น ว่าท่านประธานครับ ผมจำเป็นต้องตรวจสอบ และจำเป็นต้องพิจารณา ว่าบุคคลผู้นี้สมควรได้เป็นนายกรัฐมนตรีหรือไม่ และผมจะพิจารณาดู ว่าท่านจะตอบอย่างไร และท่านควรจะหยุดแล้วเลิกเสียครับ สภาพปัจจุบัน นี่ ของตรงนี้นะครับ ท่านไม่เก็บเงินครับ แต่ท่านยังไม่รื้อแบริเออร์ออกไปนะครับ ยังไม่ได้รื้อทางที่ท่านทำประตู ทำซุ้มอะไรต่าง ๆ นี้ออกไปจากสาธารณะ เพราะฉะนั้น ผมจึงอยากให้ท่านนี่ ไปทำเสียให้ถูกต้องครับ ไปทำเสียให้ถูกต้องตามกฎหมาย และก็ผมคิดว่าสมาชิกรัฐสภาคงไม่อยากจะเห็นผู้นำประเทศเป็นคนที่มีความคิดเช่นนี้ วันก่อน ท่านเป็นนักธุรกิจ ท่านทำมาหากินอย่างไร ผมไม่ว่าครับ แต่ถ้าท่านจะมาเป็นนายกฯ ในวันนี้แล้วนี่ กรุณาอย่าทำพฤติกรรมแบบนี้ต่อไปอีก ขอบคุณครับ ท่านประธาน</w:t>
      </w:r>
    </w:p>
    <w:p>
      <w:pPr>
        <w:pStyle w:val="BodyText"/>
      </w:pPr>
      <w:r>
        <w:t xml:space="preserve">(ศาสตราจารย์พิเศษพรเพชร) ผมอยากจะเรียนท่านสมาชิกนะครับ เดี๋ยวผมเรียนก่อนได้ไหม ท่านจุลพันธ์จะประท้วงอะไรครับ เชิญครับ</w:t>
      </w:r>
    </w:p>
    <w:p>
      <w:pPr>
        <w:pStyle w:val="BodyText"/>
      </w:pPr>
      <w:r>
        <w:t xml:space="preserve">(คุณจุลพันธ์) ท่านประธานครับ ผม จุลพันธ์ อมรวิวัฒน์ สมาชิกสภาผู้แทนราษฎร จังหวัดเชียงใหม่ ในฐานะสมาชิกรัฐสภา ผมไม่ได้ประท้วงครับ ท่านประธาน ผมใช้สิทธิในฐานะของพรรคการเมืองนะครับ ในการหารือกับท่าน ในเรื่องของกรอบเวลานะครับ ผมเรียนให้ท่านประธานทราบ ในเรื่องกรอบเวลา ข้อตกลงนี่ที่สมาชิกวุฒิสภาได้ร้องขอในที่ประชุม ระหว่างตัวแทนพรรคการเมือง กับทางวิปของวุฒินี่นะครับ ได้ขอเวลามา 2 ชั่วโมง ขณะนี้ครบแล้วนะครับ พวกผมนี่เห็นว่ารายชื่อครั้งแรกเกินอยู่ 2 ท่านราวครึ่งชั่วโมงนี่ พวกผมไม่ได้ติดใจ ก็อยากจะให้ใช้สิทธิเพื่อรักษาบรรยากาศ แต่คราวนี้มีมาลงเพิ่มอีก 2 ท่านนี่นะครับ ตอนนี้จะกลายมาเป็น 50 นาทีนะครับ ก็ยินดีครับ แต่อยากให้กำหนดกรอบเวลาให้ชัดเจน และอย่าให้เกินไปมากกว่านี้ เพราะที่ประชุมเราตกลงกันว่าจะลงมติราว 3 โมงเศษ นะครับ เพราะพรรคเพื่อไทยต้องเรียนต่อท่านประธานครับ เราขออนุญาตใช้สิทธิ์ในช่วงท้ายนะครับ ในหารชี้แจงข้อเท็จจริง ราว 3-4 ท่าน ก็คงใช้เวลาไม่นานมาก ก็เรียนต่อท่านประธานครับ</w:t>
      </w:r>
    </w:p>
    <w:p>
      <w:pPr>
        <w:pStyle w:val="BodyText"/>
      </w:pPr>
      <w:r>
        <w:t xml:space="preserve">(ศาสตราจารย์พิเศษพรเพชร) ผมกำลังเวลาที่ผมจะปรึกษากับท่านสมทุกแห่งนะครับ ทุก… คือเพราะว่าแบ่งเป็นสมาชิกสภาผู้แทนราษฎร กับสมาชิกวุฒิสภา ดังนั้นไม่ได้แบ่งเป็นพรรคนะครับ ดังนั้นนี่ ทาง… ทาง สว. จะเหลืออีก 2 ท่านใช่ไหมครับ 4 ท่านก็คงจะอนุญาตสัก 20 นาทีนะครับ พอไหวไหมครับ ท่านจุลพันธ์</w:t>
      </w:r>
    </w:p>
    <w:p>
      <w:pPr>
        <w:pStyle w:val="BodyText"/>
      </w:pPr>
      <w:r>
        <w:t xml:space="preserve">(คุณจุลพันธ์) ท่านประธานครับ ถ้าจะบริหารอย่างนั้นผมยินดีครับ ก็จริง ๆ แล้ว เวลาของ สส. ยังพอมีครับ ให้ครึ่งชั่วโมงเลยก็ได้ครับ 4 ท่านนี่ครับ เพื่อความราบรื่นครับ</w:t>
      </w:r>
    </w:p>
    <w:p>
      <w:pPr>
        <w:pStyle w:val="BodyText"/>
      </w:pPr>
      <w:r>
        <w:t xml:space="preserve">(ศาสตราจารย์พิเศษพรเพชร) ทางผู้เสนอก็จะสรุปใช้เวลาอีกเท่าไรครับ</w:t>
      </w:r>
    </w:p>
    <w:p>
      <w:pPr>
        <w:pStyle w:val="BodyText"/>
      </w:pPr>
      <w:r>
        <w:t xml:space="preserve">(คุณจุลพันธ์) ราว 40 นาทีครับ ไม่เกิน 4 ท่านครับ ขอบพระคุณครับ ท่านครับ</w:t>
      </w:r>
    </w:p>
    <w:p>
      <w:pPr>
        <w:pStyle w:val="BodyText"/>
      </w:pPr>
      <w:r>
        <w:t xml:space="preserve">(ศาสตราจารย์พิเศษพรเพชร) ทางผู้เสนอจะใช้เวลา 40 นาที ส่วนพรรคอื่นไม่มีแล้วนะครับ</w:t>
      </w:r>
    </w:p>
    <w:p>
      <w:pPr>
        <w:pStyle w:val="BodyText"/>
      </w:pPr>
      <w:r>
        <w:t xml:space="preserve">(คุณจุลพันธ์) ครับ เราจะได้ลงมติกันราว 15.30 น. ถึง 15.45 น. ครับ ท่านประธาน</w:t>
      </w:r>
    </w:p>
    <w:p>
      <w:pPr>
        <w:pStyle w:val="BodyText"/>
      </w:pPr>
      <w:r>
        <w:t xml:space="preserve">(ศาสตราจารย์พิเศษพรเพชร) เป็นสิ่งที่จะกำหนดว่าอย่างนั้นครับ ถูกต้องคตรับ ทาง สว. จะอภิปรายติดต่อกันไป 4 ท่านนะครับ ท่านละเมื่อกี้ให้เท่าไรนะครับ เอาท่านละ 8 นาที ตามสูตรของ… ท่านสิงห์ศึกยกมือครับ เชิญ ๆ</w:t>
      </w:r>
    </w:p>
    <w:p>
      <w:pPr>
        <w:pStyle w:val="BodyText"/>
      </w:pPr>
      <w:r>
        <w:t xml:space="preserve">(พลเอก สิงห์ศึก) รัฐสภาที่เคารพ ผมพลเอก สิงห์ศึก สิงห์ไพร สมาชิกวุฒิสภา ในฐานะสมาชิกรัฐสภา ก็ต้องขอขอบคุณทางผู้แทนของพรรคนะครับ ที่ได้กรุณาให้เวลากับสมาชิกวุฒิสภา ซึ่งสมาชิกวุฒิสภานั้น ก็มีความเห็น ว่ามีผู้ประสงค์ครับ จะอภิปรายมาก แต่ก็ทราบดีว่ากรอบเวลานั้นอยู่ในเวลา 2 ชั่วโมง แต่ว่าท่านได้กรุณานั้นให้เวลาตอบขอขอบพระคุณ แล้วก็เดี๋ยวผมจะบริหารเวลาในคนที่เหลือ อยู่ในกรอบ 30 นาทีใช่ไหมครับ ท่านประธาน 40 นาทีใช่ไหมครับ</w:t>
      </w:r>
    </w:p>
    <w:p>
      <w:pPr>
        <w:pStyle w:val="BodyText"/>
      </w:pPr>
      <w:r>
        <w:t xml:space="preserve">(ศาสตราจารย์พิเศษพรเพชร) ครับ 30 นาที แต่ผมขอเราเคยใช้ของเรา 8 นาทีนะครับ ปกติ สว. จะใช้ 8 นาทีนะครับ</w:t>
      </w:r>
    </w:p>
    <w:p>
      <w:pPr>
        <w:pStyle w:val="BodyText"/>
      </w:pPr>
      <w:r>
        <w:t xml:space="preserve">(พลเอกสิงห์ศึก) ครับ ได้ครับ</w:t>
      </w:r>
    </w:p>
    <w:p>
      <w:pPr>
        <w:pStyle w:val="BodyText"/>
      </w:pPr>
      <w:r>
        <w:t xml:space="preserve">(ศาสตราจารย์พิเศษพรเพชร) อนุญาตท่านละ 8 นาที นะครับ</w:t>
      </w:r>
    </w:p>
    <w:p>
      <w:pPr>
        <w:pStyle w:val="BodyText"/>
      </w:pPr>
      <w:r>
        <w:t xml:space="preserve">(พลเอกสิงห์ศึก) 8 นาที 4 ท่านใช่ไหมครับ ขอบพระคุณครับ</w:t>
      </w:r>
    </w:p>
    <w:p>
      <w:pPr>
        <w:pStyle w:val="BodyText"/>
      </w:pPr>
      <w:r>
        <w:t xml:space="preserve">(ศาสตราจารย์พิเศษพรเพชร) ส่วนการสรุปของพรรคเพื่อไทยก็จะ… ก็จะพรรคที่เสนอก็จะใช้เวลาประมาณ 40 นาที แล้วก็จะจบนะครับ ขอบคุณตามนี้ครับ อย่างนั้นเชิญ สว. ต่อนะครับ ผมอ่านรายชื่อนะครับ เรียงตามลำดับนะครับ ท่านดิเรกฤทธิ์ เจนครองธรรม แล้วก็ท่านเสรี สุวรรณภานนท์ นะครับ ท่านละ 8 นาทีนะครับ เชิญครับ</w:t>
      </w:r>
    </w:p>
    <w:p>
      <w:pPr>
        <w:pStyle w:val="BodyText"/>
      </w:pPr>
      <w:r>
        <w:t xml:space="preserve">(คุณดิเรกฤทธิ์) ท่านประธานสภาที่เคารพ ดิเรกฤทธิ์ เจนครองธรรม สมาชิกวุฒิสภา ในฐานะสมาชิกรัฐสภา ผมขออนุญาตอภิปรายเรื่องสำคัญมาก เพราะว่าวันนี้เราจะอภิปราย เพื่อให้เกิดการลงมติไว้วางใจหรือไม่ไว้วางใจ ให้บุคคลเป็นนายกรัฐมนตรีของเรานะครับ ผมมีความเห็นว่านายกรัฐมนตรีนี่ ต้องไม่ใช่นายกรัฐมนตรีของเสียงข้างมากเท่านั้น แต่ว่าท่านต้องเป็นนายกรัฐมนตรีของคนทั้งประเทศ ท่านต้องเป็นนายกรัฐมนตรีของผม ของพี่น้องประชาชน ในต่างจังหวัดและกรุงเทพฯ ทั่วประเทศ เพราะฉะนั้น ผมเรียนอย่างนี้ครับ การที่เราจะใช้เกณฑ์ในการพิจารณาเลืออกนายกรัฐมนตรี ผมได้ให้ความเห็น ซึ่งเพื่อน สว. ของผมหลายท่านจำนวนมากก็เห็นด้วย แน่นอน เรามีแค่เพียง 3 เกณฑ์เท่านั้นเอง เรื่องแรกก็คือว่ามี สส. ข้างมากสนับสนุนแล้วก็เสนอชื่อมา ตอนนี้ก็ได้ข่าวว่ามี 11 พรรคการเมืองก็เข้าข่ายครับ เราก็จะต้องสนับสนุนท่านแน่นอนครับ เพราะว่าเราไปเลือกเสียงข้างน้อยไม่ได้ เสียงข้างน้อยไม่มีเสถียรภาพนะครับ พัฒนาประเทศไม่ต่อเนื่องแน่นอน เรื่องที่ 2 ก็คือต้องมีคุณสมบัติตามรัฐธรรมนูญนะครับ ไม่มีลักษณะต้องห้าม กรณีคุณเศรษฐา ทวีสิน ที่ได้เสนอมา ก็ยินดีครับ ไม่มีเรื่องค้างศาล เรื่ององค์กรอิสระ ที่เราจะต้องรอให้เกิดการวินิจฉัยเข้ามา อย่างไรก็ดีก็มีประเด็นเรื่องผู้นำประเทศ คนที่จะเป็นนายกรัฐมนตรีของคนทั้งประเทศ จำเป็นจะต้องมีคุณสมบัติเป็นที่ประจักษ์ คุณธรรม จริยธรรม ซื่อสัตย์ สุจริต อย่างเห็นได้ชัด เพราะฉะนั้น ประเด็นนี้นี่ แน่นอนครับ มีประชาชนกล่าวหา มีประชาชนร้องเรียน ผมคิดว่าเป็นเรื่องที่ดีแล้วก็ต้องรับฟังนะครับ ไม่ว่าจะเป็นใครก็ตาม เมื่อเขาเห็นชื่อบุคคลที่มาเป็นนายกรัฐมนตรีของพวกเรา เขาก็เสนอความเห็น เสนอข้อมูลพร้อมหลักฐานมานะครับ ผมก็คิดว่าเรื่องนี้ก็จำเป็น สมาชิกรัฐสภาก็มาขยายความได้ มาถามให้เกิดความชัดเจนได้ เพื่อที่จะได้นายกรัฐมนตรีผู้มีคุณสมบัติที่เหมาะสม เรื่องที่ 3 เป็นเรื่องสุดท้าย ในหัวข้อ ก็คือว่าท่านเป็นนายกรัฐมนตรีของคนทั้งประเทศ ท่านต้องขับเคลื่อนรัฐบาล พาคนทั้งประเทศไปในทิศทางที่เป็นประโยชน์กับประชาชน ในนโยบายที่ท่านหาเสียงมา รณรงค์ทั้งประเทศ แล้วก็มีประชาชนเลือกท่านมาเป็นจำนวนมาก เป็นพรรคของเสียงข้างมากนะครับ เพื่อไทยได้เป็นอันดับ 2 นะครับ ตรงนี้นี่ ผมไม่ติดใจในเรื่องนโยบายส่วนใหญ่นะครับ ที่ประชาชนเลือกมา ท่านต้องขับเคลื่อนครับ เพราะว่าเป็นพันธกรณี เป็นพันธสัญญาที่มีต่อประชาชน อย่างไรก็ดีผมมีเรื่องหนึ่งที่จำเป็นจะต้องอภิปรายเพิ่มเติม เพื่อขอความชัดเจน นั่นก็คือสิ่งที่ท่านไม่ได้ประกาศเป็นนโยบายไว้แต่แรกนะครับ แล้วก็เมื่อมีการให้สัมภาษณ์นะครับ คุณเสรษฐา ทวีสิน ท่านบอกว่าได้เป็นนายกรัฐมนตรี ประชุมคณะรัฐมนตรีครั้งแรก ท่านจะให้มีการเขียนรัฐธรรมนูญฉบับใหม่ทั้งฉบับ คำคำนี้มันแปลว่าอะไร มันแปลว่ารัฐธรรมนูญฉบับนี้ไม่ดี ไม่ดีทั้งหมดเลยนะครับ เพราะว่าถ้าไม่ดีบางส่วนท่านก็ขอแก้บางส่วนได้ แต่เพราะว่ามันไม่ดีทั้งฉบับไงครับ เพราะว่าท่านเขียนใหม่ทั้งฉบับ แล้วก็ประเด็น ก็คือว่าผู้ที่จะให้มาเขียนท่านบอกว่าให้มี สสร. นะครับ สมาชิกสภาร่างรัฐธรรมนูญ เป็นองค์กรเฉพาะกิจ ขึ้นมาทำเฉพาะเรื่อง เอาอำนาจรัฐสภาที่มีหน้าที่แก้ไขเพิ่มเติมรัฐธรรมนูญได้นี่ มอบอำนาจให้มี สสร. ไปร่างขึ้นมาใหม่ ตรงนี้นะครับ มันเป็นปัญหา ทั้งในเรื่องเนื้อหาและวิธีการ ผมมีข้อกังวัล แล้วก็เพื่อนสมาชิกวุฒิสภา กังวลหลายท่านนะครับ ซึ่งไม่ว่าจะเป็นท่านคำนูณ สิทธิสมาน ท่านก็ได้ให้เหตุผลรายละเอียดไปบ้างแล้ว พลเอก สมเจตน์ บุญถนอม ได้ให้ข้อห่วงใย แล้วก็เสนอแนะเอาไว้แล้ว ผมเองก็อยากจะขยายความตรงนี้ครับ เมื่อท่านได้เป็นนายกรัฐมนตรีแล้ว หรือไม่ก็ตาม เมื่อได้เป็นนี่ ก็น่าจะทำเรื่องเหล่านี้ให้ชัดเจน ประการแรกครับ การที่จะเสนอให้มีรัฐธรรมนูญฉบับใหม่ ให้ สสร. มายกร่างนี่ มีคำถามนะครับ ที่ต้องช่วยกันตอบให้ชัดเจนอยู่ 6 ข้อ ข้อ 1 ทำไมต้องมีรัฐธรรมนูญฉบับใหม่ครับ ท่านจะต้องแก้เรื่องอะไรที่มันสำคัญ แก้เรื่องเหล่านั้น เพื่อให้ใครได้ประโยชน์อะไร เรื่องนี้ต้องชัดเจนนะครับ ท่านต้องเขียนให้ชัดในเชิงเนื้อหา เนื้อหาในรายละเอียดที่จะต้องแก้นั้นนี่ มันมีมากแค่ไหนครับ มันมีมากที่ต้องทำทั้งฉบับหรือไม่ ตามที่ผมได้กล่าวไว้ บางมาตรานี่ คนที่อยู่ในแวดวงการเมือง คนที่มีประสบการณ์ในรัฐสภา สว. หลายท่าน ท่านก็บอกไว้ ว่าอันตรายนะครับ นอกจากเรื่องสถาบันหลักของชาติ แล้วก็ยังมีเรื่องอื่น ๆ บางคนยกขึ้นมา ว่ามาตรา 144 เรื่องแทรกแซงงบประมาณโดย สส. สว. เรื่องของมาตรา 235 เรื่องจริยธรรม ประพฤติมิชอบ ทุจริต ที่ให้เกิดคดีนักการเมืองทุจริต และต้องขึ้นศาลอาญา แผนกคดีอาญา นักการเมือง ตรงนี้นี่ ท่านจะเอาอย่างไร แล้วก็ความสัมพันธ์ระหว่างองค์กรที่ใช้อำนาจอธิปไตย ไม่ว่าจะเป็นฝ่ายนิติบัญญติโดยสภา จะมี 2 สภา สภาเดียว ฝ่ายบริหารนะครับ มีขอบเขตอะไรอย่างไรนะครับ นโยบายจะกว้างขวางแค่ไหน เลือกอะไรมาทำก็ได้ใช่หรือไม่ การปฏิรูปประเทศ ยุทธศาสตร์ชาติไม่ดี ไม่จำเป็น ต้องยกเลิก ใช่หรือไม่อย่างไรนะครับ เรื่องเหล่านี้จำเป็นจะต้องขยายความ อันต่อไป ก็คือว่าวิธีการที่จะทำตามรัฐธรรมนูญนี่ มันจะทำได้อย่างไร เมื่อมาตรา 256 ที่ว่าด้วยการแก้ไขรัฐธรรมนูญ ทำได้เฉพาะการแก้ไขรัฐธรรมนูญนะครับ ศาลรัฐธรรมนูญก็มีคำวินิจฉัยแล้ว ในคราวที่แล้ว ที่มีคณะ สส. นะครับ ได้เสนอมานะครับ เรื่องนี้ก็เป็นประเด็นปัญหา เพราะฉะนั้นแล้ว การที่จะให้ทำประชามติ ท่านต้องมีรายละเอียดที่ชัดเจนนะครับ ไม่อย่างนั้นนี่ท่านจะเอาคำถามอะไร ไปถามประชาชน การที่มีมติ ครม. นะครับ ท่านจะให้ทำประชามติ เพื่อปรึกษาหารือประชาชนทั้งประเทศใช่ไหมครับ ว่าควรจะทำอย่างไรกับรัฐธรรมนูญอย่างกว้าง ๆ หรือต้องมีรายละเอียดนะครับ ผมคิดว่าทั้งหมดนี้นี่ เป็นเรื่องที่สำคัญ สุดท้ายครับ ในเรื่องรัฐธรรมนูญนี่ เราจะต้องเปรียบเทียบนะครับ ว่าสิ่งที่เราจะได้มาจากการแก้แบบของท่าน ที่ท่านเสนอนี่ กับการแก้ไขรัฐธรรมนูญด้วยวิธีการอื่น อะไรจะต้องเสียเวลา เสียค่าใช้จ่ายมากกว่ากันนะครับ และอะไรที่จะเกิดประโยชน์ต่อประชาชน ผมคิดว่าเรื่องนี้ต้องพูดให้ชัดนะครับ แล้วก็เรื่องนี้นะครับ ทั้งเรื่องคุณสมบัติ ความซื่อสัตย์ สุจริต เป็นที่ประจักษ์ ความสามารถในการนำพาประเทศแล้ว เรื่องรัฐธรรมนูญก็เป็นเรื่องสำคัญ 2 เรื่องนี้ถ้าอธิบายไม่ได้ชัดเจนนะครับ ท่านก็จะได้รับเสียงสนับสนุนที่น้อยลง ขอบพระคุณครับ</w:t>
      </w:r>
    </w:p>
    <w:p>
      <w:pPr>
        <w:pStyle w:val="BodyText"/>
      </w:pPr>
      <w:r>
        <w:t xml:space="preserve">(ศาสตราจารย์พิเศษพรเพชร) ครับ ต่อไปเป็นท่านเสรี สุวรรณภานนท์ นะครับ แล้วตามด้วย พลเอก เลิศรัตน์ ครับ รัตนวานิช เชิญท่านเสรีครับ</w:t>
      </w:r>
    </w:p>
    <w:p>
      <w:pPr>
        <w:pStyle w:val="BodyText"/>
      </w:pPr>
      <w:r>
        <w:t xml:space="preserve">(คุณเสรี) ครับ กราบเรียนท่านประธานรัฐสภาที่เคารพ ครับ ผม เสรี สุวรรณภานนท์ สมาชิสมาชิกวุฒิสภา ในฐานะสมาชิกรัฐสภา ที่จริงตั้งใจว่าจะพูด 30 นาที ต่อมาก็เหลือ 15 ตอนนี้ก็ได้พูดเหลือ 8 นะครับ ก็พยายามจะใช้เวลาให้คุ้มค่าที่สุดนะครับ คือในส่วนที่จะพิจารณาเห็นชอบคุณเศรษฐา เป็นนายกรัฐมนตรีหรือไม่นะครับ จริง ๆ ตอนแรกฟังเสียงเหมือนจะไม่ผ่านนะครับ แต่ปรากฏตอนเช้าซึ่งมวลชนมาถามบอกจะผ่านไหม เห็นท่าน สว. กิตติศักดิ์ บอกว่าจะผ่าน 100 คนนะครับ สว. ผมก็บอกไม่แน่ใจนะครับ แต่ในสภานี่นะครับ มันย่อมจะฟังเสียงกันออก ว่าผ่านหรือไม่ผ่าน ก็เชื่อได้นะครับ ว่าแนวโน้มของคุณเศรษฐาในส่วนที่วุฒิสภานี้มีแนวโน้มสูงที่จะผ่านนะครับ แต่อย่างไรก็ตามท่านประทานครับ ก็ยังไม่ทราบนะครับ ว่าคะแนนจะเป็นอย่างไร ก็คงด้วยความรู้สึกว่าสิ่งที่จะกราบเรียนต่อที่ประชุม ว่าถ้าหากว่าผมตัดสินใจให้ผ่านมันง่าย มันก็ตามน้ำไป แต่ด้วยความรู้สึก ว่าการจะพิจารณาเป็นนายกรัฐมนตรีนั้นนี่ เป็นหน้าที่ของสมาชิกวุฒิสภา และสมาชิกสภาผู้แทนราษฎร ผมก็พยายามให้เหตุผลกับตัวเอง ว่าสิ่งที่จะตัดสินใจนั้นนี่นะครับ มันจะมีเหตุผลอย่างไร ในการที่จะเห็นชอบ หรือไม่เห็นชอบ จริง ๆ แล้วนี่นะครับ ผมก็อยากจะฟังเสียงคุณเศรษฐาในที่ประชุมแห่งนี้นะครับ แต่ท่านก็ไม่นำเสนอให้มาตอบสมาชิก หรือแสดงวิสัยทัศน์ เพราะว่าการพิจารณานั้นไม่ใช่แค่คุณสมบัติลักษณะต้องห้ามอย่างเดียว เพราะรัฐธรรมนูญบัญญัติไว้ว่าสมควรจะเป็นไหม สมควรจะเห็นชอบ หรือไม่เห็นชอบ เห็นแล้วจะชอบหรือไม่ ควรหรือไม่ควร ซึ่งมีหลายเรื่องครับ ท่านประธาน จริง ๆ ก็อยากจะถามว่าไอ้การจะแก้ปัญหา Digital ที่พูดถึงนี่นะครับ แจกเงิน Digital ดังกล่าวเอาเงินจากไหนนะครับ แจกคนละหมื่นบาท คนร่ำรวยมหาเศรษฐีก็ได้ แจกตรงเสียเลย ทำไมต้องไปผ่านกระบวนการ ซึ่งเข้าใจว่าเป็นบริษัทที่ได้ถือครองเงินดิจิทัลหรือเปล่า หรือว่าจะต้องตั้งบริษัทมาบริหารจัดการหรือเปล่า มันก็มีคำถามเยอะนะครับ แต่อย่างไรก็ตามนี่นะครับ การแจกเงินให้ประชาชน ผมก็ไม่ขัดข้อง แต่ห่วงว่าว่าไอ้เงินที่แจกนั้นนะครับ 500,000 กว่าล้านนั้นจะเอาเงินจากที่ไหนนะครับ และถ้าหากเอามาแจกแล้ว จะกระทบกับการเงิน การคลังหรือไม่ แล้วส่วนราชการบริหารส่วนอื่นจะเอาเงินจากที่ไหนนะครับ มันจะเป็นปัญหากับประเทศหรือไม่ ผมก็อยากฟังจากปากนะครับ ส่วนที่ 2 ครับ ท่านประธานครับ ผมก็อยากจะฟังเสียงคนยังเป็นยบริหารประเทศว่า เอ๊ะ จะแก้ไขปัญหาน้ำมันอย่างไรนะครับ ประชาชนจะมีกินมีใช้อย่างไรนะครับ จริง ๆ แถลงนโยบายก็อีกเรื่องหนึ่ง มันต้องเป็นเรื่องที่ควรหรือไม่ควร มีความรู้ความสามารถไหม จะเป็นนายกรัฐมนตรีได้นะครับ จะแก้ปัญหาเศรษฐกิจนะครับ ก็เป็นคำถามที่อยากถาม แต่อย่างไรก็ตามครับ ท่านประธานครับ ผมว่าสิ่งที่พรรคร่วมไปแถลงไว้ครับผม ก็มีคำถามอยู่ส่วนหนึ่ง ซึ่งก็น่าจะสำคัญ พวกเราก็ยึดถืออยู่ตลอดนะครับ ว่าการจะแก้รัฐธรรมนูญนี่นะครับ ที่จะไปกระทบกับสถาบันพระมหากษัตริย์นี่นะครับ เราจะไม่เห็นด้วย ซึ่งท่านก็แถลงไว้ส่วนสุดท้ายนะครับ ว่าและยังคงไว้ในส่วนของหมวดที่เกี่ยวข้องกดับสถา ก็นั่นหมายความว่าท่านจะแก้รัฐธรรมนูญนะครับ เมื่อจะแก้แล้วนะครับ ก็คงส่วนในหมวด เพราะฉะนั้น คำว่า คง… คงส่วนในหมวดนี่นะครับ ท่านจะเอาหมวดไว้แล้วไปแก้สาระน่ะไปแก้หรือเปล่านะครับ ก็ขอให้พูดให้ชัด ว่าถ้าจะคงหมวดไว้ นั่นหมายความว่าต้องไม่แก้สาระนะครับ เนื้อหาที่บัญญัติไว้อยู่เดิม ก็คือจะงดเว้นหมวดที่ 1 หมวด 2 พูดให้ชัด ถ้าพูดแบบนี้ เขียนแบบนี้มันหลอกชาวบ้านได้นะครับ นึกว่าไม่แตะแล้ว แต่ความจริงท่านแฝงไว้นะครับ ประการสำคัญครับ ท่านประธาน ในระยะเวลาที่เหลืออยู่นี่ ผมว่าสิ่งหนึ่งที่เราไม่ได้พูดถึงเลยนี่นะครับ นะครับ ก็คือเรื่องที่คุณชูวิทย์นี่ เขาได้นำเสนอ ในเรื่องที่ท่านเศรษฐานี่ ได้เป็นผู้บริหารบริษัทมหาชน แล้วบริษัทนี้รี่นะครับ มีข้อครหาหลายเรื่อง ในเรื่องแรกนะครับ ในกรรมาธิการ ผมไปตรวจนี่นะครับ จากคนที่มาโอน 12 ชื่อนะครับ แต่ทำคนละวันกันนะครับ อันนี้มันก็เป็นคำถามนะครับ ว่าใน 12 ชื่อดังกล่าวทำไมไม่โอนเสียวันเดียวกันนะครับ มันมีเหตุอะไร ทำไมต้องไปแยกโอน แต่ก็ให้ความเป็นธรรมครับ เพราะว่าในส่วนเดิมนี่นะครับ แต่ละคน 12 คน เขาก็รับมาคนละวันอยู่แล้วนะครับ ก็ได้รับการโอนการแบ่งสรรหุ้นอะไรนี่นะครับ แต่พอมาโอนขายนี่นะครับ มันก็มีคำถาม แต่แค่เรื่องแรกไม่เทาไรครับ ท่านประธาน เรื่องที่ 2 เรื่องที่ 3 นี่นะครับ ที่คุณชูวิทย์เขานำอออกมา เอามานำเสนอนี่นะครับ ผมว่าท่านต้องตอบให้ชัด เพราะว่าบริษัท แสนสิริ ไม่แถลง ผมเรียนตามตรง ว่ามันยังไม่สามารถตอบสิ่งที่คุณชูวิทย์ไม่ได้ ผมไม่ได้ตัวบุคคลที่นำเสนอนะครับ อาจจะมีคนชอบไม่ชอบ อาจจะดูคุณสมบัติคุณชูวิทย์ ไม่น่าเชื่อถือ หรือว่ารังเกียจอะไรก็ตาม แต่ผมดูที่เนื้อหานะครับ เนื้อหาที่เขานำเสนอนี่นะครับ มันก็เป็นเรื่องน่าห่วงว่า ในบริษัทมหาชน ประชาชนไปถือหุ้นจำนวนมหาศาลนี่นะครับ มีกระบวนการการซื้อที่ดินนะครับ โดยซื้อในราคาที่ระบุ ว่าเป็นราคาท้องตลาดนะครับ แต่พอไปดูตอนขายนะครับ เป็นราคาขาย ราคาถูก แต่พอเวลาจะซื้อท้องตลาด ก็ไปมีบริษัทมาอยู่ตรงกลางนะครับ เป็น Nominee เป็นตัวแทน ไปซื้อในราคาถูก เอาไปขายราคาแพงนะครับ มันก็มีส่วนต่างอย่างที่ว่า เพราะฉะนั้น ในเรื่องเหล่านี้ครับ ท่านประธาน 2 เรื่องที่นำเสนอมานั้น เป็นเรื่องที่คิดว่าน่าสนใจว่ามีเรื่องเหล่านี้ แล้วคนที่เป็นน Nominee ก็เป็นคนที่มาจากบริษัทของมหาชนนี้ทั้งนั้นนะครับ ดังนั้นนี่นะครับ ผมว่ากระบวนการการซื้อขายที่ดินมันเป็นเรื่องการกระทำก็จริง แต่มันเป็นเรื่องบุคคลที่ไปบริหารองค์กร ก็ห่วงว่าถ้าหากนำเรื่องเหล่านี้มาใช้วิธีการเหล่านี้มาบริหารประเทศนะครับ มันจะมีเงินทอนตลอดไหมนะครับ มันก็เป็นคำถาม แล้วก็โดยเฉพาะอย่างยิ่งเรื่องที่ 3 นะครับ เรื่องที่ 3 นั้น เป็นเรื่องที่พอบริษัทที่ได้เงินมาแล้วนี่นะครับ ปรากฏว่าไปเปลี่ยนผู้ถือหุ้นเป็นคนต่างชาติ แล้วก็โอนไปต่างประเทศนะ เอาเงินโอนไปต่างประเทศ มันก็… มันก็เป็นคำถามนะครับ ที่ผมอยากให้ตอบให้ชัดเจนนะครับ หรือตอบให้ตอบให้ได้ แต่หลักฐานของคุณชูวิทย์ ผมเรียนตามตรง ผมดูหลายรอบนะครับ มันเป็นหลักฐานที่น่าเชื่อถือนะครับ เพราะฉะนั้นนี่นะครับ คนที่จะมาบริหารประเทศนี่ ถ้าหากว่าไม่สามารถจะแก้ปัญหาในเรื่องเหล่านี้ได้นี่นี้นะครับ มันก็จะกลายเป็นส่วนหนึ่งที่เป็นตัวอย่าง ว่าในส่วนอื่น ๆ นี่นะครับ บริษัทนี้เวลาซื้อที่ดินใช้บริษัทนอมินีนี่นะครับ มากระทำการเช่นนี้อยู่หลายเรื่อง หรือจำนวนมากหรือเปล่านะครับ มันเป็นคำถาม แต่อย่างไรก็ตามครับ ท่านประธานครับ ส่วนสุดท้ายจะกล่าว ว่าถ้าหากว่ายังมีเรื่องเหล่านี้มันเป็นทุกขลาภ ถ้าหากว่าท่านยังมีพฤติกรรม หรือการกระทำเหล่านี้มาก่อนนี่นะครับ มันกลายเป็นเรื่องของการที่จะต้องถูกกล่าวหาว่าไม่ซื่อสัตย์ สุจริต หรืออาจจะถูกกล่าวหาว่าผิดจริยธรรม แต่อย่างไรก็ตามนี่นะครับ มันก็มีกระบวนการอีก ถ้าหากบอกว่ามันเป็นทุกขลาภนะครับ จะบอกว่าท่านผ่านไป ในรัฐธรรมนูญมาตรา 170 นี่นะครับ ท่านก็ถูกตรวจสอบคุณสมบัติต้องห้ามตาม มาตรา 160 ของรัฐธรรมนูญอีกไม่จบไม่สิ้น และก็อาจจะสู่ศาลรัฐธรรมนูญอีก เพราะฉะนั้น นะครับ สุดท้าย ก็คือว่าในกรณีที่ถ้าจะเป็นบุคคลมาบริหารประเทศนะครับ ถ้าหากว่ามีเรื่องเหล่านี้นะครับ ผมเป็นห่วงนะครับ เป็นห่วงบ้านเมือง เป็นห่วงว่าท่านจะไปประสบเคราะห์กรรมอีก ในอนาคตข้างหน้า ซึ่งไม่เป็นผลดีกับบ้านเมืองนะครับผม ไม่มีอคตินะครับ ไม่รู้จัก ไม่เคยคุย ไม่เคยพบแม้สักครั้งเดียวนะครับ ก็เป็นห่วงในความรับผิดชอบในฐานะ ภาระหน้าที่บุคคลที่ต้องมาทำหน้าที่ในการกลั่นกรอง หรือคัดกรองบุคคลที่จะมาเป็นนายกรัฐมนตรี ในส่วนที่จะเป็นประโยชน์ หรือรักษาผลประโยชน์ของพี่น้องประชาชนทั้งประเทศนะครับ ก็จะต้องนำเสนอในเรื่องเหล่านี้ เพื่อให้สมาชิกรัฐสภาได้พิจารณาครับ ขอบคุณครับ ท่านประธานครับ</w:t>
      </w:r>
    </w:p>
    <w:p>
      <w:pPr>
        <w:pStyle w:val="BodyText"/>
      </w:pPr>
      <w:r>
        <w:t xml:space="preserve">(ศาสตราจารย์พิเศษพรเพชร) ขอบคุณครับ ต่อไปเชิญ พลเอก เลิศรัตน์ รัตนวานิช และก็ท่านถวิล เปลี่ยนศรี นะครับ เป็นคนสุดท้ายนะครับ</w:t>
      </w:r>
    </w:p>
    <w:p>
      <w:pPr>
        <w:pStyle w:val="BodyText"/>
      </w:pPr>
      <w:r>
        <w:t xml:space="preserve">(พลเอกเลิศรัตน์) ครับ กราบเรียนท่านประธานรัฐสภาที่เคารพ กระผม พลเอก เลิศรัตน์ รัตนวานิช สมาชิกวุฒิสภา ในฐานะสมาชิกรัฐสภา ขอขอบพระคุณท่านประธานนะครับ และขอขอบพระคุณทางพรรคการเมืองที่ได้ให้เวลากับทางสมาชิกวุฒิสภาเพิ่มขึ้น กระผมก็ได้รับฟังการอภิปรายของเพื่อนสมาชิกวุฒิสภา และเพื่อน สส. ได้พูดถึงผู้ได้รับการเสนอชื่อเป็นนายกรัฐมนตรี จากพรรคเพื่อไทย ก็ใคร่ขอเพิ่มเติมในเวลาที่จำกัด ประการเแรกนี่ ถ้าเราดูส่วนผสมของรัฐบาลชุดนี้ จาก 11 พรรค 344 เสียง ก็ต้องเห็นว่าได้เกิดขึ้นจากความพยายามในการที่จะให้หลาย ๆ พรรค ซึ่งบางท่านก็เรียกว่า</w:t>
      </w:r>
      <w:r>
        <w:t xml:space="preserve"> </w:t>
      </w:r>
      <w:r>
        <w:t xml:space="preserve">“</w:t>
      </w:r>
      <w:r>
        <w:t xml:space="preserve">พรรคฝ่ายเสรีประชาธิไตย</w:t>
      </w:r>
      <w:r>
        <w:t xml:space="preserve">”</w:t>
      </w:r>
      <w:r>
        <w:t xml:space="preserve"> </w:t>
      </w:r>
      <w:r>
        <w:t xml:space="preserve">ร่วมกับพรรคฝ่ายรัฐบาลเดิม หรือบางท่านบอกว่าฝ่ายอนุรักษนิยม มารวมกันเป็นรัฐบาลพิเศษนะครับ อันนี้ก็ต้องเป็นความเสียสละของทั้ง 2 ฝั่ง ถ้าฝั่งฟากของรัฐบาลเดิมนี่ 2-3 พรรคนี่ ไม่มารวมด้วย โอกาสจะตั้งรัฐบาลได้สำเร็จก็ไม่มี เหมือนกับที่เราผ่านไปครั้งแรก ที่มี 2 พรรค รวมเป็น 8 พรรคพยายามจะจัดตั้งรัฐบาล ส่วนพรรคแกนนำ คือ พรรคเพื่อไทย ก็ต้องถือว่ามีส่วนเสียสละอย่างเช่นที่ท่านผู้นำขจองพรรคได้พูดหลายครั้ง ว่าเป็นความลำบากใจนะ ที่จะจังตั้งรัฐบาลผสมชุดนี้ ท่ามกลางข้อจำกัดที่มีอยู่ในรัฐธรรมนูญ ผมก็มีความชื่นชมในความเสียสละในทั้ง 2 ส่วนนะครับ แล้วก็หวังว่ารัฐบาลที่เกิดจากการผสมกันของทั้ง 2 ฝั่ง 2 ขั้วนี่ จะเป็นรัฐบาลที่ทำเพื่อประชาชนจริง ๆ ที่แก้ปัญหาที่ค้างอยู่หลายประการไม่ว่าจะเป็นปัญหาเศรษฐกิจเราได้ฟังสภาพรรคแถลงแล้วว่า GDP ของเราใน 3 เดือนที่ผ่านมา โตเพียง 1.8 เปอร์เซ็นต์ และทั้งปีจะโตแค่ 2.5 กว่า ๆ เท่านั้น ซึ่งถือว่าต่ำมาก นี่ไม่นับรวมถึงหนี้ครัวเรือนของพี่น้องประชาชน ซึ่งท่วม GDP ของประเทศไปแล้ว ก็ด้วยความเชื่อมั่น ว่าฝ่ายค้านถ้าหาก 11 พรรคได้เป็นรัฐบาล ที่เหลืออยู่ ก็เป็นพรรคที่มีคุณภาพ และสามารถเป็นฝ่ายค้านที่ทำหน้าที่ได้อย่างดียิ่ง ในการที่จะติดตามตรวจสอบการบริหารของรัฐบาล ในส่วนตัวบุคคล ซึ่งได้รับการเสนอชื่อนั้น ก็มีเพื่อนสมาชิกวุฒิสภาหลายท่านได้อภิปรายถึงข้อด้อย ข้อดีต่าง ๆ ไปแล้วหลายประการ ผมเองก็ยอมรับในความสามารถของท่าน ในฐานะนักธุรกิจที่ประสบความสำเร็จ ได้ติดตามการชี้แจงอภิปรายของท่านหลายครั้ง ก็รู้สึกว่าท่านมีความสามารถในระดับที่น่าพอใจ แต่อย่างไรก็ดีตัวท่านเองและตัวพรรคเพื่อไทย ก็ต้องพยายามชี้แจง และทำความเข้าใจให้กับสาธารณะ ได้มีความกระจ่างแจ้งในความสามารถ และความบริสุทธิ์ใจจากข้อกล่าวหาต่าง ๆ ที่เกิดขึ้น ซึ่งทางฝ่าย สว. เอง ก็ได้ติดตามในเรื่องนี้นะครับ ก็ยังคิดว่ามีบางเรื่องที่ท่านจะต้องชี้แจ งและทำความเข้าใจ และบางเรื่องก็จะผ่านการตรวจสอบของหน่วยงานของรัฐ ตามกระบวนการยุติธรรมต่อไป กระผมมีประเด็นที่อยากจะกราบเรียน ว่าในช่วงของการที่มีการติดตามการเสนอชื่อของพรรคเพื่อไทยให้เป็นนายกรัฐมนตรีนี่ ก็มีกระแสข่าวที่สื่อพยายามจะชี้นำ ซึ่งก็เป็นปกติ เพราะตอนนี้สื่อแข่งขันกันมาก มีการกล่าวหา ว่ามีการแจกกล้วย ซึ่งปกติก็ไม่เคยเกิดขึ้นในฝั่งฟากของสมาชิกวุฒิสภา พอสื่อชี้นำ ก็มีสมาชิกวุฒิสภาบางท่าน ที่ผมได้ยินในวันนี้นำมาอภิปรายมาพูดถึง ผมขอยืนยันด้วยเกียรติยศศักดิ์ศรีของวุฒิสภาว่าผมไม่เชื่อว่าจะมี สว. แม้แต่พรรคเดียวไปรับสิ่งตอบแทน ที่หลายท่านใช้คำว่า</w:t>
      </w:r>
      <w:r>
        <w:t xml:space="preserve"> </w:t>
      </w:r>
      <w:r>
        <w:t xml:space="preserve">“</w:t>
      </w:r>
      <w:r>
        <w:t xml:space="preserve">กล้วย</w:t>
      </w:r>
      <w:r>
        <w:t xml:space="preserve">”</w:t>
      </w:r>
      <w:r>
        <w:t xml:space="preserve"> </w:t>
      </w:r>
      <w:r>
        <w:t xml:space="preserve">จากผู้หนึ่งผู้ใดนะครับ และไม่คิดว่ามีใครนี่นำกล้วยเหล่านี้มาแจกให้กับ สว. เพื่อที่จะลงมติให้รับการสนับสนุนจากพรรคเพื่อไทย ผู้ได้รับเสียงจากพรรคเพื่อไทย อยากจะกราบเรียนไว้ในที่นี้เพื่อบันทึกไว้ว่าการชี้นำ การกล่าวหาของสื่อมวลชนนี่ เราต้องระมัดระวังนะ มีปัญหาค่อนข้างมาก แข่งขันกัน แล้วก็ไม่ได้คำนึงถึงการรับผิดชอบ ในการที่จะนำมานำเสนอ มีการใช้ชื่อย่อ ใช้วิธีการต่าง ๆ ที่ทำให้การทำงานของสมาชิกรัฐสภาเองเป็นไปด้วยความยากลำบาก ในประเด็นสุดท้ายนี่ ก็อยากจะกราบเรียน ว่ากระผมไม่ขัดข้องที่จะสนับสนุน ผู้ได้รับการเสนอชื่อจากพรรคเพื่อไทย ให้เป็นผู้นำรัฐบาล เพื่อให้การเมือง ให้ประเทศสามารถเดินต่อไปได้ ในปัญหาทางเศรษฐกิจ และปัญหาทางด้านการเมือง ด้านสังคมต่าง ๆ ในส่วนนโยบายของพรรคร่วมที่จะเกิดขึ้นนั้น ก็มีเพื่อน สว. หลายท่านได้ตั้งข้อสังเกตนะครับ ที่ยังเป็นประเด็นปัญหา รวมทั้งนักวิชาการหลายท่านก็ได้พูดถึง ไม่ว่าจะเป็นเงิน Digital ต่าง ๆ ที่ท่านจะนำมาใช้ เพื่อกระตุ้นกำลังซื้อในฐานรากนะครับ กับประเด็นเรื่องการแก้ไขรัฐธรรมนูญ มีเพื่อน สว. หลายท่านได้พูดถึง ผมเองก็เคยเป็นกรรมการร่างรัฐธรรมนูญอยู่ 1 ฉบับนะครับ ก็คิดว่าความเป็นห่วงของเพื่อน สว. ต่อการแก้ไขรัฐธรรมนูญนั้น เป็นเรื่องให้พรรคร่วมรัฐบาลได้พิจารณาให้รอบคอบ ว่าจะต้องดำเนินการอยู่บนพื้นฐาน ของการรักษาไว้ซึ่งสถาบันหลักของประเทศ ยิ่งการที่จะรักษาไว้และเทิดทูนสถาบันพระมหากษัตริย์ให้อยู่ในสถานะเช่นเดียวกับรัฐธรรมนูญฉบับปัจจุบันได้มีบัญญัติไว้นะครับ ไม่ใช่เฉพาะหมวด 1 หมวด 2 เท่านั้น ในหมวดต่าง ๆ ก็มีความสำคัญเช่นเดียวกัน กระผมเห็นด้วย ว่ารัฐธรรมนูญฉบับนี้ ซึ่งจะมานั่งแก้ทีละมาตรา ทีละหมวด เพราะล็อกที่ใส่ไว้นี่ กุญแจ 3-4 ชั้นนี่ ในมาตรา 256 แต่ละมาตราที่เราจะไปแก้ บางครั้งก็ต้องไปทำประชามติก่อนนะครับ เช่น การแก้ไขคุณสมบัติการดำรงตำแหน่ง ในรัฐธรรมนูญฉบับนี้ ทุกคนเลย ทุกประเภทเลย ต้องไปถามประชามติ รัฐธรรมนูญ โดยการแก้ไขฉบับนั้นเป็นสิ่งที่สามารถดำเนินการได้ และมีการดำเนินการอย่างรัดกุมให้ผู้ร่างที่มีความรู้ แล้วก็มีความหวังดีต่อประเทศก็เราก็จะได้สามารถร่างรัฐธรรมนูญที่มีความเป็นประชาธิปไตยมากขึ้น ขออขอบพระคุณครับ</w:t>
      </w:r>
    </w:p>
    <w:p>
      <w:pPr>
        <w:pStyle w:val="BodyText"/>
      </w:pPr>
      <w:r>
        <w:t xml:space="preserve">(ศาสตราจารย์พิเศษพรเพชร) ครับ ขอบคุณครับ ท่านถวิล เปลี่ยนศรี ครับ</w:t>
      </w:r>
    </w:p>
    <w:p>
      <w:pPr>
        <w:pStyle w:val="BodyText"/>
      </w:pPr>
      <w:r>
        <w:t xml:space="preserve">(คุณถวิล) ถวิล เปลี่ยนศรี สมาชิกรัฐสภา ในฐานะสมาชิกรัฐสภา กราบเรียนท่านประธานที่เคารพครับ เหตุผลที่ผม และก็พวกผมมาทำหน้าที่ในวันนี้ ก็เพราะว่ารัฐธรรมนูญได้กำหนดไว้ให้พวกผมมาทำหน้าที่ และพวกผมก็มีเหตุผลที่แตกต่างไป จากสภาผู้แทนราษฎร เพราะอย่างนั้นนี่ ในการพิจาณาคงจะใช้หลักเดียวกันไม่ได้ จะให้พวกผมโหวตตามน้ำไปตามสภาล่าง โดยไม่คิดอย่างอื่นเลยก็คงจะทำไม่ได้นะครับ ในฐานะสาชิกรัฐสภา แน่นอนแล้วครับ ว่าพวกเราย่อมจะมีเหตุผลที่แตกต่างกันออกไป แล้วก็มีเหตุผลอยู่หลายเรื่องด้วยกัน ที่นำมาสู้การพิจารณา ความจำเป็นที่หลายท่านได้พูดถึง ว่าต้องมีรัฐบาลเข้ามาบริหารประเทศโดยเร็ว เพื่อแก้ไขปัญหาเศรษฐกิจ สังคม ที่พี่น้องประชาชนรออยู่นั้น ก็เป็นเหตุผลที่สำคัญ เหตุผลที่ต้องดำเนินการลงมติ ให้เป็นไปตามฉันทามติที่ประชาชนได้เลือกตั้ง ก็เป็นเหตุผลที่สำคัญ ผมในฐานะสมาชิกวุฒิสภาเราไม่ได้ปฏิเสธเหตุผลเหล่านั้น หรือความจำเป็นเหล่านั้นนะครับ แต่ว่าอย่างไรก็ตามเรามีเรื่องอื่น ๆ ที่ต้องพิจารณาเพิ่มเติมอีกนะครับ ที่สำคัญก็คือว่าเราควรจะมีนายกรัฐมนตรีที่มีคุณสสมบัติอย่างไรนะ จะต้องมีภาวะผู้นำแบบไหน จะต้องมีความรู้ ความสามารถ หรือประสบการณ์ ที่จะนำประเทศไปสู่อนาคตที่ดีได้หรือไม่ มีนโยบายต่าง ๆ ที่ดี ที่เหมาะสมกับสถานะการ และปัญหาของบ้านเมืองหรือไม่ รวมไปถึงสิ่งที่สำคัญอีกประการหนึ่ง ก็คือความประพฤติ คุณธรรม จริยธรรม ของตัวนายกรัฐมนตรีเอง ว่ามีความเหมาะสม เหมาะควรหรือไม่ เหตุที่พูดอย่างนี้ก็เพราะว่าผู้ที่เสนอชื่อเข้ามาในวันนี้ ไม่ได้มาเป็นหัวหน้าครอบครับ ไม่ได้มาเป็นแค่ประธานกรรมการบริษัทอสังหาริมทรัพย์ หรือบริษัทเอกชนแค่บริษัทหนึ่ง แต่ว่าเขามาเป็นหัวหน้าของประเทศนี้ เป็นผู้นำของประเทศนี้ โดยเฉพาะ เหตุผลของเรื่องคุณธรรม จริยธรรม ผมไม่ได้พูดขึ้นเอง หรือ สว. กำหนดขึ้นเอง แต่เรากำหนดขึ้นเองแต่กำหนดชัดอย่างที่หลายท่านพูดไว้แล้ว มาตรา 160 ของรัฐธรรมนูญนะครับ ที่กำหนดไว้ชัดเจนใน</w:t>
      </w:r>
    </w:p>
    <w:p>
      <w:pPr>
        <w:numPr>
          <w:ilvl w:val="0"/>
          <w:numId w:val="1001"/>
        </w:numPr>
      </w:pPr>
      <w:r>
        <w:t xml:space="preserve">ซื่อสัตย์ สุจริต ให้เป็นที่ประจักษ์ คือ ไม่ใช่สุจริตแบบธรรมดานะครับ สุจริตแค่ว่าเหมือนปุถุชนธรรมดาทั่วไป มีเรื่อง มีคดี เอกสารพยานหลักฐานไปไม่ถึง กฎหมายเอื้อมไม่ถึง ก็ถือว่าสุจริตแล้วนั่นไม่ใช่นะ ไม่ใช่นะครับ คุณสมบัติของผู้ที่จะมาเป็นนายกรัฐมนตรี แต่ต้องเป็นที่ประจักษ์แจ้ง ว่าสุจริตตริง โปร่งใสจริง ที่ 5 ครับ</w:t>
      </w:r>
    </w:p>
    <w:p>
      <w:pPr>
        <w:numPr>
          <w:ilvl w:val="0"/>
          <w:numId w:val="1001"/>
        </w:numPr>
      </w:pPr>
      <w:r>
        <w:t xml:space="preserve">ไม่มีพฤติกรรมฝ่าฝืน หรือไม่ปฏิบัติตามอย่างร้ายแรง ที่สำคัญนะครับ สรุปแล้วก็คือว่าโดยเหตุผลของพวกผมที่เป็นสมาชิกวุฒิสภา ที่จะต้องพิจารณาประกอบในการลงคะแนน ต้องพิจารณาหลาย ๆ เหตุผลประกอบกันครับ สำหรับเรื่องอื่น ๆ นั้น ผมคิดว่าเพื่อนสมาชิกได้พูดไปแล้ว ในเรื่องของวิสัยทัศน์ นโยบาย แนวทางนะครับ เรื่องของการจะแจกเงิน Digital 10,000 กับคนที่อายุ 16 ปีขึ้นไป เงินเดือนปริญญาตรี 25,000 ค่าแรง 600 อันนี้ก็ว่ากันไปครับ เรื่องของการจะไปแก้ไขรัฐธรรมนูญหรือยกร่างรัฐธรรมนูญ โดยมี สสร. ขึ้นมายกร่างนะครับ เรื่องพวกนั้นก็สำคัญนะครับ ผมไม่ได้คิดว่าไม่สำคัญ แต่ว่ามันก็ยังพอที่จะปรับเปลี่ยนตกแต่งอะไรกันไปได้ เรื่องรัฐธรรมนูญก็ยังไม่แน่ ผมอ่านแถลงการณ์แล้วก็ยังไม่ทราบว่าท่านจะแก้ไขทั้งฉบับ จะแก้ไขทั้งหมด จะแก้ไขบางมตรา หรือสสร. มายกร่างขึ้นมาทั้งฉบับ จะมี สสร. มาด้วยวิธีการไหนนะครับ แล้วจะแก้ไขกันไปอย่างไรข้างหน้า ซึ่งเรื่องพวกนี้ผมขอยกเว้นนะครับ เพื่อนสมาชิกได้พูดและให้ข้อสังเกตมามากแล้ว ผมขอกลับมาเรื่องคุณธรรม จริยธรรม ตามมาตรา 160 นะครับ ว่าด้วยคุณสมบัติของนายกฯ นะครับ ผมอยากจะเรียนอย่างนี้ เรื่องของนโยบาย เรื่อเรื่องแนวทางความคิดในการบริหารประเทศนี่ นายกรัฐมนตรี ตัวคนที่เป็นนายกรัฐมนตรีนั้นนี่ มีอย่างใดอย่างหนึ่งแต่เมื่อถึงเวลาจริง ๆ ในการที่จะทำนโยบาย ทำแนวทางออกมา เขายังมีโอกาสจะไปปรึกษาหารือ ยังมีโอกาสที่จะไปปรับแต่งความคิดนโยบายพวกนั้นนี่ให้รอบคอบ รัดกุมมากยิ่งขึ้น แต่สิ่งที่ผมเน้นก็คือว่าเรื่อง จริยธรรม ความซื่อสัตย์ สุจริตเป็นที่ประจักษ์นี่นะครับ อันนี้ไม่มีที่ไหนที่จะตกแต่งนะครับ มาในตัวตน มันอาจจะอยู่ใน DNA อยู่ในยีนส์ อยู่ในอุปนิสัยที่เป็นอยู่แล้ว หรืออย่างไรนะครับ เพราะฉะนั้น ที่ผ่านมาผมและบรรดาเพื่อนสมาชิกต่างก็ได้รับทราบข้อมูล ข้อเท็จจริง ของผู้ที่รับการเสนอชื่อขึ้นมาจากสาธารณะ จากที่มีผู้มายื่นเอกสารให้ จากผู้ที่ส่งข้อมูลเข้ามาทางจดหมายนะครับ แล้วก็มีการเปิดเผยต่อทางสาธารณะต่อสื่อมวลชนนะครับ มาเป็นลำดับ ในเรื่องของความซื่อสัตย์ สุจริต การทำธุรกิจของผู้ที่ได้รับการเสนอชื่อในวันนี้นะครับ ว่าอาจจะเป็นการใช้เล่ห์เหลี่ยม เพื่อหลีกเลี่ยงกเพื่อหลีกเลี่ยงภาษีค่าธรรมเนียม การกระทำที่ยอกย้อน ซับซ้อน ผ่านบริษัท หรือกลุ่มบุคคลที่เป็นตัวแทน เป็นนอมินีเพื่อให้แต่ประโยชน์ที่ไม่ควรจะได้ หรือจะเข้าข่ายช่อโกงผู้ถือหุ้นในตลาดหลักทรัพย์ด้วยซ้ำไป อันนี้เราได้หลักฐาน ได้ข้อมูลมาตลอดนะครับ ผมฟัง ผมใคร่ครวญ ผมคิด ผมกลับไปวิเคราะห์ โดยรอบคอบ แล้วก็เห็นข้อเคลือบแคลงสงสัยอยู่หลายประการ และที่สำคัญ ก็คือยังไม่เคยเห็นผู้ที่ได้รับการเสนอชื่อ หรือพรรคการเมืองที่เป็นผู้เสนอชื่อขึ้นมานั้นนี่ ได้เอาหลักฐานพยานต่าง ๆ นี่ มาชี้แจงให้เห็นเป็นที่ประจักษ์ ว่าไม่ได้เป็นข้อเท็จจริงนะครับ เพราะฉะนั้นครับ หลายท่านบอกว่าอย่าไปสนใจเลยเรื่องพวกนั้น ในที่สุดแล้วนี่ เขาก็จะได้รับการตรวจสอบด้วยกลไกของสภาการอภิปรายไม่ไว้วางใจ การไปร้ององค์กรต่าง ๆ ที่จะลงโทษเขาทีหลัง หรือแม้แต่กระบวนการทางกฎหมายนี่จะพิสูจน์เอง ผมมาพิจารณาโดยบทบาทหน้าที่ของผมเองแล้ว ในฐานะที่เป็นสมาชิกวุฒิสภา ในการที่เราปฏิญานตนเข้ามาเพื่อรักษาประโยชน์ของบ้านเมืองนะครับ เมื่อรับทราบแล้วนะครับ รู้แล้ว สาธารณชนก็ทราบเรื่องนี้แล้วนี่นะครับ แล้วผมยังไม่ทำหน้าที่ตรงนี้ เมื่อทำในบริษัท ทำในเอกชนได้ แล้วจะมั่นใจได้อย่างไร ถ้าข้อกล่าวหาที่เป็นจริงนั้นนี่ จะไม่สร้างความเสียหายมากขึ้น ซึ่งมีอำนาจในทางบริหารราชการแผ่นดิน ซึ่งมีอำนาจหน้าที่ทั้งตามกฎหมาย ทั้งทางตรงและทางที่จะทำอะไรให้เกิดขึ้นได้นะครับ เรื่องแบบนี้ครับ ท่านประธานที่เคารพครับ ไม่รู้ไม่เห็นมาก่อนก็แล้วไป ก็ปล่อยวางให้กลไกต่าง ๆ ได้ทำหน้าที่ต่อไปนะครับ แต่นี่ผมทราบแล้ว พี่น้องประชาชนทราบแล้วนะครับ เพราะอย่างนั้นนี่ คงจะมองข้าม หรือไม่ให้ความสนใจไม่ได้นะครับ ก็ขอเรียนว่า แม้ว่าผมเองจะมีแค่ 1 เสียงในรัฐสภาแห่งนี้ ก็จะขอทำหน้าที่ในการกลั่นกรองอย่างเข้มข้น อย่างเอาจริงเอาจัง เพื่อไม่ให้เกิดความเสียหายแก่ชาติบ้านเมืองในวงกว้างออกไปในภายหลัง ขอบพระคุณครับ ท่านประธานครับ ท่านถวิล เปลี่ยนศรี เชิญท่านจุลพันธ์ครับ มีอะไรเสนอครับ</w:t>
      </w:r>
    </w:p>
    <w:p>
      <w:pPr>
        <w:pStyle w:val="FirstParagraph"/>
      </w:pPr>
      <w:r>
        <w:t xml:space="preserve">(คุณจุลพันธ์) ท่านประธาจุลพันธ์ อมรวิวัฒน์ สมาชิกสภาผู้แทนราษฎรจังหวัดเชียงใหม่ พรรคเพื่อไทย ในฐานะสมาชิกรัฐสภาครับ ท่านประธานครับ ผู้อภิปรายในส่วนของสมาชิกวุฒิสภา และในส่วนของสมาชิกสภาผู้แทนราษฎร ก็ค่อนข้างครบถ้วนครับ ในพรรคเพื่อไทยในการชี้แจงตอบข้อสงสัย ในนามแคนดิเดตที่พรรคเพื่อไทยเป็นผู้เสนอนี่ครับ โดยจะขอใช้สิทธิ 1 ท่าน โดยนายแพทย์ชลน่าน ศรีแก้ว ก็จะจบการอภิปราย ก้ขอท่านประธานได้แจ้งเพื่อนสมาชิกเพื่อเตรียมการตรวจสอบองค์ประชุมครับ เพราะจะลงคะแนนในราว 3 โมง 10 นาทีครับ ขอบพระคุณครับ</w:t>
      </w:r>
    </w:p>
    <w:p>
      <w:pPr>
        <w:pStyle w:val="BodyText"/>
      </w:pPr>
      <w:r>
        <w:t xml:space="preserve">(ศาสตราจารย์พิเศษพรเพชร) ครับ ตอนแรกผมเข้าใจว่าจะมีผู้อภิปรายสรุป 3 ท่าน ตอนนี้เหลือท่านชลน่านคนเดียวใช่ไหมครับ</w:t>
      </w:r>
    </w:p>
    <w:p>
      <w:pPr>
        <w:pStyle w:val="BodyText"/>
      </w:pPr>
      <w:r>
        <w:t xml:space="preserve">(คุณจุลพันธ์) ครับ ใช่ครับ</w:t>
      </w:r>
    </w:p>
    <w:p>
      <w:pPr>
        <w:pStyle w:val="BodyText"/>
      </w:pPr>
      <w:r>
        <w:t xml:space="preserve">(ศาสตราจารย์พิเศษพรเพชร) ครับ ก็เรียนเชิญท่านชลน่าน ศรีแก้ว อภิปรายสรุปนะครับ และตอบข้อซักถามของสมาชิกครับ เชิญครับ</w:t>
      </w:r>
    </w:p>
    <w:p>
      <w:pPr>
        <w:pStyle w:val="BodyText"/>
      </w:pPr>
      <w:r>
        <w:t xml:space="preserve">(คุณชลน่าน) ท่านประธานที่เคารพ กระผม นายชลน่าน ศรีแก้ว สมาชิกสภาผู้แทนราษฎรจังหวัดน่าน พรรคเพื่อไทย ในฐานะสมาชิกรัฐสภา กระผมต้องขออนุญาตท่านประธานในนามของพรรคเพื่อไทย ในฐานะหัวหน้าของหัวหน้าพรรคเพื่อไทยที่ได้เป็นผู้เสนอชื่อผู้ซึ่งสมควรได้รับการแต่งตั้งเป็นนายกรัฐมนตรี ของพรรคเพื่อไทยตามรัฐธรรมนูญ มาตรา 88 ในวันนี้ท่านสมาชิกรัฐสภาผู้ทรงเกียรติหลายท่านนะครับ ทั้งทางส่วนของสมาชิกวุฒิสภา สมาชิกสภาผู้แทนราษฎร ได้กรุณาแสดงความคิดเห็น ในวาระที่เราจะให้ความเห็นชอบบุคคลซึ่งสมควรได้รับการแต่งตั้งเป็นนายกรัฐมนตรี ตามที่เสนอในที่ประชุมแห่งนี้ ในนามพรรคเพื่อไทยและพรรคร่วม ที่จะจัดร่วมรัฐบาลทั้ง 11 พรรค ต้องกราบขอบพระคุณท่านสมาชิกรัฐสภาที่เคารพทุกท่านนะครับ ที่ได้ให้ความเห็น ได้มีข้อห่วงใยนะครับ ซักถามหรือข้อสงสัย แม้ในสิ่งที่เรากำลังพิจารณากันอยู่นะครับ เป็นเรื่องของการให้ความเห็นชอบบุคคล ซึ่งตัวรัฐธรรมนูญ มาตรา 159 ก็ดีนะครับ มาตรา 272 ก็ดี ก็ให้ความสำคัญเกี่ยวกับตัวบุคคล ในเรื่องของคุณสมบัติลักษณะต้องห้าม แต่ก็เป็นความสวยงามของสภาแห่งนี้นะครับ ท่านสมาชิกรัฐสภาทุกท่าน ในฐานะที่เป็นผู้แทนปวงชนชาวไทย ก็มีสิทธิที่จะถามแทนพี่น้องประชาชนในการที่จะสอบถาม ในการที่เสาะแสวงหาข้อเท็จจริงนะครับ ก่อนที่ท่านจะตัดสินใจเลือกผู้ที่จะมาเป็นผู้นำของประเทศ มาเป็นนายกรัฐมนตรีของทุกคน ของคนไทยทุกคน ท่านประธานครับ ผมมีประเด็นที่จะกราบเรียนอยู่ 3 ประเด็น ในฐานะที่เป็นพรรคการเมืองที่เสนอชื่อ จะขอให้สิทธิตรงนี้ ได้กราบเรียนผ่านท่านประธานไปยังสมาชิกผู้ทรงเกียรติที่เคารพทุกท่าน ประเด็นที่ 1 เป็นข้อสงสัยเป็นข้อซักถามเกี่ยวกับคุณสมบัติ ลักษณะต้องห้ามของผู้ที่ถูกเสนอชื่อ หรือเป็นผู้ซึ่งสมควรได้รับการแต่งตั้งเป็นนายกรัฐมนตรี ที่ชื่อว่านายเศรษฐา ทวีสิน ในเรื่องที่หลายท่านให้ความสนใจ เป็นประเด็นเกี่ยวกับเรื่องของความซื่อสัตย์ สุจริต เป็นที่ประจักษ์ เรื่องของมาตรฐานจริยธรรมนะครับ ปฏิบัติหรือไม่ปฏิบัติตามจริยธรรม ที่ทุกท่านเห็นว่ามันน่าจะเกี่ยวโยง เกี่ยวข้องไปในพฤติการณ์ พฤติกรรม ของการประกอบอาชีพ ในขณะที่ดำรงตำแหน่งเป็นภาคเอกชน ในบริษัทมหาชนนะครับ ที่ประกอบกิจการเกี่ยวกับเรื่องของอสังหาริมทรัพย์ ได้ยกกรณีตัวอย่างขึ้นมาหลายกรณี และที่สำคัญครับ เป็นประเด็นที่ถกเถียง เป็นประเด็นที่เผยแพร่ในสังคมอย่างแพร่หลาย สังคมโดยรวมก็มีความรับรู้ มีความสน ก็เกิดการวิพากษ์วิจารณ์กันอย่างมากมาย มีการให้เหตุ ให้ผลในมิติสังคมมาเยอะแยะนะครับ วันนี้ผมเองต้องขออนุญาตท่านประธานนะครับ ในประเด็นนี้นี่ จะกราบเรียนท่านประธานด้วยความเคารพครับ ในฐานะของพรรคเพื่อไทย เป็นผู้ปฏิบัติตามรัฐธรรมนูญมาตรา 88 ครับ ในการตรวจสอบคุณสมบัติลักษณะต้องห้าม ที่เราเห็นว่ามีเรื่องสำคัญ เป็นเรื่องประเด็นที่มีการเสนอชื่อบุคคลนั้นให้มาเป็นผู้นำของประเทศ เรื่องนี้เราให้ความสำคัญครับ ทางฝ่ายกฎหมายของเรา บุคคลที่เกี่ยวข้องทุกภาคส่วนนะครับ ได้เข้ามาร่วมไม้ร่วมมือกัน ในการจะตรวจสอบคุณสมบัติลักษณะต้องห้าม ตาม มาตรา 160 อย่างถี่ถ้วนครบถ้วน ยืนยันกับท่านประธานไปยังเพื่อนสมาชิก เพื่อสมาชิกที่เคารพทุกท่านครับ เพื่อไทยไม่ได้ละเลยในเรื่องนี้ เพราะว่าเป็นความรับผิดชอบที่ยิ่งใหญ่มากของพรรค ต่อพี่น้องประชาชน และต่อประเทศชาติบ้านเมือง ข้อกล่าวหาหรือข้อสงสัยหลาย ๆ เรื่องนะครับ เกี่ยวกับเรื่องประเด็นข้อกฎหมาย ไม่ว่าจะเป็นเรื่องของการหลีกเลี่ยงภาษี การจัดซื้อขายที่ดิน ที่มีกล่าวหา กล่าวอ้างว่ามีการแต่งตั้งตัวแทนหรือนอมินีขึ้นมารองรับนะครับ มีการดำเนินการในสิ่งที่ไม่ชอบ เช่น มีเรื่องสะพานอะไรต่าง ๆ ผมขอกราบเรียนด้วยความเคารพครับ ในมุมของพรรคเพื่อไทยไมได้ละเลยนะครับ ทั้งก่อนหน้า และขณะที่มีการนำเรื่องนี้มาพูดคุยในสังคม ต้องขอบคุณนะครับ คนที่เขานำเรื่องนี้มาเปิดเผย ถ้ามองในแง่ดี พี่น้องประชาชนได้ประโยชน์ครับ คุณเศรษฐา ได้ประโยชน์ และพรรคเพื่อไทยได้ประโยชน์ และที่สำคัญเรื่องนี้เข้าสู่สภา ผมขอยืนยันกับท่านประธานสภาด้วยความเคารพครับ เราได้ตรวจสอบในข้อกฎหมายทุกอย่างนะครับ ล่วงเลยไปถึงเรื่องของจริยธรรม เรื่องของความซื่อสัตย์สุจริตเป็นที่ประจักษ์ เราไม่ได้นิ่งนอนใจ นำเรื่องนี้มาตรวจสอบ ยืนยันกับท่านประธานครับ ไม่มีเรื่องใด ๆ ที่เป็นเรื่องที่ผิดกฎหมาย ไม่มีหลักฐานเชิงประจักษ์ ไม่มีข้อเท็จจริงที่บ่งชี้ ว่าเป็นเรื่องผิดกฎหมาย กราบเรียนท่านประธานด้วยความเคารพ รายละเอียดผมอาจจะมีเวลาไม่มากครับ แต่ว่าเราสามารถชี้แจงพูดคุยกันได้เยอะมาก ในมิติของ 4 สังคมทั่วไป ท่านประธานครับ ยืนยันกับท่านประธานครับ ไม่มีข้อเท็จจริงใด ๆ หรือหลักฐานใด ๆ ที่บ่งชี้ ว่านายเศรษฐา ทวีสิน เป็นผู้ที่ไม่มีความซื่อสัตย์สุจริตเป็นที่ประจักษ์ มีแต่ข้อกล่าวหาที่โน้มเอียงเอาหลักฐานในการประกอบธุรกิจมาเป็นตัวกล่าวอ้าง เป็นลักษณะการเชื่อมโยงกัน แต่ก็ไม่สามารถพิสูจน์ได้ ท่านประธานด้วยความเคารพครับ เป็นเพียงข้อกล่าวหาไม่สามารถพิสูจน์ได้ ว่ามีความผิดเช่นนั้น ก็ยังถือว่าคุณเศรษฐา ทวีสิน หรือ นายเศรษฐา ทวีสิน เป็นผู้ที่มีความบริสุทธิ์ เป็นผู้ที่มีความซื่อสัตย์สุจริตเป็นที่ประจักษ์ ในประเด็นที่ 1 ขออนุญาตกราบเรียนนะครับ ท่านประธานที่เคารพครับ ประเด็นที่ 2 ครับ เป็นที่พูดคุยกันเยอะในสภาแห่งนี้ สมาชิกหลายท่านนะครับ อาจจะแสดงความเห็นในฐานะพรรคการเมืองด้วย ได้แสดงเหตุผล ว่าไม่สามารถให้ความเห็นชอบบุคคล ซึ่งได้ถูกเสนอชื่อ คือ นายเศรษฐา ทวีสิน มาดำรงตำแหน่งนายกรัฐมนตรีของประเทศไทยได้ ด้วยเหตุผลที่ไม่ใช้คุณสมบัติลักษณะต้องห้าม เป็นเรื่องของจุดยืนทางการเมือง เป็นพฤติการณ์ พฤติกรรมในการจัดตั้งรัฐบาล ผมขออนุญาตกราบเรียนท่านประธานในประเด็นนี้ เพราะมีหลายท่านเองก็ให้ความสนใจ พรรคเพื่อไทยเองนะครับ เคารพในเสียงของพี่น้องประชาชนทุกเสียงครับ ผมขีดเส้นใต้ว่าทุกเสียง ประเทศเรา ประเทศไทย ได้ชื่อว่าเป็นประเทศที่มีการปกครองระบอบประชาธิปไตย อันมีพระมหากษัตริย์ทรงเป็นประมุข จริงอยู่ครับ ในพฤติการณ์ พฤติกรรม ในอุมการณ์ในการแสดงออก ในบ้านนี้ เมืองนี้นี่ หลายคนอาจจะมีการแบ่งฝัก แบ่งฝ่ายว่ากลุ่มนั้นเป็นเสรีนิยม กลุ่มนี้เป็นอนุรักษ์นิยม แต่ผมกราบเรีนท่านประธานด้วยความเคารพครับ ไม่ว่าจะเป็นเสรีนิยม หรือเป็นอนุรักษ์นิยม ล้วนแต่เป็นการปกครองระบอบประชาธิปไตย อันมีพระมหากษัตริย์ทรงเป็นประมุข ขีดเส้นใต้นะครับ มุ่งเน้นด้วย เพราะฉะนั้น สิ่งที่พรรคเพื่อไทยเองได้ยึดมั่น ยึดถือ ก็คือระบอบการปกครอง ในระบอบประชาธิปไตย อันมีพระมหากษัตริย์ทรงเป็นประมุข สำคัญที่สุด คือ ระบบรัฐสภาครับ สส. ที่ถูกเลือกมาในสภาแห่งนี้ ในขณะนี้ นี่ 498 คน 499 คน ล้วนมาจากการเลือกของพี่น้องประชาชน ที่ทุกคนก็ถือว่าเป็นปวงชนชาวไทย มีอำนาจอธิปไตยตามบทบัญญัติแห่งรัฐธรรมนูญ เขาเหล่านั้นเป็นผู้ให้สิทธิให้เสียงกับ ตัวแทนเขาเข้ามาในระบบตัวแทน เขาเป็นประชาชนในระบอบประชาธิปไตยครับ เขาไม่ได้เป็นเผด็จการ จริงอยู่ครับ พฤติการ พฤติกรรมที่ผ่านมานี่ เรามีเรื่องของการแบ่งแยก ความเห็นการแตกต่างความคิด แม้จะเป็นประชาธิปไตย ในระบอบการปกครองที่มีองค์พระมหากษัตริย์ทรงเป็นพระประมุข แต่ความคิดความเห็นในชาตินี้ ในบ้านนี้ เมืองนี้นี่ 2 ทศวรรษที่ผ่านมามีความแตกต่างกันอย่างสิ้นเชิง กลุ่มที่อ้างเป็นเสรีประชาธิปไตย ก็มีแนวคิด วิธีการไปอีกรูปแบบหนึ่ง กลุ่มที่อ้างเป็นฝ่ายอนุรักษ์นิยม ก็มีแนวคิดวิธีการอีกอย่างหนึ่ง 2 แนวนี้ ใน 2 ทศวรรษที่ผ่านมา ท่านประธานครับ มีความแตกต่าง มีความขัดแย้ง มีการต่อสู้เชิงอุดมการณ์ทางการเมืองมาตลอด พรรคไทยรักไทย พรรคพลังประชาชน พรรคเพื่อไทย มีประสบการณ์ในเรื่องนี้มาอย่างเจ็บปวด คนที่เจ็บปวดที่สุดครับ ท่านประธานครับ คือพี่น้องประชาชนตนไทย ถามว่าเราขัดแย้งกัน เราสู้กันแล้วได้อะไรขึ้นมา นี่คือจุดยืนและอุดมการณ์ของพรรคเพื่อไทยครับ เราเห็นความย่อยยับ เห็นความสูญเสีย เห็นโอกาสของพี่น้องประชาชนที่เสียหายไป เพราะเพียงแต่มีความคิดต่างกัน และมีจุดหมายเดียวกัน แต่แยกกันเดิน บนพื้นฐานความไม่ไว้เนื้อเชื่อใจซึ่งกันและกัน แน่นอนครับ ถ้ามีเชื่ออย่างนี้ ฝ่ายที่บอกว่าต้องการปกป้องรักษาเอกราชบ้านเมือง สถาบันหลักของชาติ เขาก็ต้องแสดงออกเต็มที่ ถ้าคุณมีพฤติกรรม พฤติกรรมที่สุ่มเสี่ยงไปที่จะเป็นอันตรายต่อสถาบันหลักของชาติก็ย่อมมีการต่อสู้ ย่อมมีการทำลายล้าง นั่นคือเหตุการณ์ที่ผ่านมาครับ และเราจะปล่อยให้เหตุการณ์เหล่านี้เกิดขึ้นต่อไปหรือท่านประธานครับ นี่คือจุดยืนของพรรคเพื่อไทย เราต้องนำเรืองนี้มาคิดหนักครับ จริงอยู่ครับ เรายินดีและส่งเสริมในสิ่งที่เป็นอำนาจประชาชน เราเห็นด้วยอย่างยิ่งนะครับ ที่พรรคก้าวไกลเป็นพรรคแกนนำในการจัดตั้งรัฐบาล เราเป็นพรรคอันดับ 2 141 เสียง เรายินดีครับ ได้จับมือร่วมจัดตั้งรัฐบาล ท่านประธานครับ ด้วยความเคารพท่านประธานจริง ๆ ครับ ถ้าไม่มีรัฐธรรมนูญฉบับนี้นี่ ผมบอกกับท่านประธานเลยก็ได้ว่าจับมือกับพรรคก้าวไกลในการจัดตั้งรัฐบาล เรารอครับ เราเป็นพรรคอันดับ 2 เราสามารถแย่งชิงการแต่งตั้งรัฐบาล ถ้ากลไกการเมืองและรัฐธรรมนูญมันเป็นปกติ แต่ด้วยสภาพของรัฐธรรมนูอย่างนี้นะครับ เราไม่ร่วมมือกันไม่ได้ แต่เราคิดผิดครับ เราคิดผิดว่ายิ่งเราจับมือกัน ยิ่งจัดตั้งรัฐบาลไม่ได้ ไทยรักไทย พลังประชาชน เราหัวชนฝามาแล้วเจ็บครับ เราเกิดก่อนเรามีประสบการณ์ครับ แล้วเราจะเอาหัวไปชนฝา ทำให้ประเทศชาติและพี่น้องประชาชนเสียหายไป เราไม่ทำแล้วครับ สิ่งที่ดีที่สุด เราหันหน้ามา ฐานอำนาจ ดุลอำนาจที่มีอยู่ในประเทศนี้ ดีที่สุดคือจับดุลอำนาจ มาประนีประนอมอำนาจ แล้วก่อประโยชน์ต่อประเทศชาติบ้านเมืองให้ดีที่สุด ผมคิดว่านั่นน่าจะเป็นแนวคิดที่ดีที่สุดในโอกาสนี้ ในช่วงเปลี่ยนผ่านนี้ เราต้องปกป้องคุ้มครองสถาบันหลักของชาติ ชาติ ศาสน์ กษัตริย์ ท่านประธานครับ ทุกคนพูดเหมือนกันครับ แต่วิธีการทำไม่เหมือนกัน โดยเฉพาะวิธีการที่มีความคลางแคลงสงสัยนี่ มันทำให้เกิดความขัดแย้ง เพราะฉะนั้น เพื่อไทยอาสาเข้ามาสลายความขัดแย้งตงนี้ จัดตั้งรัฐบาลในนามของทุกฝ่ายที่สามารถร่วมมือกันได้ ขณะนี้ เรามี 11 พรรคครับ และ 12 13 14 15 พรรคก็จะตามมา เพื่อสร้างความเข้มแข็ง ความแข็งแรง ของความเป็นรัฐบาล จากการเลือกตั้งของพี่น้องประชาชน ท่านประธานครับ นี่คือจุดยืนของพรรคเพื่อไทย ในการจัดตั้งรัฐบาล เราเชื่อมั่นครับ ว่าแนวทางการจัดตั้งรัฐบาล เราต้องการแก้วิกฤติของประเทศ ถ้าไม่ทำอะไรเลย เราจะเกิดวิกฤติเศรษฐกิจ เกิดวิกฤติการขัดแย้ง ท่านอาจจะมีสมมติฐาน ว่าการตั้งรัฐบาลอย่างนี้จะก่อให้เกิดความขัดแย้ง ซึ่งสมมติฐานนั้นมันตรงข้ามกับสมมติฐานของพรรคเพื่อไทย และพรรคที่ร่วมจัดตั้งรัฐบาล 11 พรรค ถ้าจะสลายความขัดแย้งได้ ต้องใช้กลไกนี้เท่านั้น ท่านประธานครับ ด้วยความเคารพท่านประธาน นี่คือเหตุผลข้อที่ 2 เรื่องที่ 3 ข้อห่วงใยเรื่องของนโยบาย ขอเวลาอีกนาทีเดียวครับ หลายท่านมีความห่วงใยเรื่องนโยบาย โดยเฉพาะเนื้อหาการแก้ไขรัฐธรรมนูญ ด้วยข้อเท็จจริงครับ ขณะนี้เป็นเพียงนโยบายที่เราหาเสียงเลือกตั้ง นโยบายของรัฐบาลจะเกิดขึ้นร่วมมือกัน จัดทำเป็นนโยบายแถลงต่อสภา ตรงนั้นน่ะ ท่านสามารถวิพากษ์วิจารณ์ได้อย่างเต็มที่ เพราะจะถูกนำไปใช้ แต่ก็เป็นข้อดีครับ ที่ท่านได้สะท้อนมาในขณะนี้นี่ มันเป็นจุดเริ่มต้นที่นำไปเขียนที่ท่านมีข้อกังวล มีข้อห่วงใย ผมกราบเรียนท่านประธานด้วยความเคารพครับ เรื่องการแก้ไขรัฐธรรมนูญ หลายท่านอาจจะมีความคลางแคลง สงสัย เข้าใจผิด เราปฏิบัติตามรัฐธรรมนูญ ปฏิบัติตามคำวินิจฉัยของศาลรัฐธรรมนูญทุกเรื่องครับ วิกฤตหนึ่ง คือ รัฐธรรมนูญที่ทำให้บ้านเมืองเราเป็นอย่างนี้ ผมเข้าใจครับ ว่าฝ่ายที่เขาเขียนรัฐธรรมนูญมาอย่างนี้นี่ เขาพยายามสิ่งเขาพยายามจะปกป้อง คุ้มครอง ที่เขาเห็นและมีความสำคัญ แต่ถึงระยะหนึ่งครนับ รัฐธรรมนูญที่ถูกใช้คุ้มครองเวลาหนึ่ง ต้องถูกสลายออกไป มันจะเป็นการดุลอำนาจที่ดี เพราะฉะนั้น การแก้ไขรัฐธรรมนูญนะครับ มันเป็นเรื่องจำเป็นและสำคัญ ผมกราบเรียนด้วยความเคารพ บนพื้นฐานที่เราจะไม่ทำให้เกิดความขัดแย้งครับ แน่นอนครับ เราแก้รัฐธรรมนูญ เพื่อไปจัดทำรัฐธรรมนูญฉบับใหม่ ผมพูดชัด ๆ นะครับ แก้รัฐธรรมนูญเพื่อไปจัดทำรัฐธรรมนูญฉบับใหม่ ซึ่งจะผ่านได้ต้องผ่านกระบวนการทำประชามติครับ เพราะฉะนั้น เราเลยประกาศ ว่าถ้าเราเป็นรัฐบาล 2 เรื่องที่เราทำควบคู่ พร้อมกันไป เร่งด้วน คือ แก้ไขเศรษฐกิจ ด้านเศรษฐกิจ แก้ไขปัญหาปากท้อง แต่เรื่องที่จำเป็นต้องทำควบคู่กันไป เพราะต้องใช้เวลาครับ 2 ปีขึ้นไปนี่ เราช้าไม่ได้ ก็เริ่มทำประชามติ เพื่อถามพี่น้องประชาชน ว่าจะจัดทำรัฐธรรมนูญฉบับใหม่หรือไม่ เพราะคำถามตรงนี้ก็จะเป็นรายละเอียดที่ไปคุยกัน ทำโดยใคร ก็จะเป็นคำถามในประชามติ ถ้าได้รับมติจากพี่น้องประชาชน ก็เข้าสู้กระบวนการแก้รัฐธรรมนูญ เขียนรายละเอียดไปในสิ่งที่เราต้องการแก้ และไปจัดทำรัฐธรรมนูญฉบับใหม่ ความตั้งใจเราครับ เราจะมีสภาร่างรัฐธรรมนูญขึ้นมา ซึ่งรายละเอียดเราค่อยไปคุยกันอีกที ว่ามาอย่างไร จำนวนเท่าไร ให้มีดุลยภาพที่ดีนะครับ มีความมั่นใจทุกฝ่าย ว่าเราสามารถทำงานร่วมกันได้ ประเด็นนี้ผมเลยกราบเรียนท่านประธานด้วยความเคารพครับ ว่าบนพื้นฐานที่เราจะเริ่มต้นเป็นรัฐบาลแห่งความปรองดอง เป็นรัฐบาลแห่งความสมัครสมานสามัคคี มีเท่ากัน ไม่แบ่งฝักแบ่งฝ่าย เราหันหน้าเข้าหากันครับ มาเริ่มต้นตรงนี้ และผมก็เชื่อว่าทุกคน โดยเฉพาะทุกท่านเป็นตัวแทนของพี่น้องประชาชนอยู่แล้ว มีจิตปราถนาดีต่อประเทศชาติ ต่อประชาชน ไม่แตกต่างครับ หรือไม่เป็นประเด็นอะไรที่จะมีความเห็นต่างกัน ความเห็นต่างเป็นสีสันที่สวยงามในระบอบประชาธิปไตย โดยเฉพาะในระบอบเสียงข้างมากองค์พระมหากษัตริย์ที่เป็นประมุข ต้องมีความเห็นต่างครับ แต่เราจะแปลงความเห็นต่างตรงนั้น มาเป็นความเห็นร่วมอย่างไร นั่นคือขึ้นกับพวกเรา 750 คนที่อยู่ตรงนี้ โอกาสนี้แหละครับ ถ้าทุกท่านได้ไว้วางใจให้กับนายเศรษฐา ทวีสิน ผู้ที่ถูกเสนอชื่อเป็นบุคคลซึ่งสมควรจะที่ได้แต่งตั้งเป็นนายกรัฐมนตรีจากมติ 750 ท่านของเราในวันนี้ ก็จะเป็นจุดเริ่มต้น ของการนำความเห็นต่างมาเป็นความเห็นร่วม เพื่อหันหน้าเข้าหากัน มาทำงานร่วมกัน ท่านประธานที่เคารพครับ สิ่งที่ผมกราบเรียนมาทั้งหมด ในนามของพรรคเพื่อไทยและพรรคร่วมจัดตั้งรัฐบาลทั้ง 11 พรรค ขอกราบเรียนท่านประธานไปทางเพื่อนสมาชิก ผ่านไปยังพี่น้องประชาชน ทุกอย่างเราหวังว่าจะได้สิ่งที่ดีที่สุดครับ แต่สิ่งที่ดีที่สุดสำหรับทุกคนที่หวังมันไม่เคยเกิดขึ้น โดยเฉพาะในมิติของสังคมไทย ที่มีความแตกต่างหลากหลายมาอย่างนี้ เราต้องรับความแตกต่างหลากหลาย และนำสิ่งที่เป็นอยู่ขณะนี้ มาทำหน้าที่ในการบริหารจัดการให้เป็นโอกาสและความหวังที่ดี ผมกราบขอบคุณท่านประธานผ่านไปยังสมาชิกที่เคารพทุกท่านนะครับ ที่กรุณาจะขานชื่อให้ความเห็นชอบ นายเศรษฐา ทวีสิน เป็นบุคคลซึ่งสมควรได้รับการแต่งตั้งเป็นนายกรัฐมนตรี คนที่ 30 ของประเทศไทย กราบขอบพระคุณครับ</w:t>
      </w:r>
    </w:p>
    <w:p>
      <w:pPr>
        <w:pStyle w:val="BodyText"/>
      </w:pPr>
      <w:r>
        <w:t xml:space="preserve">(คุณวันมูหะมัดนอร์) ครับ ขอบคุณ คุณหมอชลน่าน ศรีแก้ว มาครับ ท่านสมาชิกที่เคารพทุกท่านครับ เนื่องจากสมาชิกได้อภิปรายคุณสมบัติของบุคคล ที่จะถูกเสนอชื่อเพื่อพิจารณาแต่งตั้งเป็นนายกรัฐมนตรีครบทุกฝ่ายแล้ว ตามระยะเวลาที่เราได้กำหนดไว้ ผมต้องขอขอบคุณเป็นอย่างยิ่งครับ ที่เราจะสามารถที่จะเขาประชุมพร้อมเพรียงตรงเวลา และกำหนดการอภิปรายก็เสร็จสิ้นตามกรอบเวลาครับ ผมจึงขอปิดการอภิปราย และดำเนินการขั้นตอนในการออกเสียงลงคะแนนต่อไปนะครับ การลงคะแนนเสียงนั้นจะกระทำโดยเปิดเผยครับ ตามข้อบังคับที่ 56</w:t>
      </w:r>
    </w:p>
    <w:p>
      <w:pPr>
        <w:numPr>
          <w:ilvl w:val="0"/>
          <w:numId w:val="1002"/>
        </w:numPr>
      </w:pPr>
      <w:r>
        <w:t xml:space="preserve">โดยการเรียกกชื่อสมาชิกรัฐสภาตามลำดับอักษร และให้ออกเสียงลงคะแนนเป็นรายคน ซึ่งผมจะได้เชิญสมาชิกรัฐสภาจำนวน 6 คนครับ ตรวจสอบการนับคะแนนตามข้อบังคับที่ 137 ต่อไป ซึ่งผมจะบอกเป็นขั้นตอน เพื่อไม่ให้สับสน แต่คิดว่าท่านสมาชิกคงไม่สับสนหรอกครับ เพราะว่าเราได้เพิ่งกระทำไปเมื่อคราวที่แล้ว ๆ นะครับ รายชื่อนะครับ ผู้ที่จะมาเป็นกรรมการ เพื่อตรวจสอบการนับคะแนนนะครับ ท่านแรก ก็คือท่านธัญธร ธนินวัฒนาธร จากพรรคก้าวไกลครับ อยู่นะครับ ท่านที่ 2 นางสาวศิริโสภา โกฏคำลือ ครับ จากพรรคเพื่อไทยนะครับ ท่านที่ 3 นางสาวผกามาศ เจริญพันธ์ จากพรรคภูมิใจไทย ท่านที่ 4 คือ คุณอัครแสนคีรี โล่ห์วีระ จากพรรคพลังประชารัฐ ท่านที่ 5 พลเอก พหล สง่าเนตร จากวุฒิสมาชิกครับ ท่านที่ 6 คือ คุณดวงพร รอดพญา รอดพยครับ จากวุฒิสมาชิกครับ ทั้งหมด 6 ท่าน อยู่ครบทุกคนนะครับ เดี๋ยวสักครู่ค่อยเชิญขึ้นมาข้างหน้านะครับ เพื่อทำหน้าที่ในการเป็นกรรมการนับคะแนนครับ มติที่จะเห็นชอบการแต่งตั้งเป็นนายกรัฐมนตรีนั้น จะต้องมีเสียงมากกว่ากึ่งหนึ่งของสมาชิกที่มีอยู่ คือ 374 คะแนนเป็นต้นไปนะครับ ตามรัฐธรรมนูญ มาตรา 272 วรรค 1 ข้อบังคับที่ 137 นะครับ ก่อนที่จะดำเนินการให้มีการขานชื่อนับคะแนน ผมจะขอตรวจสอบองค์ประชุมก่อนครับ ขอเชิญท่านสมาชิกที่อยู่ข้างนอกครับ กรุณาเข้ามาในห้องประชุมครับ เพื่อที่เราจะตรวจสอบจำนวนผู้เข้าประชุมครับ</w:t>
      </w:r>
    </w:p>
    <w:p>
      <w:pPr>
        <w:pStyle w:val="FirstParagraph"/>
      </w:pPr>
      <w:r>
        <w:t xml:space="preserve">[เสียงออด]</w:t>
      </w:r>
    </w:p>
    <w:p>
      <w:pPr>
        <w:pStyle w:val="BodyText"/>
      </w:pPr>
      <w:r>
        <w:t xml:space="preserve">(คุณวันมูหะมัดนอร์) ท่านที่เข้ามาแล้วกรุณากดบัตรแสดงตนด้วยครับ</w:t>
      </w:r>
    </w:p>
    <w:p>
      <w:pPr>
        <w:pStyle w:val="BodyText"/>
      </w:pPr>
      <w:r>
        <w:t xml:space="preserve">(คุณภาณุ) 412. แสดงตนครับ</w:t>
      </w:r>
    </w:p>
    <w:p>
      <w:pPr>
        <w:pStyle w:val="BodyText"/>
      </w:pPr>
      <w:r>
        <w:t xml:space="preserve">(คุณวันมูหะมัดนอร์) ครับ 412. แสดงตนครับ เชิญครับ สมาชิกที่อยู่ข้างนอก หรือเข้ามาแล้วมีปัญหาเรื่องการเสียบบัตรแสดงตน กรุณาแจ้งด้วยนะครับ ครับ สมาชิกกำลังทยอยเข้ามาครับ ครับ เชิญครับ ท่านสมาชิกที่กำลังเดินเข้ามาครับ กรุณาเข้ามาเสียบบัตร แล้วก็แสดงตนด้วยครับ ถ้ามีปัญหากรุณาแสดงตนด้วยครับ</w:t>
      </w:r>
    </w:p>
    <w:p>
      <w:pPr>
        <w:pStyle w:val="BodyText"/>
      </w:pPr>
      <w:r>
        <w:t xml:space="preserve">(คุณภาณุ) 402. แสดงตนครับ</w:t>
      </w:r>
    </w:p>
    <w:p>
      <w:pPr>
        <w:pStyle w:val="BodyText"/>
      </w:pPr>
      <w:r>
        <w:t xml:space="preserve">(คุณวันมูหะมัดนอร์) ครับ ช่วยกรุณาแจ้งให้ชัดด้วยครับ ที่แจ้งยังไม่ได้ระบุ ยังไม่ได้… ครับ ยังมีสมาชิก อ๋อ ไม่เป็นไรครับ เราจะรอครับ</w:t>
      </w:r>
    </w:p>
    <w:p>
      <w:pPr>
        <w:pStyle w:val="BodyText"/>
      </w:pPr>
      <w:r>
        <w:t xml:space="preserve">(คุณธนยศ) ท่านประธานครับ</w:t>
      </w:r>
    </w:p>
    <w:p>
      <w:pPr>
        <w:pStyle w:val="BodyText"/>
      </w:pPr>
      <w:r>
        <w:t xml:space="preserve">(คุณวันมูหะมัดนอร์) เชิญครับ</w:t>
      </w:r>
    </w:p>
    <w:p>
      <w:pPr>
        <w:pStyle w:val="BodyText"/>
      </w:pPr>
      <w:r>
        <w:t xml:space="preserve">(คุณธนยศ) 160. ครับ ธนยศ ทิมสุวรรณ</w:t>
      </w:r>
    </w:p>
    <w:p>
      <w:pPr>
        <w:pStyle w:val="BodyText"/>
      </w:pPr>
      <w:r>
        <w:t xml:space="preserve">(คุณวันมูหะมัดนอร์) 160. แสดงตนครับ สมาชิกที่แสดงตนแล้วก็อย่าเพิ่งออกไปไหนครับ เดี๋ยวจะต้องมีการลงมติแล้วครับ ครับ มีท่านผู้ใดที่ยังไม่ได้แสดงตนบ้าง ที่เข้ามาแล้วนะครับ ที่เข้ามาแล้ว มีท่านผู้ใดยังไม่ได้แสดงตนครับ</w:t>
      </w:r>
    </w:p>
    <w:p>
      <w:pPr>
        <w:pStyle w:val="BodyText"/>
      </w:pPr>
      <w:r>
        <w:t xml:space="preserve">[เสียงออด]</w:t>
      </w:r>
    </w:p>
    <w:p>
      <w:pPr>
        <w:pStyle w:val="BodyText"/>
      </w:pPr>
      <w:r>
        <w:t xml:space="preserve">(คุณวันมูหะมัดนอร์) ครับ ไม่มีแล้ว ขอให้เจ้าหน้าที่แจ้งผลด้วยครับ ตอนนี้จำนวผู้เข้าประชุมที่เสียบบัตร 688 มีผู้แจ้งเพิ่มเติมไหมครับ</w:t>
      </w:r>
    </w:p>
    <w:p>
      <w:pPr>
        <w:pStyle w:val="BodyText"/>
      </w:pPr>
      <w:r>
        <w:t xml:space="preserve">(คุณไชยามพวาน) ขออภัยครับ 156 ครับ แสดงตนครับ</w:t>
      </w:r>
    </w:p>
    <w:p>
      <w:pPr>
        <w:pStyle w:val="BodyText"/>
      </w:pPr>
      <w:r>
        <w:t xml:space="preserve">(คุณวันมูหะมัดนอร์) ครับ จำนวนเพิ่มขึ้นจากที่</w:t>
      </w:r>
    </w:p>
    <w:p>
      <w:pPr>
        <w:pStyle w:val="BodyText"/>
      </w:pPr>
      <w:r>
        <w:t xml:space="preserve">(คุณไชยามพวาน) ไชยามพวานครับ</w:t>
      </w:r>
    </w:p>
    <w:p>
      <w:pPr>
        <w:pStyle w:val="BodyText"/>
      </w:pPr>
      <w:r>
        <w:t xml:space="preserve">(คุณวันมูหะมัดนอร์) ครับ</w:t>
      </w:r>
    </w:p>
    <w:p>
      <w:pPr>
        <w:pStyle w:val="BodyText"/>
      </w:pPr>
      <w:r>
        <w:t xml:space="preserve">(คุณวิวรรธน์) ท่านประธานครับ วิวรรธน์ แสงสุริยะฉัตร 168. แสดงตนครับ</w:t>
      </w:r>
    </w:p>
    <w:p>
      <w:pPr>
        <w:pStyle w:val="BodyText"/>
      </w:pPr>
      <w:r>
        <w:t xml:space="preserve">(คุณวันมูหะมัดนอร์) ครับ เชิญครับ ผมขอเชิญท่านสมาชิกที่ได้รับการเลือกให้เป็นกรรมการนับคะแนนกรุณามาประจำที่ข้างหน้าได้เลย เชิญครัล</w:t>
      </w:r>
    </w:p>
    <w:p>
      <w:pPr>
        <w:pStyle w:val="BodyText"/>
      </w:pPr>
      <w:r>
        <w:t xml:space="preserve">(คุณสมเดช) สมเดช นิลพันธุ์ 197 แสดงตนครับ</w:t>
      </w:r>
    </w:p>
    <w:p>
      <w:pPr>
        <w:pStyle w:val="BodyText"/>
      </w:pPr>
      <w:r>
        <w:t xml:space="preserve">(คุณวันมูหะมัดนอร์) 197 แสดงตนครับ</w:t>
      </w:r>
    </w:p>
    <w:p>
      <w:pPr>
        <w:pStyle w:val="BodyText"/>
      </w:pPr>
      <w:r>
        <w:t xml:space="preserve">(พลตำรวจเอก เสรีพิศุทธ์) เสริพิสุทธิ์</w:t>
      </w:r>
    </w:p>
    <w:p>
      <w:pPr>
        <w:pStyle w:val="BodyText"/>
      </w:pPr>
      <w:r>
        <w:t xml:space="preserve">(คุณปรีดา) กราบเรียนท่านประธานสภาที่เคารพ กระผม ปรีดา บุญเพลิง 221. แสดงตนครับ</w:t>
      </w:r>
    </w:p>
    <w:p>
      <w:pPr>
        <w:pStyle w:val="BodyText"/>
      </w:pPr>
      <w:r>
        <w:t xml:space="preserve">(คุณประพันธุ์) ขออนุญาตครับ ท่านประธาน ผมประพันธุ์ คูณมี 304. ครับ ขอแสดงตนครับ</w:t>
      </w:r>
    </w:p>
    <w:p>
      <w:pPr>
        <w:pStyle w:val="BodyText"/>
      </w:pPr>
      <w:r>
        <w:t xml:space="preserve">(คุณวันมูหะมัดนอร์) ครับ 304. แสดงตนครับ แต่รอสักครู่ครับ เจ้าหน้าที่กำลังรวบรวม</w:t>
      </w:r>
    </w:p>
    <w:p>
      <w:pPr>
        <w:pStyle w:val="BodyText"/>
      </w:pPr>
      <w:r>
        <w:t xml:space="preserve">(คุณปนัดดา) ปนัดดา ดิศกุล</w:t>
      </w:r>
    </w:p>
    <w:p>
      <w:pPr>
        <w:pStyle w:val="BodyText"/>
      </w:pPr>
      <w:r>
        <w:t xml:space="preserve">(คุณดิเรกฤทธิ์) ท่านประธานครับ ดิเรกฤทธิ์ เจนครองธรรม แสดงตนครับ</w:t>
      </w:r>
    </w:p>
    <w:p>
      <w:pPr>
        <w:pStyle w:val="BodyText"/>
      </w:pPr>
      <w:r>
        <w:t xml:space="preserve">(คุณวันมูหะมัดนอร์) ครับ ขอบคุณมากครับ</w:t>
      </w:r>
    </w:p>
    <w:p>
      <w:pPr>
        <w:pStyle w:val="BodyText"/>
      </w:pPr>
      <w:r>
        <w:t xml:space="preserve">(คุณประสิทธิ์) ขออนุญาตครับ ท่านประธาน</w:t>
      </w:r>
    </w:p>
    <w:p>
      <w:pPr>
        <w:pStyle w:val="BodyText"/>
      </w:pPr>
      <w:r>
        <w:t xml:space="preserve">(คุณประสิทธิ์) 320. ประสิทธิ์ ปทุมารักษ์</w:t>
      </w:r>
    </w:p>
    <w:p>
      <w:pPr>
        <w:pStyle w:val="BodyText"/>
      </w:pPr>
      <w:r>
        <w:t xml:space="preserve">(คุณอำพล) ท่านประธานครับ อำพล จินดาวัฒนะ สมาชิกวุฒิสภา 243. แสดงตนครับ</w:t>
      </w:r>
    </w:p>
    <w:p>
      <w:pPr>
        <w:pStyle w:val="BodyText"/>
      </w:pPr>
      <w:r>
        <w:t xml:space="preserve">(คุณวันมูหะมัดนอร์) ครับ ตอนนี้มีผู้ที่อยู่ในห้องประชุมได้แสดงตนทั้งหมดนะครับ 708 ท่าน 408 แสดงตนครับ ท่านประธานครับ</w:t>
      </w:r>
    </w:p>
    <w:p>
      <w:pPr>
        <w:pStyle w:val="BodyText"/>
      </w:pPr>
      <w:r>
        <w:t xml:space="preserve">(คุณวันมูหะมัดนอร์) อีก 1 ครับ 702 ท่านนะครับ ท่านประธานครับ ผม 124. แสดงตนครับ 124. แสดงตนครับ</w:t>
      </w:r>
    </w:p>
    <w:p>
      <w:pPr>
        <w:pStyle w:val="BodyText"/>
      </w:pPr>
      <w:r>
        <w:t xml:space="preserve">(คุณวันมูหะมัดนอร์) ผมคิดว่าคงไม่ซ้ำแล้วนะ เป็น 703 นะ</w:t>
      </w:r>
    </w:p>
    <w:p>
      <w:pPr>
        <w:pStyle w:val="BodyText"/>
      </w:pPr>
      <w:r>
        <w:t xml:space="preserve">(คุณธนกร) 233 แสดงตนครับ</w:t>
      </w:r>
    </w:p>
    <w:p>
      <w:pPr>
        <w:pStyle w:val="BodyText"/>
      </w:pPr>
      <w:r>
        <w:t xml:space="preserve">(คุณวันมูหะมัดนอร์) 233 แสดงตนครับ บวกอีก 1 ครับ</w:t>
      </w:r>
    </w:p>
    <w:p>
      <w:pPr>
        <w:pStyle w:val="BodyText"/>
      </w:pPr>
      <w:r>
        <w:t xml:space="preserve">(คุณเกรียงยศ) เรียนท่านประธานครับ 038. แสดงตนครับ</w:t>
      </w:r>
    </w:p>
    <w:p>
      <w:pPr>
        <w:pStyle w:val="BodyText"/>
      </w:pPr>
      <w:r>
        <w:t xml:space="preserve">(คุณวันมูหะมัดนอร์) ครับ เชิญครับ ครับ ตอนนี้ก็มีชผู้แสดงตนทั้งหมด 705 ท่านนะครับ 705 ท่าน ถือว่าครบองค์ประชุมแล้วนะครับ เมื่อสมาชิกครบองค์ประชุมแล้ว ต่อไปนะครับ ผมจะให้เลขาธิการอ่านรายชื่อสมาชิกเรียงตามลำดับอักษร เพื่อให้ท่านออกเสียงลงคะแนนเป็นรายบุคคลครับ ท่านก็ออกเสียงเลยครับ โดยจะลงคะแนนตามข้อบังคับที่ 56</w:t>
      </w:r>
    </w:p>
    <w:p>
      <w:pPr>
        <w:numPr>
          <w:ilvl w:val="0"/>
          <w:numId w:val="1003"/>
        </w:numPr>
      </w:pPr>
      <w:r>
        <w:t xml:space="preserve">เมื่อเลขาธิการอ่านรายชื่อท่านใด ขอให้สมาชิกท่านนั้นยืนขึ้น แล้วออกเสียงลงคะแนน ดังนี้ ถ้าท่านเห็นชอบกับบุคคลที่เสนอชื่อเป็นนายกรัฐมนตรี คือท่านเศรษฐา ทวีสิน นะครับ ถ้าท่านเห็นชอบนะครับ ให้ท่านกล่าวคำว่า</w:t>
      </w:r>
      <w:r>
        <w:t xml:space="preserve"> </w:t>
      </w:r>
      <w:r>
        <w:t xml:space="preserve">“</w:t>
      </w:r>
      <w:r>
        <w:t xml:space="preserve">เห็นชอบ</w:t>
      </w:r>
      <w:r>
        <w:t xml:space="preserve">”</w:t>
      </w:r>
      <w:r>
        <w:t xml:space="preserve"> </w:t>
      </w:r>
      <w:r>
        <w:t xml:space="preserve">นะครับ ไม่ต้องเอ่ยชื่อท่านแล้วนะครับ ถ้าท่านเห็นชอบกับชื่อที่ถูกเสนอชื่อ ก็ให้ท่านกล่าวคำว่า</w:t>
      </w:r>
      <w:r>
        <w:t xml:space="preserve"> </w:t>
      </w:r>
      <w:r>
        <w:t xml:space="preserve">“</w:t>
      </w:r>
      <w:r>
        <w:t xml:space="preserve">เห็นชอบ</w:t>
      </w:r>
      <w:r>
        <w:t xml:space="preserve">”</w:t>
      </w:r>
      <w:r>
        <w:t xml:space="preserve"> </w:t>
      </w:r>
      <w:r>
        <w:t xml:space="preserve">ถ้าท่านไม่เห็นชอบ ก็กล่าวคำว่า</w:t>
      </w:r>
      <w:r>
        <w:t xml:space="preserve"> </w:t>
      </w:r>
      <w:r>
        <w:t xml:space="preserve">“</w:t>
      </w:r>
      <w:r>
        <w:t xml:space="preserve">ไม่เห็นชอบ</w:t>
      </w:r>
      <w:r>
        <w:t xml:space="preserve">”</w:t>
      </w:r>
      <w:r>
        <w:t xml:space="preserve"> </w:t>
      </w:r>
      <w:r>
        <w:t xml:space="preserve">ถ้าท่านต้องการงดออกเสียง ให้กล่าวคำว่า</w:t>
      </w:r>
      <w:r>
        <w:t xml:space="preserve"> </w:t>
      </w:r>
      <w:r>
        <w:t xml:space="preserve">“</w:t>
      </w:r>
      <w:r>
        <w:t xml:space="preserve">งดออกเสียง</w:t>
      </w:r>
      <w:r>
        <w:t xml:space="preserve">”</w:t>
      </w:r>
      <w:r>
        <w:t xml:space="preserve"> </w:t>
      </w:r>
      <w:r>
        <w:t xml:space="preserve">เมื่อมีการลงคะแนนแล้วนะครับ ระบบการลงคะแนนของเราจะใช้ระบบอิเล็กทรอนิกส์มาสนับสนุนการลงคะแนนด้วย เพื่อให้สมาชิกได้เห็นชัดเจน ว่าการออกเสียงของท่าน กับคะแนนที่ออกมาตรงกันหรือไม่ อย่างไร เมื่อท่านออกคะแนนแล้ว ผลการลงคะแนนของท่านจะปรากฏภาพจอข้างหน้านี้ ถ้าท่านเห็นว่าสิ่งที่ท่านขานออกไปนั้นไม่ตรงกับคะแนนที่ปรากฏในจอ สามารถจะยกมือคัดค้านชี้แจงต่อไปได้ ก็จะได้แก้ไข ต่อเมื่อท่านได้ขานชื่อแล้ว และคะแนนปรากฏแล้ว ต่อไปแล้ว ท่านก็ไม่สามารถจะเปลี่ยนแปลงได้ เพราะถือว่าได้ตรวจเรียบร้อยแล้วนะครับ และเมื่อปิดการลงคะแนนแล้วนะครับ สำหรับท่านสมาชิก เมื่อขานชื่อ เลขาฯ อ่านชื่อครบแล้วนะครับ แต่มีท่านสมาชิกที่ไม่ได้ลงคะแนน ให้ถามว่าท่านจะมาขานชื่อข้างหน้าอย่างไร เอาไว้เป็นตอนขั้นตอนนั้น ตอนนี้เป็นขั้นตอนที่ว่าท่านสมาชิกที่อยู่ในประชุม แล้วท่านเลขาธิการก็จะอ่านรายชื่อตามลำดับอักษร ผมขอเชิญคณะกรรมการทั้ง 6 ท่านครับ ได้กรุณาออกมาก่อนครับ เพื่อท่านจะได้ตรวจสอบได้นะครับ ออกมาพร้อมแล้ว ครับ ขอบคุณมากครับ คณะกรรมการทั้ง 6 ท่าน ครบแล้วนะครับ แล้วก็พร้อมแล้ว อย่างนั้นขอเชิญท่านเลขาธิการครับ</w:t>
      </w:r>
    </w:p>
    <w:p>
      <w:pPr>
        <w:pStyle w:val="FirstParagraph"/>
      </w:pPr>
      <w:r>
        <w:t xml:space="preserve">(คุณพรพิศ) 1. นางสาวกมนทรรศน์ กิตติสุนทรสกุล</w:t>
      </w:r>
    </w:p>
    <w:p>
      <w:pPr>
        <w:pStyle w:val="BodyText"/>
      </w:pPr>
      <w:r>
        <w:t xml:space="preserve">(คุณกมนทรรศน์) ไม่เห็นชอบค่ะ</w:t>
      </w:r>
    </w:p>
    <w:p>
      <w:pPr>
        <w:pStyle w:val="BodyText"/>
      </w:pPr>
      <w:r>
        <w:t xml:space="preserve">(คุณพรพิศ) 2. นายกมลศักดิ์ ลีวาเมาะ</w:t>
      </w:r>
    </w:p>
    <w:p>
      <w:pPr>
        <w:pStyle w:val="BodyText"/>
      </w:pPr>
      <w:r>
        <w:t xml:space="preserve">(คุณกมลศักดิ์) เห็นชอบครับ</w:t>
      </w:r>
    </w:p>
    <w:p>
      <w:pPr>
        <w:pStyle w:val="BodyText"/>
      </w:pPr>
      <w:r>
        <w:t xml:space="preserve">(คุณพรพิศ) 3. นายกรรณภว์ ธนภรรคภวิน 4. นายกรวีร์ ปริศนานันทกุล</w:t>
      </w:r>
    </w:p>
    <w:p>
      <w:pPr>
        <w:pStyle w:val="BodyText"/>
      </w:pPr>
      <w:r>
        <w:t xml:space="preserve">(คุณกรวีร์) เห็นชอบครับ</w:t>
      </w:r>
    </w:p>
    <w:p>
      <w:pPr>
        <w:pStyle w:val="BodyText"/>
      </w:pPr>
      <w:r>
        <w:t xml:space="preserve">(คุณพรพิศ) 5. นายกรวีร์ สาราคำ</w:t>
      </w:r>
    </w:p>
    <w:p>
      <w:pPr>
        <w:pStyle w:val="BodyText"/>
      </w:pPr>
      <w:r>
        <w:t xml:space="preserve">(คุณกรวีร์) เห็นชอบครับ</w:t>
      </w:r>
    </w:p>
    <w:p>
      <w:pPr>
        <w:pStyle w:val="BodyText"/>
      </w:pPr>
      <w:r>
        <w:t xml:space="preserve">(คุณพรพิศ) 6. นายกระแสร์ ตระกูลพรพงศ์</w:t>
      </w:r>
    </w:p>
    <w:p>
      <w:pPr>
        <w:pStyle w:val="BodyText"/>
      </w:pPr>
      <w:r>
        <w:t xml:space="preserve">(คุณกระแสร์) เห็นชอบครับ</w:t>
      </w:r>
    </w:p>
    <w:p>
      <w:pPr>
        <w:pStyle w:val="BodyText"/>
      </w:pPr>
      <w:r>
        <w:t xml:space="preserve">(คุณพรพิศ) 7. นายกรุณพล เทียนสุวรรณ</w:t>
      </w:r>
    </w:p>
    <w:p>
      <w:pPr>
        <w:pStyle w:val="BodyText"/>
      </w:pPr>
      <w:r>
        <w:t xml:space="preserve">(คุณกรุณพล) ไม่เห็นชอบ</w:t>
      </w:r>
    </w:p>
    <w:p>
      <w:pPr>
        <w:pStyle w:val="BodyText"/>
      </w:pPr>
      <w:r>
        <w:t xml:space="preserve">(คุณพรพิศ) 8. นายกฤช ศิลปชัย</w:t>
      </w:r>
    </w:p>
    <w:p>
      <w:pPr>
        <w:pStyle w:val="BodyText"/>
      </w:pPr>
      <w:r>
        <w:t xml:space="preserve">(คุณกฤช) ไม่เห็นชอบครับ</w:t>
      </w:r>
    </w:p>
    <w:p>
      <w:pPr>
        <w:pStyle w:val="BodyText"/>
      </w:pPr>
      <w:r>
        <w:t xml:space="preserve">(คุณพรพิศ) 9. นายกฤดิทัช แสงธนโยธิน</w:t>
      </w:r>
    </w:p>
    <w:p>
      <w:pPr>
        <w:pStyle w:val="BodyText"/>
      </w:pPr>
      <w:r>
        <w:t xml:space="preserve">(คุณกฤดิทัช) เห็นชอบครับ</w:t>
      </w:r>
    </w:p>
    <w:p>
      <w:pPr>
        <w:pStyle w:val="BodyText"/>
      </w:pPr>
      <w:r>
        <w:t xml:space="preserve">(คุณพรพิศ) 10. นางสาวกฤษฎิ์ ชีวะธรรมานนท์</w:t>
      </w:r>
    </w:p>
    <w:p>
      <w:pPr>
        <w:pStyle w:val="BodyText"/>
      </w:pPr>
      <w:r>
        <w:t xml:space="preserve">(คุณกฤษฎิ์) ไม่เห็นชอบค่ะ</w:t>
      </w:r>
    </w:p>
    <w:p>
      <w:pPr>
        <w:pStyle w:val="BodyText"/>
      </w:pPr>
      <w:r>
        <w:t xml:space="preserve">(คุณพรพิศ) 11. นายกฤษฐ์หิรัญ เลิศอุฤทธิ์ภักดี</w:t>
      </w:r>
    </w:p>
    <w:p>
      <w:pPr>
        <w:pStyle w:val="BodyText"/>
      </w:pPr>
      <w:r>
        <w:t xml:space="preserve">(คุณกฤษฐ์หิรัญ) ไม่เห็นชอบครับ</w:t>
      </w:r>
    </w:p>
    <w:p>
      <w:pPr>
        <w:pStyle w:val="BodyText"/>
      </w:pPr>
      <w:r>
        <w:t xml:space="preserve">(คุณพรพิศ) 12. นางสาวกฤษณา สีหลักษณ์</w:t>
      </w:r>
    </w:p>
    <w:p>
      <w:pPr>
        <w:pStyle w:val="BodyText"/>
      </w:pPr>
      <w:r>
        <w:t xml:space="preserve">(คุณกฤษณา) เห็นชอบค่ะ</w:t>
      </w:r>
    </w:p>
    <w:p>
      <w:pPr>
        <w:pStyle w:val="BodyText"/>
      </w:pPr>
      <w:r>
        <w:t xml:space="preserve">(คุณพรพิศ) 13. พลตรี กลชัย สุวรรณบรูณ์ ขออนุญาตออกเสียงอีกครั้งค่ะ ไม่ได้ยินค่ะ</w:t>
      </w:r>
    </w:p>
    <w:p>
      <w:pPr>
        <w:pStyle w:val="BodyText"/>
      </w:pPr>
      <w:r>
        <w:t xml:space="preserve">(พลตรี กลชัย) เห็นชอบครับ</w:t>
      </w:r>
    </w:p>
    <w:p>
      <w:pPr>
        <w:pStyle w:val="BodyText"/>
      </w:pPr>
      <w:r>
        <w:t xml:space="preserve">(คุณพรพิศ) 14. นายกล้านรงค์ จันทิก</w:t>
      </w:r>
    </w:p>
    <w:p>
      <w:pPr>
        <w:pStyle w:val="BodyText"/>
      </w:pPr>
      <w:r>
        <w:t xml:space="preserve">(คุณกล้านรงค์) เห็นชอบครับ</w:t>
      </w:r>
    </w:p>
    <w:p>
      <w:pPr>
        <w:pStyle w:val="BodyText"/>
      </w:pPr>
      <w:r>
        <w:t xml:space="preserve">(คุณพรพิศ) 15. นายกษิดิศ อาชวคุณ</w:t>
      </w:r>
    </w:p>
    <w:p>
      <w:pPr>
        <w:pStyle w:val="BodyText"/>
      </w:pPr>
      <w:r>
        <w:t xml:space="preserve">(คุณกษิดิศ) ไม่เห็นชอบครับ</w:t>
      </w:r>
    </w:p>
    <w:p>
      <w:pPr>
        <w:pStyle w:val="BodyText"/>
      </w:pPr>
      <w:r>
        <w:t xml:space="preserve">(คุณพรพิศ) 16. นางกอบกุล อาภากร ณ อยุธยา</w:t>
      </w:r>
    </w:p>
    <w:p>
      <w:pPr>
        <w:pStyle w:val="BodyText"/>
      </w:pPr>
      <w:r>
        <w:t xml:space="preserve">(คุณกอบกุล) เห็นชอบค่ะ</w:t>
      </w:r>
    </w:p>
    <w:p>
      <w:pPr>
        <w:pStyle w:val="BodyText"/>
      </w:pPr>
      <w:r>
        <w:t xml:space="preserve">(คุณพรพิศ) 17. นายกัณตภณ ดวงอัมพร</w:t>
      </w:r>
    </w:p>
    <w:p>
      <w:pPr>
        <w:pStyle w:val="BodyText"/>
      </w:pPr>
      <w:r>
        <w:t xml:space="preserve">(คุณกัณตภณ) ไม่เห็นชอบครับ</w:t>
      </w:r>
    </w:p>
    <w:p>
      <w:pPr>
        <w:pStyle w:val="BodyText"/>
      </w:pPr>
      <w:r>
        <w:t xml:space="preserve">(คุณพรพิศ) 18. นายกัณวีร์ สืบแสง</w:t>
      </w:r>
    </w:p>
    <w:p>
      <w:pPr>
        <w:pStyle w:val="BodyText"/>
      </w:pPr>
      <w:r>
        <w:t xml:space="preserve">(คุณกัณวีร์) ไม่เห็นชอบครับ</w:t>
      </w:r>
    </w:p>
    <w:p>
      <w:pPr>
        <w:pStyle w:val="BodyText"/>
      </w:pPr>
      <w:r>
        <w:t xml:space="preserve">(คุณพรพิศ) 19. นายกันต์พงษ์ ประยูรศักดิ์</w:t>
      </w:r>
    </w:p>
    <w:p>
      <w:pPr>
        <w:pStyle w:val="BodyText"/>
      </w:pPr>
      <w:r>
        <w:t xml:space="preserve">(คุณกันต์พงษ์) ไม่เห็นชอบ</w:t>
      </w:r>
    </w:p>
    <w:p>
      <w:pPr>
        <w:pStyle w:val="BodyText"/>
      </w:pPr>
      <w:r>
        <w:t xml:space="preserve">(คุณพรพิศ) 20. นางสาวกัลยพัชร รจิตโรจน์</w:t>
      </w:r>
    </w:p>
    <w:p>
      <w:pPr>
        <w:pStyle w:val="BodyText"/>
      </w:pPr>
      <w:r>
        <w:t xml:space="preserve">(คุณกัลยพัชร) ไม่เห็นชอบค่ะ</w:t>
      </w:r>
    </w:p>
    <w:p>
      <w:pPr>
        <w:pStyle w:val="BodyText"/>
      </w:pPr>
      <w:r>
        <w:t xml:space="preserve">(คุณพรพิศ) 21. นายกาญจน์ ตั้งปอง 22. นางสาวกาญจน์ จังหวะ</w:t>
      </w:r>
    </w:p>
    <w:p>
      <w:pPr>
        <w:pStyle w:val="BodyText"/>
      </w:pPr>
      <w:r>
        <w:t xml:space="preserve">(คุณกาญจน์) เห็นชอบค่ะ</w:t>
      </w:r>
    </w:p>
    <w:p>
      <w:pPr>
        <w:pStyle w:val="BodyText"/>
      </w:pPr>
      <w:r>
        <w:t xml:space="preserve">(คุณพรพิศ) 23. ศาสตราจารย์พิเศษกาญจนารัตน์ ลีวิโรจน์</w:t>
      </w:r>
    </w:p>
    <w:p>
      <w:pPr>
        <w:pStyle w:val="BodyText"/>
      </w:pPr>
      <w:r>
        <w:t xml:space="preserve">(ศาสตราจารย์พิเศษกาญจนารัตน์) งดออกเสียงค่ะ</w:t>
      </w:r>
    </w:p>
    <w:p>
      <w:pPr>
        <w:pStyle w:val="BodyText"/>
      </w:pPr>
      <w:r>
        <w:t xml:space="preserve">(คุณพรพิศ) 24. นางสาวกานสินี โอภาสรังสรรค์</w:t>
      </w:r>
    </w:p>
    <w:p>
      <w:pPr>
        <w:pStyle w:val="BodyText"/>
      </w:pPr>
      <w:r>
        <w:t xml:space="preserve">(คุณกานสินี) เห็นชอบค่ะ</w:t>
      </w:r>
    </w:p>
    <w:p>
      <w:pPr>
        <w:pStyle w:val="BodyText"/>
      </w:pPr>
      <w:r>
        <w:t xml:space="preserve">(คุณพรพิศ) 25. นางสาวการณิก จันทดา</w:t>
      </w:r>
    </w:p>
    <w:p>
      <w:pPr>
        <w:pStyle w:val="BodyText"/>
      </w:pPr>
      <w:r>
        <w:t xml:space="preserve">(คุณการณิก) ไม่เห็นชอบค่ะ</w:t>
      </w:r>
    </w:p>
    <w:p>
      <w:pPr>
        <w:pStyle w:val="BodyText"/>
      </w:pPr>
      <w:r>
        <w:t xml:space="preserve">(คุณพรพิศ) 26. นายกำพล เลิศเกียรติดำรงค์ 27. นายกิตติ กิตติธรกุล</w:t>
      </w:r>
    </w:p>
    <w:p>
      <w:pPr>
        <w:pStyle w:val="BodyText"/>
      </w:pPr>
      <w:r>
        <w:t xml:space="preserve">(คุณกิตติ) เห็นชอบครับ</w:t>
      </w:r>
    </w:p>
    <w:p>
      <w:pPr>
        <w:pStyle w:val="BodyText"/>
      </w:pPr>
      <w:r>
        <w:t xml:space="preserve">(คุณพรพิศ) 28. นายกิตติ วะสีนนท์</w:t>
      </w:r>
    </w:p>
    <w:p>
      <w:pPr>
        <w:pStyle w:val="BodyText"/>
      </w:pPr>
      <w:r>
        <w:t xml:space="preserve">(คุณกิตติ) เห็นชอบ</w:t>
      </w:r>
    </w:p>
    <w:p>
      <w:pPr>
        <w:pStyle w:val="BodyText"/>
      </w:pPr>
      <w:r>
        <w:t xml:space="preserve">(คุณพรพิศ) 29. นายกิตติ สมทรัพย์</w:t>
      </w:r>
    </w:p>
    <w:p>
      <w:pPr>
        <w:pStyle w:val="BodyText"/>
      </w:pPr>
      <w:r>
        <w:t xml:space="preserve">(คุณกิตติ) เห็นชอบครับ</w:t>
      </w:r>
    </w:p>
    <w:p>
      <w:pPr>
        <w:pStyle w:val="BodyText"/>
      </w:pPr>
      <w:r>
        <w:t xml:space="preserve">(คุณพรพิศ) 30. นางสาวกิตติ์ธัญญา วาจาดี</w:t>
      </w:r>
    </w:p>
    <w:p>
      <w:pPr>
        <w:pStyle w:val="BodyText"/>
      </w:pPr>
      <w:r>
        <w:t xml:space="preserve">(คุณกิตติ์ธัญญา) เห็นชอบค่ะ</w:t>
      </w:r>
    </w:p>
    <w:p>
      <w:pPr>
        <w:pStyle w:val="BodyText"/>
      </w:pPr>
      <w:r>
        <w:t xml:space="preserve">(คุณพรพิศ) 31. นายกิตติภณ ปานพรหมมาศ</w:t>
      </w:r>
    </w:p>
    <w:p>
      <w:pPr>
        <w:pStyle w:val="BodyText"/>
      </w:pPr>
      <w:r>
        <w:t xml:space="preserve">(คุณกิตติภณ) ไม่เห็นชอบครับ</w:t>
      </w:r>
    </w:p>
    <w:p>
      <w:pPr>
        <w:pStyle w:val="BodyText"/>
      </w:pPr>
      <w:r>
        <w:t xml:space="preserve">(คุณพรพิศ) 32. นายกิตติศักดิ์ คณาสวัสดิ์</w:t>
      </w:r>
    </w:p>
    <w:p>
      <w:pPr>
        <w:pStyle w:val="BodyText"/>
      </w:pPr>
      <w:r>
        <w:t xml:space="preserve">(คุณกิตติศักดิ์) เห็นชอบครับ</w:t>
      </w:r>
    </w:p>
    <w:p>
      <w:pPr>
        <w:pStyle w:val="BodyText"/>
      </w:pPr>
      <w:r>
        <w:t xml:space="preserve">(คุณพรพิศ) 33. นายกิตติศักดิ์ รัตนวราหะ 34. นางสาวกุลวลี นพอมรบดี</w:t>
      </w:r>
    </w:p>
    <w:p>
      <w:pPr>
        <w:pStyle w:val="BodyText"/>
      </w:pPr>
      <w:r>
        <w:t xml:space="preserve">(คุณกุลวลี) เห็นชอบค่ะ</w:t>
      </w:r>
    </w:p>
    <w:p>
      <w:pPr>
        <w:pStyle w:val="BodyText"/>
      </w:pPr>
      <w:r>
        <w:t xml:space="preserve">(คุณพรพิศ) 35. นายกูรดิสถ์ จันทร์ศรีชวาลา</w:t>
      </w:r>
    </w:p>
    <w:p>
      <w:pPr>
        <w:pStyle w:val="BodyText"/>
      </w:pPr>
      <w:r>
        <w:t xml:space="preserve">(คุณกูรดิสถ์) เห็นชอบครับ</w:t>
      </w:r>
    </w:p>
    <w:p>
      <w:pPr>
        <w:pStyle w:val="BodyText"/>
      </w:pPr>
      <w:r>
        <w:t xml:space="preserve">(คุณพรพิศ) 36. นายเกรียง กัลป์ตินันท์</w:t>
      </w:r>
    </w:p>
    <w:p>
      <w:pPr>
        <w:pStyle w:val="BodyText"/>
      </w:pPr>
      <w:r>
        <w:t xml:space="preserve">(คุณเกรียง) เห็นชอบครับ</w:t>
      </w:r>
    </w:p>
    <w:p>
      <w:pPr>
        <w:pStyle w:val="BodyText"/>
      </w:pPr>
      <w:r>
        <w:t xml:space="preserve">(คุณพรพิศ) 37. นายเกรียงไกร กิตติธเนศวร</w:t>
      </w:r>
    </w:p>
    <w:p>
      <w:pPr>
        <w:pStyle w:val="BodyText"/>
      </w:pPr>
      <w:r>
        <w:t xml:space="preserve">(คุณเกรียงไกร) เห็นชอบครับ</w:t>
      </w:r>
    </w:p>
    <w:p>
      <w:pPr>
        <w:pStyle w:val="BodyText"/>
      </w:pPr>
      <w:r>
        <w:t xml:space="preserve">(คุณพรพิศ) 38. นายเกรียงยศ สุดลาภา</w:t>
      </w:r>
    </w:p>
    <w:p>
      <w:pPr>
        <w:pStyle w:val="BodyText"/>
      </w:pPr>
      <w:r>
        <w:t xml:space="preserve">(คุณเกรียงยศ) เห็นชอบครับ</w:t>
      </w:r>
    </w:p>
    <w:p>
      <w:pPr>
        <w:pStyle w:val="BodyText"/>
      </w:pPr>
      <w:r>
        <w:t xml:space="preserve">(คุณพรพิศ) 39. นายเกรียงศักดิ์ ฝ้ายสีงาม</w:t>
      </w:r>
    </w:p>
    <w:p>
      <w:pPr>
        <w:pStyle w:val="BodyText"/>
      </w:pPr>
      <w:r>
        <w:t xml:space="preserve">(คุณเกรียงศักดิ์) เห็นชอบครับ</w:t>
      </w:r>
    </w:p>
    <w:p>
      <w:pPr>
        <w:pStyle w:val="BodyText"/>
      </w:pPr>
      <w:r>
        <w:t xml:space="preserve">(คุณพรพิศ) 40. นายเกษม อุประ</w:t>
      </w:r>
    </w:p>
    <w:p>
      <w:pPr>
        <w:pStyle w:val="BodyText"/>
      </w:pPr>
      <w:r>
        <w:t xml:space="preserve">(คุณเกษม) เห็นชอบครับ</w:t>
      </w:r>
    </w:p>
    <w:p>
      <w:pPr>
        <w:pStyle w:val="BodyText"/>
      </w:pPr>
      <w:r>
        <w:t xml:space="preserve">(คุณพรพิศ) 41. นายเกียรติคุณ ต้นยาง</w:t>
      </w:r>
    </w:p>
    <w:p>
      <w:pPr>
        <w:pStyle w:val="BodyText"/>
      </w:pPr>
      <w:r>
        <w:t xml:space="preserve">(คุณเกียรติคุณ) ไม่เห็นชอบครับ</w:t>
      </w:r>
    </w:p>
    <w:p>
      <w:pPr>
        <w:pStyle w:val="BodyText"/>
      </w:pPr>
      <w:r>
        <w:t xml:space="preserve">(คุณพรพิศ) 42. นายเกียว แก้วสุทอ</w:t>
      </w:r>
    </w:p>
    <w:p>
      <w:pPr>
        <w:pStyle w:val="BodyText"/>
      </w:pPr>
      <w:r>
        <w:t xml:space="preserve">(คุณเกียว) เห็นชอบครับ</w:t>
      </w:r>
    </w:p>
    <w:p>
      <w:pPr>
        <w:pStyle w:val="BodyText"/>
      </w:pPr>
      <w:r>
        <w:t xml:space="preserve">(คุณพรพิศ) 43. นายโกศล ปัทมะ</w:t>
      </w:r>
    </w:p>
    <w:p>
      <w:pPr>
        <w:pStyle w:val="BodyText"/>
      </w:pPr>
      <w:r>
        <w:t xml:space="preserve">(คุณโกศล) เห็นชอบครับ</w:t>
      </w:r>
    </w:p>
    <w:p>
      <w:pPr>
        <w:pStyle w:val="BodyText"/>
      </w:pPr>
      <w:r>
        <w:t xml:space="preserve">(คุณพรพิศ) 44. ศาสตราจารย์เกียรติคุณไกรสิทธิ์ ตันติศิรินทร์</w:t>
      </w:r>
    </w:p>
    <w:p>
      <w:pPr>
        <w:pStyle w:val="BodyText"/>
      </w:pPr>
      <w:r>
        <w:t xml:space="preserve">(ศาสตราจารย์เกียรติคุณไกรสิทธิ์) เห็นชอบครับ</w:t>
      </w:r>
    </w:p>
    <w:p>
      <w:pPr>
        <w:pStyle w:val="BodyText"/>
      </w:pPr>
      <w:r>
        <w:t xml:space="preserve">(คุณพรพิศ) 45. นายขวัญชาติ วงศ์ศุภรานันต์</w:t>
      </w:r>
    </w:p>
    <w:p>
      <w:pPr>
        <w:pStyle w:val="BodyText"/>
      </w:pPr>
      <w:r>
        <w:t xml:space="preserve">(คุณขวัญชาติ) เห็นชอบครับ</w:t>
      </w:r>
    </w:p>
    <w:p>
      <w:pPr>
        <w:pStyle w:val="BodyText"/>
      </w:pPr>
      <w:r>
        <w:t xml:space="preserve">(คุณพรพิศ) 46. นางขวัญเรือน เทียนทอง</w:t>
      </w:r>
    </w:p>
    <w:p>
      <w:pPr>
        <w:pStyle w:val="BodyText"/>
      </w:pPr>
      <w:r>
        <w:t xml:space="preserve">(คุณขวัญเรือน) เห็นชอบค่ะ</w:t>
      </w:r>
    </w:p>
    <w:p>
      <w:pPr>
        <w:pStyle w:val="BodyText"/>
      </w:pPr>
      <w:r>
        <w:t xml:space="preserve">(คุณพรพิศ) 47. นางสาวขัตติยา สวัสดิผล</w:t>
      </w:r>
    </w:p>
    <w:p>
      <w:pPr>
        <w:pStyle w:val="BodyText"/>
      </w:pPr>
      <w:r>
        <w:t xml:space="preserve">(คุณขัตติยา) เห็นชอบค่ะ</w:t>
      </w:r>
    </w:p>
    <w:p>
      <w:pPr>
        <w:pStyle w:val="BodyText"/>
      </w:pPr>
      <w:r>
        <w:t xml:space="preserve">(คุณพรพิศ) 48. นายคงกฤษ ฉัตรมาลีรัตน์</w:t>
      </w:r>
    </w:p>
    <w:p>
      <w:pPr>
        <w:pStyle w:val="BodyText"/>
      </w:pPr>
      <w:r>
        <w:t xml:space="preserve">(คุณคงกฤษ) เห็นชอบครับ</w:t>
      </w:r>
    </w:p>
    <w:p>
      <w:pPr>
        <w:pStyle w:val="BodyText"/>
      </w:pPr>
      <w:r>
        <w:t xml:space="preserve">(คุณพรพิศ) 49. นายคริษฐ์ ปานเนียม</w:t>
      </w:r>
    </w:p>
    <w:p>
      <w:pPr>
        <w:pStyle w:val="BodyText"/>
      </w:pPr>
      <w:r>
        <w:t xml:space="preserve">(คุณคริษฐ์) ไม่เห็นชอบ</w:t>
      </w:r>
    </w:p>
    <w:p>
      <w:pPr>
        <w:pStyle w:val="BodyText"/>
      </w:pPr>
      <w:r>
        <w:t xml:space="preserve">(คุณพรพิศ) 50. นายครูมานิตย์ สังข์พุ่ม</w:t>
      </w:r>
    </w:p>
    <w:p>
      <w:pPr>
        <w:pStyle w:val="BodyText"/>
      </w:pPr>
      <w:r>
        <w:t xml:space="preserve">(คุณครูมานิตย์) เห็นชอบครับ</w:t>
      </w:r>
    </w:p>
    <w:p>
      <w:pPr>
        <w:pStyle w:val="BodyText"/>
      </w:pPr>
      <w:r>
        <w:t xml:space="preserve">(คุณพรพิศ) 51. นายคอซีย์ มามุ</w:t>
      </w:r>
    </w:p>
    <w:p>
      <w:pPr>
        <w:pStyle w:val="BodyText"/>
      </w:pPr>
      <w:r>
        <w:t xml:space="preserve">(คุณคอซีย์) เห็นชอบครับ</w:t>
      </w:r>
    </w:p>
    <w:p>
      <w:pPr>
        <w:pStyle w:val="BodyText"/>
      </w:pPr>
      <w:r>
        <w:t xml:space="preserve">(คุณพรพิศ) 52. นายคำนูณ สิทธิสมาน</w:t>
      </w:r>
    </w:p>
    <w:p>
      <w:pPr>
        <w:pStyle w:val="BodyText"/>
      </w:pPr>
      <w:r>
        <w:t xml:space="preserve">(คุณคำนูณ) เห็นชอบครับ</w:t>
      </w:r>
    </w:p>
    <w:p>
      <w:pPr>
        <w:pStyle w:val="BodyText"/>
      </w:pPr>
      <w:r>
        <w:t xml:space="preserve">(คุณพรพิศ) 53. นายคำพอง เทพาคำ</w:t>
      </w:r>
    </w:p>
    <w:p>
      <w:pPr>
        <w:pStyle w:val="BodyText"/>
      </w:pPr>
      <w:r>
        <w:t xml:space="preserve">(คุณคำพอง) ไม่เห็นชอบครับ</w:t>
      </w:r>
    </w:p>
    <w:p>
      <w:pPr>
        <w:pStyle w:val="BodyText"/>
      </w:pPr>
      <w:r>
        <w:t xml:space="preserve">(คุณพรพิศ) 54. นายคุณากร มั่นนทีรัย</w:t>
      </w:r>
    </w:p>
    <w:p>
      <w:pPr>
        <w:pStyle w:val="BodyText"/>
      </w:pPr>
      <w:r>
        <w:t xml:space="preserve">(คุณคุณากร) ไม่เห็นชอบครับ</w:t>
      </w:r>
    </w:p>
    <w:p>
      <w:pPr>
        <w:pStyle w:val="BodyText"/>
      </w:pPr>
      <w:r>
        <w:t xml:space="preserve">(คุณพรพิศ) 55. นายจเด็จ อินสว่าง</w:t>
      </w:r>
    </w:p>
    <w:p>
      <w:pPr>
        <w:pStyle w:val="BodyText"/>
      </w:pPr>
      <w:r>
        <w:t xml:space="preserve">(คุณจเด็จ) ไม่เห็นชอบ</w:t>
      </w:r>
    </w:p>
    <w:p>
      <w:pPr>
        <w:pStyle w:val="BodyText"/>
      </w:pPr>
      <w:r>
        <w:t xml:space="preserve">(คุณพรพิศ) 56. นายจตุพร กมลพันธ์ทิพย์</w:t>
      </w:r>
    </w:p>
    <w:p>
      <w:pPr>
        <w:pStyle w:val="BodyText"/>
      </w:pPr>
      <w:r>
        <w:t xml:space="preserve">(คุณจตุพร) เห็นชอบครับ</w:t>
      </w:r>
    </w:p>
    <w:p>
      <w:pPr>
        <w:pStyle w:val="BodyText"/>
      </w:pPr>
      <w:r>
        <w:t xml:space="preserve">(คุณพรพิศ) 57. นายจรยุทธ จตุรพรประสิทธิ์</w:t>
      </w:r>
    </w:p>
    <w:p>
      <w:pPr>
        <w:pStyle w:val="BodyText"/>
      </w:pPr>
      <w:r>
        <w:t xml:space="preserve">(คุณจรยุทธ) ไม่เห็นชอบครับ</w:t>
      </w:r>
    </w:p>
    <w:p>
      <w:pPr>
        <w:pStyle w:val="BodyText"/>
      </w:pPr>
      <w:r>
        <w:t xml:space="preserve">(คุณพรพิศ) 58. นายจรัส คุ้มไข่น้ำ</w:t>
      </w:r>
    </w:p>
    <w:p>
      <w:pPr>
        <w:pStyle w:val="BodyText"/>
      </w:pPr>
      <w:r>
        <w:t xml:space="preserve">(คุณจรัส) ไม่เห็นชอบครับ</w:t>
      </w:r>
    </w:p>
    <w:p>
      <w:pPr>
        <w:pStyle w:val="BodyText"/>
      </w:pPr>
      <w:r>
        <w:t xml:space="preserve">(คุณพรพิศ) 59. นายจรินทร์ จักกะพาก</w:t>
      </w:r>
    </w:p>
    <w:p>
      <w:pPr>
        <w:pStyle w:val="BodyText"/>
      </w:pPr>
      <w:r>
        <w:t xml:space="preserve">(คุณจรินทร์) งดออกเสียงครับ</w:t>
      </w:r>
    </w:p>
    <w:p>
      <w:pPr>
        <w:pStyle w:val="BodyText"/>
      </w:pPr>
      <w:r>
        <w:t xml:space="preserve">(คุณพรพิศ) 60. พันตำรวจเอก จรุงวิทย์ ภุมมา</w:t>
      </w:r>
    </w:p>
    <w:p>
      <w:pPr>
        <w:pStyle w:val="BodyText"/>
      </w:pPr>
      <w:r>
        <w:t xml:space="preserve">(พันตำรวจเอก จรุงวิทย์) เห็นชอบครับ</w:t>
      </w:r>
    </w:p>
    <w:p>
      <w:pPr>
        <w:pStyle w:val="BodyText"/>
      </w:pPr>
      <w:r>
        <w:t xml:space="preserve">(คุณพรพิศ) 61. พลโท จเรศักณิ์ อานุภาพ</w:t>
      </w:r>
    </w:p>
    <w:p>
      <w:pPr>
        <w:pStyle w:val="BodyText"/>
      </w:pPr>
      <w:r>
        <w:t xml:space="preserve">(คุณพลโท จเรศักณิ์) เห็นชอบครับ</w:t>
      </w:r>
    </w:p>
    <w:p>
      <w:pPr>
        <w:pStyle w:val="BodyText"/>
      </w:pPr>
      <w:r>
        <w:t xml:space="preserve">(คุณพรพิศ) 62. นายจักพันธ์ ปิยพรไพบูลย์ 63. นายจักรกฤษณ์ ทองศรี</w:t>
      </w:r>
    </w:p>
    <w:p>
      <w:pPr>
        <w:pStyle w:val="BodyText"/>
      </w:pPr>
      <w:r>
        <w:t xml:space="preserve">(คุณจักรกฤษณ์) เห็นชอบครับ</w:t>
      </w:r>
    </w:p>
    <w:p>
      <w:pPr>
        <w:pStyle w:val="BodyText"/>
      </w:pPr>
      <w:r>
        <w:t xml:space="preserve">(คุณพรพิศ) 64. นายจักรวาล ชัยวิรัตน์นุกูล</w:t>
      </w:r>
    </w:p>
    <w:p>
      <w:pPr>
        <w:pStyle w:val="BodyText"/>
      </w:pPr>
      <w:r>
        <w:t xml:space="preserve">(คุณจักรวาล) เห็นชอบครับ</w:t>
      </w:r>
    </w:p>
    <w:p>
      <w:pPr>
        <w:pStyle w:val="BodyText"/>
      </w:pPr>
      <w:r>
        <w:t xml:space="preserve">(คุณพรพิศ) 65. นายจักรัตน์ พั้วช่วย</w:t>
      </w:r>
    </w:p>
    <w:p>
      <w:pPr>
        <w:pStyle w:val="BodyText"/>
      </w:pPr>
      <w:r>
        <w:t xml:space="preserve">(คุณจักรัตน์) เห็นชอบครับ</w:t>
      </w:r>
    </w:p>
    <w:p>
      <w:pPr>
        <w:pStyle w:val="BodyText"/>
      </w:pPr>
      <w:r>
        <w:t xml:space="preserve">(คุณพรพิศ) 66. นายจัตุรงค์ เสริมสุข</w:t>
      </w:r>
    </w:p>
    <w:p>
      <w:pPr>
        <w:pStyle w:val="BodyText"/>
      </w:pPr>
      <w:r>
        <w:t xml:space="preserve">(คุณจัตุรงค์) งดออกเสียงครับ</w:t>
      </w:r>
    </w:p>
    <w:p>
      <w:pPr>
        <w:pStyle w:val="BodyText"/>
      </w:pPr>
      <w:r>
        <w:t xml:space="preserve">(คุณพรพิศ) 67. นายจาตุรนต์ ฉายแสง</w:t>
      </w:r>
    </w:p>
    <w:p>
      <w:pPr>
        <w:pStyle w:val="BodyText"/>
      </w:pPr>
      <w:r>
        <w:t xml:space="preserve">(คุณจาตุรนต์) เห็นชอบครับ</w:t>
      </w:r>
    </w:p>
    <w:p>
      <w:pPr>
        <w:pStyle w:val="BodyText"/>
      </w:pPr>
      <w:r>
        <w:t xml:space="preserve">(คุณพรพิศ) 68. นายจำลอง ภูนวนทา</w:t>
      </w:r>
    </w:p>
    <w:p>
      <w:pPr>
        <w:pStyle w:val="BodyText"/>
      </w:pPr>
      <w:r>
        <w:t xml:space="preserve">(คุณจำลอง) เห็นชอบครับ</w:t>
      </w:r>
    </w:p>
    <w:p>
      <w:pPr>
        <w:pStyle w:val="BodyText"/>
      </w:pPr>
      <w:r>
        <w:t xml:space="preserve">(คุณพรพิศ) 69. นายจิตติพจน์ วิริยะโรจน์</w:t>
      </w:r>
    </w:p>
    <w:p>
      <w:pPr>
        <w:pStyle w:val="BodyText"/>
      </w:pPr>
      <w:r>
        <w:t xml:space="preserve">(คุณจิตติพจน์) เห็นชอบครับ</w:t>
      </w:r>
    </w:p>
    <w:p>
      <w:pPr>
        <w:pStyle w:val="BodyText"/>
      </w:pPr>
      <w:r>
        <w:t xml:space="preserve">(คุณพรพิศ) 70. นางจินตนา ชัยยวรรณาการ</w:t>
      </w:r>
    </w:p>
    <w:p>
      <w:pPr>
        <w:pStyle w:val="BodyText"/>
      </w:pPr>
      <w:r>
        <w:t xml:space="preserve">(คุณจินตนา) เห็นชอบค่ะ</w:t>
      </w:r>
    </w:p>
    <w:p>
      <w:pPr>
        <w:pStyle w:val="BodyText"/>
      </w:pPr>
      <w:r>
        <w:t xml:space="preserve">(คุณพรพิศ) 71. นายจิรชัย มูลทองโร่ย</w:t>
      </w:r>
    </w:p>
    <w:p>
      <w:pPr>
        <w:pStyle w:val="BodyText"/>
      </w:pPr>
      <w:r>
        <w:t xml:space="preserve">(คุณจิรชัย) เห็นชอบครับ</w:t>
      </w:r>
    </w:p>
    <w:p>
      <w:pPr>
        <w:pStyle w:val="BodyText"/>
      </w:pPr>
      <w:r>
        <w:t xml:space="preserve">(คุณพรพิศ) 72. นางจิรดา สงฆ์ประชา</w:t>
      </w:r>
    </w:p>
    <w:p>
      <w:pPr>
        <w:pStyle w:val="BodyText"/>
      </w:pPr>
      <w:r>
        <w:t xml:space="preserve">(คุณจิรดา) เห็นชอบค่ะ</w:t>
      </w:r>
    </w:p>
    <w:p>
      <w:pPr>
        <w:pStyle w:val="BodyText"/>
      </w:pPr>
      <w:r>
        <w:t xml:space="preserve">(คุณพรพิศ) 73. พลเอกจิรพงศ์ วรรณรัตน์</w:t>
      </w:r>
    </w:p>
    <w:p>
      <w:pPr>
        <w:pStyle w:val="BodyText"/>
      </w:pPr>
      <w:r>
        <w:t xml:space="preserve">(พลเอกจิรพงศ์) เห็นชอบครับ</w:t>
      </w:r>
    </w:p>
    <w:p>
      <w:pPr>
        <w:pStyle w:val="BodyText"/>
      </w:pPr>
      <w:r>
        <w:t xml:space="preserve">(คุณพรพิศ) 74. นายจิรวัฒน์ ศิริพานิชย์</w:t>
      </w:r>
    </w:p>
    <w:p>
      <w:pPr>
        <w:pStyle w:val="BodyText"/>
      </w:pPr>
      <w:r>
        <w:t xml:space="preserve">(คุณจิรวัฒน์) เห็นชอบครับ</w:t>
      </w:r>
    </w:p>
    <w:p>
      <w:pPr>
        <w:pStyle w:val="BodyText"/>
      </w:pPr>
      <w:r>
        <w:t xml:space="preserve">(คุณพรพิศ) 75. นายจิรวุฒิ สิงห์โตทอง</w:t>
      </w:r>
    </w:p>
    <w:p>
      <w:pPr>
        <w:pStyle w:val="BodyText"/>
      </w:pPr>
      <w:r>
        <w:t xml:space="preserve">(คุณจิรวุฒิ) เห็นชอบครับ</w:t>
      </w:r>
    </w:p>
    <w:p>
      <w:pPr>
        <w:pStyle w:val="BodyText"/>
      </w:pPr>
      <w:r>
        <w:t xml:space="preserve">(คุณพรพิศ) 76. นาวสาวจิรัชยา สัพโส</w:t>
      </w:r>
    </w:p>
    <w:p>
      <w:pPr>
        <w:pStyle w:val="BodyText"/>
      </w:pPr>
      <w:r>
        <w:t xml:space="preserve">(คุณจิรัชยา) เห็นชอบค่ะ</w:t>
      </w:r>
    </w:p>
    <w:p>
      <w:pPr>
        <w:pStyle w:val="BodyText"/>
      </w:pPr>
      <w:r>
        <w:t xml:space="preserve">(คุณพรพิศ) 77. นายจิรัฏฐ์ ทองสุวรรณ์</w:t>
      </w:r>
    </w:p>
    <w:p>
      <w:pPr>
        <w:pStyle w:val="BodyText"/>
      </w:pPr>
      <w:r>
        <w:t xml:space="preserve">(คุณจิรัฏฐ์) ไม่เห็นชอบครับ</w:t>
      </w:r>
    </w:p>
    <w:p>
      <w:pPr>
        <w:pStyle w:val="BodyText"/>
      </w:pPr>
      <w:r>
        <w:t xml:space="preserve">(คุณพรพิศ) 78. นางสาวจิราพร สินธุไพร</w:t>
      </w:r>
    </w:p>
    <w:p>
      <w:pPr>
        <w:pStyle w:val="BodyText"/>
      </w:pPr>
      <w:r>
        <w:t xml:space="preserve">(คุณจิราพร) เห็นชอบค่ะ</w:t>
      </w:r>
    </w:p>
    <w:p>
      <w:pPr>
        <w:pStyle w:val="BodyText"/>
      </w:pPr>
      <w:r>
        <w:t xml:space="preserve">(คุณพรพิศ) 79. นายจีรเดช ศรีวิราช</w:t>
      </w:r>
    </w:p>
    <w:p>
      <w:pPr>
        <w:pStyle w:val="BodyText"/>
      </w:pPr>
      <w:r>
        <w:t xml:space="preserve">(คุณจีรเดช) เห็นชอบครับ</w:t>
      </w:r>
    </w:p>
    <w:p>
      <w:pPr>
        <w:pStyle w:val="BodyText"/>
      </w:pPr>
      <w:r>
        <w:t xml:space="preserve">(คุณพรพิศ) 80. พลเอก จีระศักดิ์ ชมประสพ</w:t>
      </w:r>
    </w:p>
    <w:p>
      <w:pPr>
        <w:pStyle w:val="BodyText"/>
      </w:pPr>
      <w:r>
        <w:t xml:space="preserve">(พลเอก จีระศักดิ์) งดออกเสียงครับ</w:t>
      </w:r>
    </w:p>
    <w:p>
      <w:pPr>
        <w:pStyle w:val="BodyText"/>
      </w:pPr>
      <w:r>
        <w:t xml:space="preserve">(คุณพรพิศ) 81. นายจุติ ไกรฤกษ์</w:t>
      </w:r>
    </w:p>
    <w:p>
      <w:pPr>
        <w:pStyle w:val="BodyText"/>
      </w:pPr>
      <w:r>
        <w:t xml:space="preserve">(คุณจุติ) เห็นชอบครับ</w:t>
      </w:r>
    </w:p>
    <w:p>
      <w:pPr>
        <w:pStyle w:val="BodyText"/>
      </w:pPr>
      <w:r>
        <w:t xml:space="preserve">(คุณพรพิศ) 82. นายจุรินทร์ ลักษณวิศิษฏ์</w:t>
      </w:r>
    </w:p>
    <w:p>
      <w:pPr>
        <w:pStyle w:val="BodyText"/>
      </w:pPr>
      <w:r>
        <w:t xml:space="preserve">(คุณจุรินทร์) งดออกเสียงครับ</w:t>
      </w:r>
    </w:p>
    <w:p>
      <w:pPr>
        <w:pStyle w:val="BodyText"/>
      </w:pPr>
      <w:r>
        <w:t xml:space="preserve">(คุณพรพิศ) 83. นายจุลพงศ์ อยู่เกษ</w:t>
      </w:r>
    </w:p>
    <w:p>
      <w:pPr>
        <w:pStyle w:val="BodyText"/>
      </w:pPr>
      <w:r>
        <w:t xml:space="preserve">(คุณจุลพงศ์) ไม่เห็นชอบครับ</w:t>
      </w:r>
    </w:p>
    <w:p>
      <w:pPr>
        <w:pStyle w:val="BodyText"/>
      </w:pPr>
      <w:r>
        <w:t xml:space="preserve">(คุณพรพิศ) 84. นายจุลพันธ์ อมรวิวัฒน์</w:t>
      </w:r>
    </w:p>
    <w:p>
      <w:pPr>
        <w:pStyle w:val="BodyText"/>
      </w:pPr>
      <w:r>
        <w:t xml:space="preserve">(คุณจุลพันธ์) เห็นชอบครับ</w:t>
      </w:r>
    </w:p>
    <w:p>
      <w:pPr>
        <w:pStyle w:val="BodyText"/>
      </w:pPr>
      <w:r>
        <w:t xml:space="preserve">(คุณพรพิศ) 85. นางจุฬาลักษณ์ ขันสุธรรม</w:t>
      </w:r>
    </w:p>
    <w:p>
      <w:pPr>
        <w:pStyle w:val="BodyText"/>
      </w:pPr>
      <w:r>
        <w:t xml:space="preserve">(คุณจุฬาลักษณ์) ไม่เห็นชอบค่ะ</w:t>
      </w:r>
    </w:p>
    <w:p>
      <w:pPr>
        <w:pStyle w:val="BodyText"/>
      </w:pPr>
      <w:r>
        <w:t xml:space="preserve">(คุณพรพิศ) 86. นายเจตน์ ศิรธรานนท์</w:t>
      </w:r>
    </w:p>
    <w:p>
      <w:pPr>
        <w:pStyle w:val="BodyText"/>
      </w:pPr>
      <w:r>
        <w:t xml:space="preserve">(คุณเจตน์) เห็นชอบครับ</w:t>
      </w:r>
    </w:p>
    <w:p>
      <w:pPr>
        <w:pStyle w:val="BodyText"/>
      </w:pPr>
      <w:r>
        <w:t xml:space="preserve">(คุณพรพิศ) 87. นายเจน นำชัยศิริ</w:t>
      </w:r>
    </w:p>
    <w:p>
      <w:pPr>
        <w:pStyle w:val="BodyText"/>
      </w:pPr>
      <w:r>
        <w:t xml:space="preserve">(คุณเจน) งดออกเสียงครับ</w:t>
      </w:r>
    </w:p>
    <w:p>
      <w:pPr>
        <w:pStyle w:val="BodyText"/>
      </w:pPr>
      <w:r>
        <w:t xml:space="preserve">(คุณพรพิศ) 88. นายเจเศรษฐ์ ไทยเศรษฐ์</w:t>
      </w:r>
    </w:p>
    <w:p>
      <w:pPr>
        <w:pStyle w:val="BodyText"/>
      </w:pPr>
      <w:r>
        <w:t xml:space="preserve">(คุณพรพิศ) 88. นายเจเศรษฐ์ ไทยเศรษฐ์</w:t>
      </w:r>
    </w:p>
    <w:p>
      <w:pPr>
        <w:pStyle w:val="BodyText"/>
      </w:pPr>
      <w:r>
        <w:t xml:space="preserve">(คุณเจเศรษฐ์) เห็นชอบครับ</w:t>
      </w:r>
    </w:p>
    <w:p>
      <w:pPr>
        <w:pStyle w:val="BodyText"/>
      </w:pPr>
      <w:r>
        <w:t xml:space="preserve">(คุณพรพิศ) 89. นายเจษฎา ดนตรีเสนาะ</w:t>
      </w:r>
    </w:p>
    <w:p>
      <w:pPr>
        <w:pStyle w:val="BodyText"/>
      </w:pPr>
      <w:r>
        <w:t xml:space="preserve">(คุณเจษฎา) ไม่เห็นชอบครับ</w:t>
      </w:r>
    </w:p>
    <w:p>
      <w:pPr>
        <w:pStyle w:val="BodyText"/>
      </w:pPr>
      <w:r>
        <w:t xml:space="preserve">(คุณพรพิศ) 90. นายฉกาจ พัฒนกิจวิบูลย์</w:t>
      </w:r>
    </w:p>
    <w:p>
      <w:pPr>
        <w:pStyle w:val="BodyText"/>
      </w:pPr>
      <w:r>
        <w:t xml:space="preserve">(คุณฉกาจ) เห็นชอบครับ</w:t>
      </w:r>
    </w:p>
    <w:p>
      <w:pPr>
        <w:pStyle w:val="BodyText"/>
      </w:pPr>
      <w:r>
        <w:t xml:space="preserve">(คุณพรพิศ) 91. นายฉลาด ขามช่วง</w:t>
      </w:r>
    </w:p>
    <w:p>
      <w:pPr>
        <w:pStyle w:val="BodyText"/>
      </w:pPr>
      <w:r>
        <w:t xml:space="preserve">(คุณฉลาด) เห็นชอบครับ</w:t>
      </w:r>
    </w:p>
    <w:p>
      <w:pPr>
        <w:pStyle w:val="BodyText"/>
      </w:pPr>
      <w:r>
        <w:t xml:space="preserve">(คุณพรพิศ) 92. นางฉวีรัตน์ เกษตรสุนทร</w:t>
      </w:r>
    </w:p>
    <w:p>
      <w:pPr>
        <w:pStyle w:val="BodyText"/>
      </w:pPr>
      <w:r>
        <w:t xml:space="preserve">(คุณฉวีรัตน์) เห็นชอบค่ะ</w:t>
      </w:r>
    </w:p>
    <w:p>
      <w:pPr>
        <w:pStyle w:val="BodyText"/>
      </w:pPr>
      <w:r>
        <w:t xml:space="preserve">(คุณพรพิศ) 93. นายฉัตร สุภัทรวณิชย์</w:t>
      </w:r>
    </w:p>
    <w:p>
      <w:pPr>
        <w:pStyle w:val="BodyText"/>
      </w:pPr>
      <w:r>
        <w:t xml:space="preserve">(คุณฉัตร) ไม่เห็นชอบครับ</w:t>
      </w:r>
    </w:p>
    <w:p>
      <w:pPr>
        <w:pStyle w:val="BodyText"/>
      </w:pPr>
      <w:r>
        <w:t xml:space="preserve">(คุณพรพิศ) 94. พลเอก ฉัตรเฉลิม เฉลิมสุข</w:t>
      </w:r>
    </w:p>
    <w:p>
      <w:pPr>
        <w:pStyle w:val="BodyText"/>
      </w:pPr>
      <w:r>
        <w:t xml:space="preserve">(พลเอก ฉัตรเฉลิม) เห็นชอบครับ</w:t>
      </w:r>
    </w:p>
    <w:p>
      <w:pPr>
        <w:pStyle w:val="BodyText"/>
      </w:pPr>
      <w:r>
        <w:t xml:space="preserve">(คุณพรพิศ) 95. พลเอก ฉัตรชัย สาริกัลยะ</w:t>
      </w:r>
    </w:p>
    <w:p>
      <w:pPr>
        <w:pStyle w:val="BodyText"/>
      </w:pPr>
      <w:r>
        <w:t xml:space="preserve">(พลเอก ฉัตรชัย) เห็นชอบครับ</w:t>
      </w:r>
    </w:p>
    <w:p>
      <w:pPr>
        <w:pStyle w:val="BodyText"/>
      </w:pPr>
      <w:r>
        <w:t xml:space="preserve">(คุณพรพิศ) 96. นายเฉลา พวงมาลัย</w:t>
      </w:r>
    </w:p>
    <w:p>
      <w:pPr>
        <w:pStyle w:val="BodyText"/>
      </w:pPr>
      <w:r>
        <w:t xml:space="preserve">(คุณเฉลา) เห็นชอบครับ</w:t>
      </w:r>
    </w:p>
    <w:p>
      <w:pPr>
        <w:pStyle w:val="BodyText"/>
      </w:pPr>
      <w:r>
        <w:t xml:space="preserve">(คุณพรพิศ) 97. ร้อยตำรวจเอก เฉลิม อยู่บำรุง 98. นายเฉลิมชัย กุลาเลิศ</w:t>
      </w:r>
    </w:p>
    <w:p>
      <w:pPr>
        <w:pStyle w:val="BodyText"/>
      </w:pPr>
      <w:r>
        <w:t xml:space="preserve">(คุณเฉลิมชัย) ไม่เห็นชอบครับ</w:t>
      </w:r>
    </w:p>
    <w:p>
      <w:pPr>
        <w:pStyle w:val="BodyText"/>
      </w:pPr>
      <w:r>
        <w:t xml:space="preserve">(คุณพรพิศ) 99. พลอากาศตรีเฉลิมชัย เครืองาม</w:t>
      </w:r>
    </w:p>
    <w:p>
      <w:pPr>
        <w:pStyle w:val="BodyText"/>
      </w:pPr>
      <w:r>
        <w:t xml:space="preserve">(พลอากาศตรีเฉลิมชัย) งดออกเสียงครับ</w:t>
      </w:r>
    </w:p>
    <w:p>
      <w:pPr>
        <w:pStyle w:val="BodyText"/>
      </w:pPr>
      <w:r>
        <w:t xml:space="preserve">(คุณพรพิศ) 100. ผู้ช่วยศาสตราจารย์เฉลิมชัย บุญยะลีพรรณ</w:t>
      </w:r>
    </w:p>
    <w:p>
      <w:pPr>
        <w:pStyle w:val="BodyText"/>
      </w:pPr>
      <w:r>
        <w:t xml:space="preserve">(ผู้ช่วยศาสตราจารย์เฉลิมชัย) งดออกเสียงครับ</w:t>
      </w:r>
    </w:p>
    <w:p>
      <w:pPr>
        <w:pStyle w:val="BodyText"/>
      </w:pPr>
      <w:r>
        <w:t xml:space="preserve">(ว่าที่ร้อยตำรวจตรี อาพัทธ์) 101. นายเฉลิมชัย เฟื่องคอน</w:t>
      </w:r>
    </w:p>
    <w:p>
      <w:pPr>
        <w:pStyle w:val="BodyText"/>
      </w:pPr>
      <w:r>
        <w:t xml:space="preserve">(คุณเฉลิมชัย) เห็นชอบครับ</w:t>
      </w:r>
    </w:p>
    <w:p>
      <w:pPr>
        <w:pStyle w:val="BodyText"/>
      </w:pPr>
      <w:r>
        <w:t xml:space="preserve">(ว่าที่ร้อยตำรวจตรี อาพัทธ์) 102. นายเฉลิมพงศ์ แสงดี</w:t>
      </w:r>
    </w:p>
    <w:p>
      <w:pPr>
        <w:pStyle w:val="BodyText"/>
      </w:pPr>
      <w:r>
        <w:t xml:space="preserve">(คุณเฉลิมพงศ์) ไม่เห็นชอบครับ</w:t>
      </w:r>
    </w:p>
    <w:p>
      <w:pPr>
        <w:pStyle w:val="BodyText"/>
      </w:pPr>
      <w:r>
        <w:t xml:space="preserve">(ว่าที่ร้อยตำรวจตรี อาพัทธ์) 103. พลเอก เฉลิมพล ศรีสวัสดิ์ 104. นายเฉลียว เกาะแก้ว</w:t>
      </w:r>
    </w:p>
    <w:p>
      <w:pPr>
        <w:pStyle w:val="BodyText"/>
      </w:pPr>
      <w:r>
        <w:t xml:space="preserve">(คุณเฉลียว) งดออกเสียงครับ</w:t>
      </w:r>
    </w:p>
    <w:p>
      <w:pPr>
        <w:pStyle w:val="BodyText"/>
      </w:pPr>
      <w:r>
        <w:t xml:space="preserve">(ว่าที่ร้อยตำรวจตรี อาพัทธ์) 105. นางสาวชญาภา สินธุไพร</w:t>
      </w:r>
    </w:p>
    <w:p>
      <w:pPr>
        <w:pStyle w:val="BodyText"/>
      </w:pPr>
      <w:r>
        <w:t xml:space="preserve">(คุณชญาภา) เห็นชอบค่ะ</w:t>
      </w:r>
    </w:p>
    <w:p>
      <w:pPr>
        <w:pStyle w:val="BodyText"/>
      </w:pPr>
      <w:r>
        <w:t xml:space="preserve">(ว่าที่ร้อยตำรวจตรี อาพัทธ์) 106. นางสาวชนก จันทาทอง</w:t>
      </w:r>
    </w:p>
    <w:p>
      <w:pPr>
        <w:pStyle w:val="BodyText"/>
      </w:pPr>
      <w:r>
        <w:t xml:space="preserve">(คุณชนก) เห็นชอบค่ะ</w:t>
      </w:r>
    </w:p>
    <w:p>
      <w:pPr>
        <w:pStyle w:val="BodyText"/>
      </w:pPr>
      <w:r>
        <w:t xml:space="preserve">(ว่าที่ร้อยตำรวจตรี อาพัทธ์) 107. นายชนนพัฒฐ์ นาคสั้ว</w:t>
      </w:r>
    </w:p>
    <w:p>
      <w:pPr>
        <w:pStyle w:val="BodyText"/>
      </w:pPr>
      <w:r>
        <w:t xml:space="preserve">(คุณชนนพัฒฐ์) เห็นชอบครับ</w:t>
      </w:r>
    </w:p>
    <w:p>
      <w:pPr>
        <w:pStyle w:val="BodyText"/>
      </w:pPr>
      <w:r>
        <w:t xml:space="preserve">(ว่าที่ร้อยตำรวจตรี อาพัทธ์) 108. นายชยพล สท้อนดี</w:t>
      </w:r>
    </w:p>
    <w:p>
      <w:pPr>
        <w:pStyle w:val="BodyText"/>
      </w:pPr>
      <w:r>
        <w:t xml:space="preserve">(คุณชยพล) ไม่เห็นชอบครับ</w:t>
      </w:r>
    </w:p>
    <w:p>
      <w:pPr>
        <w:pStyle w:val="BodyText"/>
      </w:pPr>
      <w:r>
        <w:t xml:space="preserve">(ว่าที่ร้อยตำรวจตรี อาพัทธ์) 109. พลเอก ชยุติ สุวรรณมาศ</w:t>
      </w:r>
    </w:p>
    <w:p>
      <w:pPr>
        <w:pStyle w:val="BodyText"/>
      </w:pPr>
      <w:r>
        <w:t xml:space="preserve">(พลเอก ชยุติ) เห็นชอบครับ</w:t>
      </w:r>
    </w:p>
    <w:p>
      <w:pPr>
        <w:pStyle w:val="BodyText"/>
      </w:pPr>
      <w:r>
        <w:t xml:space="preserve">(ว่าที่ร้อยตำรวจตรี อาพัทธ์) 110. หม่อมหลวงชโยทิต กฤดากร</w:t>
      </w:r>
    </w:p>
    <w:p>
      <w:pPr>
        <w:pStyle w:val="BodyText"/>
      </w:pPr>
      <w:r>
        <w:t xml:space="preserve">(หม่อมหลวงชโยทิต) เห็นชอบครับ</w:t>
      </w:r>
    </w:p>
    <w:p>
      <w:pPr>
        <w:pStyle w:val="BodyText"/>
      </w:pPr>
      <w:r>
        <w:t xml:space="preserve">(ว่าที่ร้อยตำรวจตรี อาพัทธ์) 111. นายชริน วงศ์พันธ์เที่ยง</w:t>
      </w:r>
    </w:p>
    <w:p>
      <w:pPr>
        <w:pStyle w:val="BodyText"/>
      </w:pPr>
      <w:r>
        <w:t xml:space="preserve">(คุณชริน) ไม่เห็นชอบครับ</w:t>
      </w:r>
    </w:p>
    <w:p>
      <w:pPr>
        <w:pStyle w:val="BodyText"/>
      </w:pPr>
      <w:r>
        <w:t xml:space="preserve">(ว่าที่ร้อยตำรวจตรี อาพัทธ์) 112. นายชลธานี เชื้อน้อย</w:t>
      </w:r>
    </w:p>
    <w:p>
      <w:pPr>
        <w:pStyle w:val="BodyText"/>
      </w:pPr>
      <w:r>
        <w:t xml:space="preserve">(คุณชลธานี) ไม่เห็นชอบครับ</w:t>
      </w:r>
    </w:p>
    <w:p>
      <w:pPr>
        <w:pStyle w:val="BodyText"/>
      </w:pPr>
      <w:r>
        <w:t xml:space="preserve">(ว่าที่ร้อยตำรวจตรีอาพัทธ์ ) 113. นางสาวชลธิชา แจ้งเร็ว</w:t>
      </w:r>
    </w:p>
    <w:p>
      <w:pPr>
        <w:pStyle w:val="BodyText"/>
      </w:pPr>
      <w:r>
        <w:t xml:space="preserve">(คุณชลธิชา) ไม่เห็นชอบค่ะ</w:t>
      </w:r>
    </w:p>
    <w:p>
      <w:pPr>
        <w:pStyle w:val="BodyText"/>
      </w:pPr>
      <w:r>
        <w:t xml:space="preserve">(ว่าที่ร้อยตำรวจตรี อาพัทธ์) 114. นายชลน่าน ศรีแก้ว</w:t>
      </w:r>
    </w:p>
    <w:p>
      <w:pPr>
        <w:pStyle w:val="BodyText"/>
      </w:pPr>
      <w:r>
        <w:t xml:space="preserve">(คุณชลน่าน) เห็นชอบครับ</w:t>
      </w:r>
    </w:p>
    <w:p>
      <w:pPr>
        <w:pStyle w:val="BodyText"/>
      </w:pPr>
      <w:r>
        <w:t xml:space="preserve">(ว่าที่ร้อยตำรวจตรี อาพัทธ์) 115. นายชลิต แก้วจินดา 116. นายชวน หลีกภัย</w:t>
      </w:r>
    </w:p>
    <w:p>
      <w:pPr>
        <w:pStyle w:val="BodyText"/>
      </w:pPr>
      <w:r>
        <w:t xml:space="preserve">(คุณชวน) ไม่เห็นชอบ</w:t>
      </w:r>
    </w:p>
    <w:p>
      <w:pPr>
        <w:pStyle w:val="BodyText"/>
      </w:pPr>
      <w:r>
        <w:t xml:space="preserve">(ว่าที่ร้อยตำรวจตรี อาพัทธ์) 117. นายชวาล พลเมืองดี</w:t>
      </w:r>
    </w:p>
    <w:p>
      <w:pPr>
        <w:pStyle w:val="BodyText"/>
      </w:pPr>
      <w:r>
        <w:t xml:space="preserve">(คุณชวาล) ไม่เห็นชอบครับ</w:t>
      </w:r>
    </w:p>
    <w:p>
      <w:pPr>
        <w:pStyle w:val="BodyText"/>
      </w:pPr>
      <w:r>
        <w:t xml:space="preserve">(ว่าที่ร้อยตำรวจตรี อาพัทธ์) 118. นายชัชวาล แพทยาไทย</w:t>
      </w:r>
    </w:p>
    <w:p>
      <w:pPr>
        <w:pStyle w:val="BodyText"/>
      </w:pPr>
      <w:r>
        <w:t xml:space="preserve">(คุณชัชวาล) งดออกเสียงครับ</w:t>
      </w:r>
    </w:p>
    <w:p>
      <w:pPr>
        <w:pStyle w:val="BodyText"/>
      </w:pPr>
      <w:r>
        <w:t xml:space="preserve">(ว่าที่ร้อยตำรวจตรี อาพัทธ์) 119. นายชัชวาล อภิรักษ์มั่นคง</w:t>
      </w:r>
    </w:p>
    <w:p>
      <w:pPr>
        <w:pStyle w:val="BodyText"/>
      </w:pPr>
      <w:r>
        <w:t xml:space="preserve">(คุณชัชวาล) ไม่เห็นชอบครับ ไม่เห็นด้วยครับ ไม่รับรองครับ</w:t>
      </w:r>
    </w:p>
    <w:p>
      <w:pPr>
        <w:pStyle w:val="BodyText"/>
      </w:pPr>
      <w:r>
        <w:t xml:space="preserve">(ว่าที่ร้อยตำรวจตรี อาพัทธ์) 120. พลตำรวจเอก ชัชวาลย์ สุขสมจิตร์</w:t>
      </w:r>
    </w:p>
    <w:p>
      <w:pPr>
        <w:pStyle w:val="BodyText"/>
      </w:pPr>
      <w:r>
        <w:t xml:space="preserve">(พลตำรวจเอกชัชวาลย์) งดออกเสียงครับ</w:t>
      </w:r>
    </w:p>
    <w:p>
      <w:pPr>
        <w:pStyle w:val="BodyText"/>
      </w:pPr>
      <w:r>
        <w:t xml:space="preserve">(ว่าที่ร้อยตำรวจตรี อาพัทธ์) 121. นายชัชวาลล์ คงอุดม</w:t>
      </w:r>
    </w:p>
    <w:p>
      <w:pPr>
        <w:pStyle w:val="BodyText"/>
      </w:pPr>
      <w:r>
        <w:t xml:space="preserve">(คุณชัชวาลล์) เห็นชอบครับ</w:t>
      </w:r>
    </w:p>
    <w:p>
      <w:pPr>
        <w:pStyle w:val="BodyText"/>
      </w:pPr>
      <w:r>
        <w:t xml:space="preserve">(ว่าที่ร้อยตำรวจตรี อาพัทธ์) 122. นายชัยเกษม นิติสิริ</w:t>
      </w:r>
    </w:p>
    <w:p>
      <w:pPr>
        <w:pStyle w:val="BodyText"/>
      </w:pPr>
      <w:r>
        <w:t xml:space="preserve">(คุณชัยเกษม) เห็นชอบครับ</w:t>
      </w:r>
    </w:p>
    <w:p>
      <w:pPr>
        <w:pStyle w:val="BodyText"/>
      </w:pPr>
      <w:r>
        <w:t xml:space="preserve">(ว่าที่ร้อยตำรวจตรี อาพัทธ์) 123. นายชัยชนะ เดชเดโช 124. นายชัยทิพย์ กมลพันธ์ทิพย์</w:t>
      </w:r>
    </w:p>
    <w:p>
      <w:pPr>
        <w:pStyle w:val="BodyText"/>
      </w:pPr>
      <w:r>
        <w:t xml:space="preserve">(คุณชัยทิพย์) เห็นชอบครับ</w:t>
      </w:r>
    </w:p>
    <w:p>
      <w:pPr>
        <w:pStyle w:val="BodyText"/>
      </w:pPr>
      <w:r>
        <w:t xml:space="preserve">(ว่าที่ร้อยตำรวจตรี อาพัทธ์) 125. นายชัยธวัช ตุลาธน</w:t>
      </w:r>
    </w:p>
    <w:p>
      <w:pPr>
        <w:pStyle w:val="BodyText"/>
      </w:pPr>
      <w:r>
        <w:t xml:space="preserve">(คุณชัยธวัช) ไม่เห็นชอบครับ</w:t>
      </w:r>
    </w:p>
    <w:p>
      <w:pPr>
        <w:pStyle w:val="BodyText"/>
      </w:pPr>
      <w:r>
        <w:t xml:space="preserve">(ว่าที่ร้อยตำรวจตรี อาพัทธ์) 126. นายชัยมงคล ไชยรบ</w:t>
      </w:r>
    </w:p>
    <w:p>
      <w:pPr>
        <w:pStyle w:val="BodyText"/>
      </w:pPr>
      <w:r>
        <w:t xml:space="preserve">(คุณชัยมงคล) เห็นชอบครับ</w:t>
      </w:r>
    </w:p>
    <w:p>
      <w:pPr>
        <w:pStyle w:val="BodyText"/>
      </w:pPr>
      <w:r>
        <w:t xml:space="preserve">(ว่าที่ร้อยตำรวจตรี อาพัทธ์) 127. นายชัยวัฒน์ เป้าเปี่ยมทรัพย์</w:t>
      </w:r>
    </w:p>
    <w:p>
      <w:pPr>
        <w:pStyle w:val="BodyText"/>
      </w:pPr>
      <w:r>
        <w:t xml:space="preserve">(คุณชัยวัฒน์) เห็นชอบครับ</w:t>
      </w:r>
    </w:p>
    <w:p>
      <w:pPr>
        <w:pStyle w:val="BodyText"/>
      </w:pPr>
      <w:r>
        <w:t xml:space="preserve">(ว่าที่ร้อยตำรวจตรี อาพัทธ์) 128. นายชัยวัฒน์ สถาวรวิจิตร</w:t>
      </w:r>
    </w:p>
    <w:p>
      <w:pPr>
        <w:pStyle w:val="BodyText"/>
      </w:pPr>
      <w:r>
        <w:t xml:space="preserve">(คุณชัยวัฒน์) ไม่เห็นชอบครับ</w:t>
      </w:r>
    </w:p>
    <w:p>
      <w:pPr>
        <w:pStyle w:val="BodyText"/>
      </w:pPr>
      <w:r>
        <w:t xml:space="preserve">(ว่าที่ร้อยตำรวจตรี อาพัทธ์) 129. พลเรือเอก ชัยวัฒน์ เอี่ยมสุมทร</w:t>
      </w:r>
    </w:p>
    <w:p>
      <w:pPr>
        <w:pStyle w:val="BodyText"/>
      </w:pPr>
      <w:r>
        <w:t xml:space="preserve">(คุณพลเรือเอก ชัยวัฒน์) เห็นชอบครับ</w:t>
      </w:r>
    </w:p>
    <w:p>
      <w:pPr>
        <w:pStyle w:val="BodyText"/>
      </w:pPr>
      <w:r>
        <w:t xml:space="preserve">(ว่าที่ร้อยตำรวจตรี อาพัทธ์) 130. นายชาญวิทย์ ผลชีวิน</w:t>
      </w:r>
    </w:p>
    <w:p>
      <w:pPr>
        <w:pStyle w:val="BodyText"/>
      </w:pPr>
      <w:r>
        <w:t xml:space="preserve">(คุณชาญวิทย์) เห็นชอบครับ</w:t>
      </w:r>
    </w:p>
    <w:p>
      <w:pPr>
        <w:pStyle w:val="BodyText"/>
      </w:pPr>
      <w:r>
        <w:t xml:space="preserve">(ว่าที่ร้อยตำรวจตรี อาพัทธ์) 131. นายชาดา ไทยเศรษฐ์</w:t>
      </w:r>
    </w:p>
    <w:p>
      <w:pPr>
        <w:pStyle w:val="BodyText"/>
      </w:pPr>
      <w:r>
        <w:t xml:space="preserve">(คุณชาดา) เห็นชอบครับ</w:t>
      </w:r>
    </w:p>
    <w:p>
      <w:pPr>
        <w:pStyle w:val="BodyText"/>
      </w:pPr>
      <w:r>
        <w:t xml:space="preserve">(ว่าที่ร้อยตำรวจตรี อาพัทธ์) 132. นายชาตรี หล้าพรหม 133. พลเอก ชาตอุดม ติตถะสิริ</w:t>
      </w:r>
    </w:p>
    <w:p>
      <w:pPr>
        <w:pStyle w:val="BodyText"/>
      </w:pPr>
      <w:r>
        <w:t xml:space="preserve">(พลเอก ชาตอุดม) งดออกเสียงครับ</w:t>
      </w:r>
    </w:p>
    <w:p>
      <w:pPr>
        <w:pStyle w:val="BodyText"/>
      </w:pPr>
      <w:r>
        <w:t xml:space="preserve">(ว่าที่ร้อยตำรวจตรี อาพัทธ์) 134. นายชิตวัน ชินอนุวัฒน์</w:t>
      </w:r>
    </w:p>
    <w:p>
      <w:pPr>
        <w:pStyle w:val="BodyText"/>
      </w:pPr>
      <w:r>
        <w:t xml:space="preserve">(คุณชิตวัน) ไม่เห็นชอบครับ</w:t>
      </w:r>
    </w:p>
    <w:p>
      <w:pPr>
        <w:pStyle w:val="BodyText"/>
      </w:pPr>
      <w:r>
        <w:t xml:space="preserve">(ว่าที่ร้อยตำรวจตรี อาพัทธ์) 135. นายชิษณุพงศ์ ตั้งเมธากุล</w:t>
      </w:r>
    </w:p>
    <w:p>
      <w:pPr>
        <w:pStyle w:val="BodyText"/>
      </w:pPr>
      <w:r>
        <w:t xml:space="preserve">(คุณชิษณุพงศ์) ไม่เห็นชอบครับ</w:t>
      </w:r>
    </w:p>
    <w:p>
      <w:pPr>
        <w:pStyle w:val="BodyText"/>
      </w:pPr>
      <w:r>
        <w:t xml:space="preserve">(ว่าที่ร้อยตำรวจตรี อาพัทธ์) 136. นายชุติพงศ์ พิภพภิญโญ</w:t>
      </w:r>
    </w:p>
    <w:p>
      <w:pPr>
        <w:pStyle w:val="BodyText"/>
      </w:pPr>
      <w:r>
        <w:t xml:space="preserve">(คุณชุติพงศ์) ไม่เห็นชอบครับ</w:t>
      </w:r>
    </w:p>
    <w:p>
      <w:pPr>
        <w:pStyle w:val="BodyText"/>
      </w:pPr>
      <w:r>
        <w:t xml:space="preserve">(ว่าที่ร้อยตำรวจตรี อาพัทธ์) 137. นางสาวชุติมา คชพันธ์</w:t>
      </w:r>
    </w:p>
    <w:p>
      <w:pPr>
        <w:pStyle w:val="BodyText"/>
      </w:pPr>
      <w:r>
        <w:t xml:space="preserve">(คุณชุติมา) ไม่เห็นชอบค่ะ</w:t>
      </w:r>
    </w:p>
    <w:p>
      <w:pPr>
        <w:pStyle w:val="BodyText"/>
      </w:pPr>
      <w:r>
        <w:t xml:space="preserve">(ว่าที่ร้อยตำรวจตรี อาพัทธ์) 138. นายชูกัน กุลวงษา</w:t>
      </w:r>
    </w:p>
    <w:p>
      <w:pPr>
        <w:pStyle w:val="BodyText"/>
      </w:pPr>
      <w:r>
        <w:t xml:space="preserve">(คุณชูกัน) เห็นชอบครับ</w:t>
      </w:r>
    </w:p>
    <w:p>
      <w:pPr>
        <w:pStyle w:val="BodyText"/>
      </w:pPr>
      <w:r>
        <w:t xml:space="preserve">(ว่าที่ร้อยตำรวจตรี อาพัทธ์) 139. นายชูชัย มุ่งเจริญพร</w:t>
      </w:r>
    </w:p>
    <w:p>
      <w:pPr>
        <w:pStyle w:val="BodyText"/>
      </w:pPr>
      <w:r>
        <w:t xml:space="preserve">(คุณชูชัย) เห็นด้วยครับ</w:t>
      </w:r>
    </w:p>
    <w:p>
      <w:pPr>
        <w:pStyle w:val="BodyText"/>
      </w:pPr>
      <w:r>
        <w:t xml:space="preserve">(ว่าที่ร้อยตำรวจตรี อาพัทธ์) 140. นายชูศักดิ์ คีรีมาศทอง</w:t>
      </w:r>
    </w:p>
    <w:p>
      <w:pPr>
        <w:pStyle w:val="BodyText"/>
      </w:pPr>
      <w:r>
        <w:t xml:space="preserve">(คุณชูศักดิ์) เห็นชอบครับ</w:t>
      </w:r>
    </w:p>
    <w:p>
      <w:pPr>
        <w:pStyle w:val="BodyText"/>
      </w:pPr>
      <w:r>
        <w:t xml:space="preserve">(ว่าที่ร้อยตำรวจตรี อาพัทธ์) 141. พลเอกชูศักดิ์ เมฆสุวรรณ์</w:t>
      </w:r>
    </w:p>
    <w:p>
      <w:pPr>
        <w:pStyle w:val="BodyText"/>
      </w:pPr>
      <w:r>
        <w:t xml:space="preserve">(พลเอกชูศักดิ์) เห็นชอบครับ</w:t>
      </w:r>
    </w:p>
    <w:p>
      <w:pPr>
        <w:pStyle w:val="BodyText"/>
      </w:pPr>
      <w:r>
        <w:t xml:space="preserve">(ว่าที่ร้อยตำรวจตรี อาพัทธ์) 142. นายชูศักดิ์ แม้นทิม</w:t>
      </w:r>
    </w:p>
    <w:p>
      <w:pPr>
        <w:pStyle w:val="BodyText"/>
      </w:pPr>
      <w:r>
        <w:t xml:space="preserve">(คุณชูศักดิ์) เห็นชอบครับ</w:t>
      </w:r>
    </w:p>
    <w:p>
      <w:pPr>
        <w:pStyle w:val="BodyText"/>
      </w:pPr>
      <w:r>
        <w:t xml:space="preserve">(ว่าที่ร้อยตำรวจตรี อาพัทธ์) 143. รองศาสตราจารย์ชูศักดิ์ ศิรินิล</w:t>
      </w:r>
    </w:p>
    <w:p>
      <w:pPr>
        <w:pStyle w:val="BodyText"/>
      </w:pPr>
      <w:r>
        <w:t xml:space="preserve">(รองศาสตราจารย์ชูศักดิ์) เห็นชอบครับ</w:t>
      </w:r>
    </w:p>
    <w:p>
      <w:pPr>
        <w:pStyle w:val="BodyText"/>
      </w:pPr>
      <w:r>
        <w:t xml:space="preserve">(ว่าที่ร้อยตำรวจตรี อาพัทธ์) 144. นายเชตวัน เตือประโคน</w:t>
      </w:r>
    </w:p>
    <w:p>
      <w:pPr>
        <w:pStyle w:val="BodyText"/>
      </w:pPr>
      <w:r>
        <w:t xml:space="preserve">(คุณเชตวัน) ไม่เห็นชอบ</w:t>
      </w:r>
    </w:p>
    <w:p>
      <w:pPr>
        <w:pStyle w:val="BodyText"/>
      </w:pPr>
      <w:r>
        <w:t xml:space="preserve">(ว่าที่ร้อยตำรวจตรี อาพัทธ์) 145. พลเอก เชวงศักดิ์ ทองสลวย</w:t>
      </w:r>
    </w:p>
    <w:p>
      <w:pPr>
        <w:pStyle w:val="BodyText"/>
      </w:pPr>
      <w:r>
        <w:t xml:space="preserve">(พลเอก เชวงศักดิ์) เห็นชอบครับ</w:t>
      </w:r>
    </w:p>
    <w:p>
      <w:pPr>
        <w:pStyle w:val="BodyText"/>
      </w:pPr>
      <w:r>
        <w:t xml:space="preserve">(ว่าที่ร้อยตำรวจตรี อาพัทธ์) 146. นายเชวงศักดิ์ เร่งไพบูลย์วงษ์</w:t>
      </w:r>
    </w:p>
    <w:p>
      <w:pPr>
        <w:pStyle w:val="BodyText"/>
      </w:pPr>
      <w:r>
        <w:t xml:space="preserve">(คุณเชวงศักดิ์) เห็นชอบครับ</w:t>
      </w:r>
    </w:p>
    <w:p>
      <w:pPr>
        <w:pStyle w:val="BodyText"/>
      </w:pPr>
      <w:r>
        <w:t xml:space="preserve">(ว่าที่ร้อยตำรวจตรี อาพัทธ์) 147. นายเชาวฤทธิ์ ขจรพงศ์กีรติ</w:t>
      </w:r>
    </w:p>
    <w:p>
      <w:pPr>
        <w:pStyle w:val="BodyText"/>
      </w:pPr>
      <w:r>
        <w:t xml:space="preserve">(คุณเชาวฤทธิ์) เห็นชอบครับ</w:t>
      </w:r>
    </w:p>
    <w:p>
      <w:pPr>
        <w:pStyle w:val="BodyText"/>
      </w:pPr>
      <w:r>
        <w:t xml:space="preserve">(คุณเชาวฤทธิ์) เห็นชอบครับ</w:t>
      </w:r>
    </w:p>
    <w:p>
      <w:pPr>
        <w:pStyle w:val="BodyText"/>
      </w:pPr>
      <w:r>
        <w:t xml:space="preserve">(ว่าที่ร้อยตำรวจตรี อาพัทธ์) 148. พลเรือเอก เชิงชาย ชมเชิงแพทย์</w:t>
      </w:r>
    </w:p>
    <w:p>
      <w:pPr>
        <w:pStyle w:val="BodyText"/>
      </w:pPr>
      <w:r>
        <w:t xml:space="preserve">(พลเรือเอก เชิงชาย) งดออกเสียงครับ</w:t>
      </w:r>
    </w:p>
    <w:p>
      <w:pPr>
        <w:pStyle w:val="BodyText"/>
      </w:pPr>
      <w:r>
        <w:t xml:space="preserve">(ว่าที่ร้อยตำรวจตรี อาพัทธ์) 149. นายเชิงชาย ชาลีรินทร์</w:t>
      </w:r>
    </w:p>
    <w:p>
      <w:pPr>
        <w:pStyle w:val="BodyText"/>
      </w:pPr>
      <w:r>
        <w:t xml:space="preserve">(คุณเชิงชาย) เห็นชอบครับ</w:t>
      </w:r>
    </w:p>
    <w:p>
      <w:pPr>
        <w:pStyle w:val="BodyText"/>
      </w:pPr>
      <w:r>
        <w:t xml:space="preserve">(ว่าที่ร้อยตำรวจตรี อาพัทธ์) 150. ว่าที่ร้อยตรี เชิดศักดิ์ จำปาเทศ</w:t>
      </w:r>
    </w:p>
    <w:p>
      <w:pPr>
        <w:pStyle w:val="BodyText"/>
      </w:pPr>
      <w:r>
        <w:t xml:space="preserve">(ว่าที่ร้อยตรี เชิดศักดิ์) เห็นชอบครับ</w:t>
      </w:r>
    </w:p>
    <w:p>
      <w:pPr>
        <w:pStyle w:val="BodyText"/>
      </w:pPr>
      <w:r>
        <w:t xml:space="preserve">(ว่าที่ร้อยตำรวจตรี อาพัทธ์) 151. นายเชิดศักดิ์ สันติวรวุฒิ</w:t>
      </w:r>
    </w:p>
    <w:p>
      <w:pPr>
        <w:pStyle w:val="BodyText"/>
      </w:pPr>
      <w:r>
        <w:t xml:space="preserve">(คุณเชิดศักดิ์) เห็นชอบครับ</w:t>
      </w:r>
    </w:p>
    <w:p>
      <w:pPr>
        <w:pStyle w:val="BodyText"/>
      </w:pPr>
      <w:r>
        <w:t xml:space="preserve">(ว่าที่ร้อยตำรวจตรี อาพัทธ์) 152. นายโชติวุฒิ ธนาคมานุสรณ์</w:t>
      </w:r>
    </w:p>
    <w:p>
      <w:pPr>
        <w:pStyle w:val="BodyText"/>
      </w:pPr>
      <w:r>
        <w:t xml:space="preserve">(คุณโชติวุฒิ) เห็นชอบครับ</w:t>
      </w:r>
    </w:p>
    <w:p>
      <w:pPr>
        <w:pStyle w:val="BodyText"/>
      </w:pPr>
      <w:r>
        <w:t xml:space="preserve">(ว่าที่ร้อยตำรวจตรี อาพัทธ์) 153. นายไชยชนก ชิดชอบ</w:t>
      </w:r>
    </w:p>
    <w:p>
      <w:pPr>
        <w:pStyle w:val="BodyText"/>
      </w:pPr>
      <w:r>
        <w:t xml:space="preserve">(คุณไชยชนก) เห็นชอบครับ</w:t>
      </w:r>
    </w:p>
    <w:p>
      <w:pPr>
        <w:pStyle w:val="BodyText"/>
      </w:pPr>
      <w:r>
        <w:t xml:space="preserve">(ว่าที่ร้อยตำรวจตรี อาพัทธ์) 154. นายไชยวัฒนา ติณรัตน์</w:t>
      </w:r>
    </w:p>
    <w:p>
      <w:pPr>
        <w:pStyle w:val="BodyText"/>
      </w:pPr>
      <w:r>
        <w:t xml:space="preserve">(คุณไชยวัฒนา) เห็นชอบครับ</w:t>
      </w:r>
    </w:p>
    <w:p>
      <w:pPr>
        <w:pStyle w:val="BodyText"/>
      </w:pPr>
      <w:r>
        <w:t xml:space="preserve">(ว่าที่ร้อยตำรวจตรี อาพัทธ์) 155. นายไชยา พรหมา</w:t>
      </w:r>
    </w:p>
    <w:p>
      <w:pPr>
        <w:pStyle w:val="BodyText"/>
      </w:pPr>
      <w:r>
        <w:t xml:space="preserve">(คุณไชยา) เห็นชอบครับ</w:t>
      </w:r>
    </w:p>
    <w:p>
      <w:pPr>
        <w:pStyle w:val="BodyText"/>
      </w:pPr>
      <w:r>
        <w:t xml:space="preserve">(ว่าที่ร้อยตำรวจตรี อาพัทธ์) 156. นายไชยามพวาน มั่นเพียรจิตต์</w:t>
      </w:r>
    </w:p>
    <w:p>
      <w:pPr>
        <w:pStyle w:val="BodyText"/>
      </w:pPr>
      <w:r>
        <w:t xml:space="preserve">(คุณไชยามพวาน) ไม่เห็นชอบครับ</w:t>
      </w:r>
    </w:p>
    <w:p>
      <w:pPr>
        <w:pStyle w:val="BodyText"/>
      </w:pPr>
      <w:r>
        <w:t xml:space="preserve">(ว่าที่ร้อยตำรวจตรี อาพัทธ์) 157. นายซาการียา สะอิ</w:t>
      </w:r>
    </w:p>
    <w:p>
      <w:pPr>
        <w:pStyle w:val="BodyText"/>
      </w:pPr>
      <w:r>
        <w:t xml:space="preserve">(คุณซาการียา) เห็นชอบครับ</w:t>
      </w:r>
    </w:p>
    <w:p>
      <w:pPr>
        <w:pStyle w:val="BodyText"/>
      </w:pPr>
      <w:r>
        <w:t xml:space="preserve">(ว่าที่ร้อยตำรวจตรี อาพัทธ์) 158. นายซากีย์ พิทักษ์คุมพล</w:t>
      </w:r>
    </w:p>
    <w:p>
      <w:pPr>
        <w:pStyle w:val="BodyText"/>
      </w:pPr>
      <w:r>
        <w:t xml:space="preserve">(คุณซากีย์) เห็นชอบครับ</w:t>
      </w:r>
    </w:p>
    <w:p>
      <w:pPr>
        <w:pStyle w:val="BodyText"/>
      </w:pPr>
      <w:r>
        <w:t xml:space="preserve">(ว่าที่ร้อยตำรวจตรี อาพัทธ์) 159. นายซูการ์โน มะทา</w:t>
      </w:r>
    </w:p>
    <w:p>
      <w:pPr>
        <w:pStyle w:val="BodyText"/>
      </w:pPr>
      <w:r>
        <w:t xml:space="preserve">(คุณซูการ์โน) เห็นชอบครับ</w:t>
      </w:r>
    </w:p>
    <w:p>
      <w:pPr>
        <w:pStyle w:val="BodyText"/>
      </w:pPr>
      <w:r>
        <w:t xml:space="preserve">(ว่าที่ร้อยตำรวจตรี อาพัทธ์) 160. นายเซีย จำปาทอง</w:t>
      </w:r>
    </w:p>
    <w:p>
      <w:pPr>
        <w:pStyle w:val="BodyText"/>
      </w:pPr>
      <w:r>
        <w:t xml:space="preserve">(คุณเซีย) ไม่เห็นชอบครับ</w:t>
      </w:r>
    </w:p>
    <w:p>
      <w:pPr>
        <w:pStyle w:val="BodyText"/>
      </w:pPr>
      <w:r>
        <w:t xml:space="preserve">(ว่าที่ร้อยตำรวจตรี อาพัทธ์) 161. นางสาวญาณธิชา บัวเผื่อน</w:t>
      </w:r>
    </w:p>
    <w:p>
      <w:pPr>
        <w:pStyle w:val="BodyText"/>
      </w:pPr>
      <w:r>
        <w:t xml:space="preserve">(คุณญาณธิชา) ไม่เห็นชอบค่ะ</w:t>
      </w:r>
    </w:p>
    <w:p>
      <w:pPr>
        <w:pStyle w:val="BodyText"/>
      </w:pPr>
      <w:r>
        <w:t xml:space="preserve">(ว่าที่ร้อยตำรวจตรี อาพัทธ์) 162. นางญาณีนาถ เข็มนาค</w:t>
      </w:r>
    </w:p>
    <w:p>
      <w:pPr>
        <w:pStyle w:val="BodyText"/>
      </w:pPr>
      <w:r>
        <w:t xml:space="preserve">(คุณญาณีนาถ) เห็นชอบค่ะ</w:t>
      </w:r>
    </w:p>
    <w:p>
      <w:pPr>
        <w:pStyle w:val="BodyText"/>
      </w:pPr>
      <w:r>
        <w:t xml:space="preserve">(คุณญาณีนาถ) เห็นชอบค่ะ</w:t>
      </w:r>
    </w:p>
    <w:p>
      <w:pPr>
        <w:pStyle w:val="BodyText"/>
      </w:pPr>
      <w:r>
        <w:t xml:space="preserve">(ว่าที่ร้อยตำรวจตรี อาพัทธ์) 163. พลเรือเอก ฐนิธ กิตติอำพน</w:t>
      </w:r>
    </w:p>
    <w:p>
      <w:pPr>
        <w:pStyle w:val="BodyText"/>
      </w:pPr>
      <w:r>
        <w:t xml:space="preserve">(พลเรือเอก ฐนิธ) งดออกเสียงครับ</w:t>
      </w:r>
    </w:p>
    <w:p>
      <w:pPr>
        <w:pStyle w:val="BodyText"/>
      </w:pPr>
      <w:r>
        <w:t xml:space="preserve">(ว่าที่ร้อยตำรวจตรี อาพัทธ์) 164. นายฐากร ตัณฑสิทธิ์</w:t>
      </w:r>
    </w:p>
    <w:p>
      <w:pPr>
        <w:pStyle w:val="BodyText"/>
      </w:pPr>
      <w:r>
        <w:t xml:space="preserve">(คุณฐากร) งดออกเสียงครับ</w:t>
      </w:r>
    </w:p>
    <w:p>
      <w:pPr>
        <w:pStyle w:val="BodyText"/>
      </w:pPr>
      <w:r>
        <w:t xml:space="preserve">(ว่าที่ร้อยตำรวจตรี อาพัทธ์) 165. นายฐากูร ยะแสง</w:t>
      </w:r>
    </w:p>
    <w:p>
      <w:pPr>
        <w:pStyle w:val="BodyText"/>
      </w:pPr>
      <w:r>
        <w:t xml:space="preserve">(คุณฐากูร) ไม่เห็นชอบครับ</w:t>
      </w:r>
    </w:p>
    <w:p>
      <w:pPr>
        <w:pStyle w:val="BodyText"/>
      </w:pPr>
      <w:r>
        <w:t xml:space="preserve">(ว่าที่ร้อยตำรวจตรี อาพัทธ์) 166. นายฐิติกันต์ ฐิติพฤฒิกุล</w:t>
      </w:r>
    </w:p>
    <w:p>
      <w:pPr>
        <w:pStyle w:val="BodyText"/>
      </w:pPr>
      <w:r>
        <w:t xml:space="preserve">(คุณฐิติกันต์) ไม่เห็นชอบครับ</w:t>
      </w:r>
    </w:p>
    <w:p>
      <w:pPr>
        <w:pStyle w:val="BodyText"/>
      </w:pPr>
      <w:r>
        <w:t xml:space="preserve">(ว่าที่ร้อยตำรวจตรี อาพัทธ์) 167. นางฐิติมา ฉายแสง</w:t>
      </w:r>
    </w:p>
    <w:p>
      <w:pPr>
        <w:pStyle w:val="BodyText"/>
      </w:pPr>
      <w:r>
        <w:t xml:space="preserve">(คุณฐิติมา) เห็นชอบค่ะ</w:t>
      </w:r>
    </w:p>
    <w:p>
      <w:pPr>
        <w:pStyle w:val="BodyText"/>
      </w:pPr>
      <w:r>
        <w:t xml:space="preserve">(ว่าที่ร้อยตำรวจตรี อาพัทธ์) 168. นายณกร ชารีพันธ์</w:t>
      </w:r>
    </w:p>
    <w:p>
      <w:pPr>
        <w:pStyle w:val="BodyText"/>
      </w:pPr>
      <w:r>
        <w:t xml:space="preserve">(คุณณกร) ไม่เห็นชอบ</w:t>
      </w:r>
    </w:p>
    <w:p>
      <w:pPr>
        <w:pStyle w:val="BodyText"/>
      </w:pPr>
      <w:r>
        <w:t xml:space="preserve">(ว่าที่ร้อยตำรวจตรี อาพัทธ์) 169. นายณพล เชยคำแหง</w:t>
      </w:r>
    </w:p>
    <w:p>
      <w:pPr>
        <w:pStyle w:val="BodyText"/>
      </w:pPr>
      <w:r>
        <w:t xml:space="preserve">(คุณณพล) เห็นชอบครับ</w:t>
      </w:r>
    </w:p>
    <w:p>
      <w:pPr>
        <w:pStyle w:val="BodyText"/>
      </w:pPr>
      <w:r>
        <w:t xml:space="preserve">(ว่าที่ร้อยตำรวจตรี อาพัทธ์) 170. พลเรือเอก ณรงค์ พิพัฒนาศัย</w:t>
      </w:r>
    </w:p>
    <w:p>
      <w:pPr>
        <w:pStyle w:val="BodyText"/>
      </w:pPr>
      <w:r>
        <w:t xml:space="preserve">(พลเรือเอก ณรงค์) งดออกเสียง</w:t>
      </w:r>
    </w:p>
    <w:p>
      <w:pPr>
        <w:pStyle w:val="BodyText"/>
      </w:pPr>
      <w:r>
        <w:t xml:space="preserve">(ว่าที่ร้อยตำรวจตรี อาพัทธ์) 171. นายณรงค์ รัตนานุกูล</w:t>
      </w:r>
    </w:p>
    <w:p>
      <w:pPr>
        <w:pStyle w:val="BodyText"/>
      </w:pPr>
      <w:r>
        <w:t xml:space="preserve">(คุณณรงค์) เห็นชอบครับ</w:t>
      </w:r>
    </w:p>
    <w:p>
      <w:pPr>
        <w:pStyle w:val="BodyText"/>
      </w:pPr>
      <w:r>
        <w:t xml:space="preserve">(ว่าที่ร้อยตำรวจตรี อาพัทธ์) 172. นายณรงค์ สหเมธาพัฒน์</w:t>
      </w:r>
    </w:p>
    <w:p>
      <w:pPr>
        <w:pStyle w:val="BodyText"/>
      </w:pPr>
      <w:r>
        <w:t xml:space="preserve">(คุณณรงค์) งดออกเสียงครับ</w:t>
      </w:r>
    </w:p>
    <w:p>
      <w:pPr>
        <w:pStyle w:val="BodyText"/>
      </w:pPr>
      <w:r>
        <w:t xml:space="preserve">(ว่าที่ร้อยตำรวจตรี อาพัทธ์) 173. นายณรงค์ อ่อนสอาด</w:t>
      </w:r>
    </w:p>
    <w:p>
      <w:pPr>
        <w:pStyle w:val="BodyText"/>
      </w:pPr>
      <w:r>
        <w:t xml:space="preserve">(คุณณรงค์) เห็นชอบครับ</w:t>
      </w:r>
    </w:p>
    <w:p>
      <w:pPr>
        <w:pStyle w:val="BodyText"/>
      </w:pPr>
      <w:r>
        <w:t xml:space="preserve">(ว่าที่ร้อยตำรวจตรี อาพัทธ์) 174. พลเอก ณรงค์พันธ์ จิตต์แก้วแท้ 175. นายณรงเดช อุฬารกุล</w:t>
      </w:r>
    </w:p>
    <w:p>
      <w:pPr>
        <w:pStyle w:val="BodyText"/>
      </w:pPr>
      <w:r>
        <w:t xml:space="preserve">(คุณณรงเดช) ไม่เห็นชอบ</w:t>
      </w:r>
    </w:p>
    <w:p>
      <w:pPr>
        <w:pStyle w:val="BodyText"/>
      </w:pPr>
      <w:r>
        <w:t xml:space="preserve">(ว่าที่ร้อยตำรวจตรี อาพัทธ์) 176. นายณัฏฐ์ชนน ศรีก่อเกื้อ</w:t>
      </w:r>
    </w:p>
    <w:p>
      <w:pPr>
        <w:pStyle w:val="BodyText"/>
      </w:pPr>
      <w:r>
        <w:t xml:space="preserve">(คุณณัฏฐ์ชนน) เห็นชอบครับ</w:t>
      </w:r>
    </w:p>
    <w:p>
      <w:pPr>
        <w:pStyle w:val="BodyText"/>
      </w:pPr>
      <w:r>
        <w:t xml:space="preserve">(ว่าที่ร้อยตำรวจตรี อาพัทธ์) 177. พลตำรวจโท ณัฏฐวัฒก์ รอดบางยาง</w:t>
      </w:r>
    </w:p>
    <w:p>
      <w:pPr>
        <w:pStyle w:val="BodyText"/>
      </w:pPr>
      <w:r>
        <w:t xml:space="preserve">(พลตำรวจโท ณัฏฐวัฒก์) เห็นชอบครับ</w:t>
      </w:r>
    </w:p>
    <w:p>
      <w:pPr>
        <w:pStyle w:val="BodyText"/>
      </w:pPr>
      <w:r>
        <w:t xml:space="preserve">(ว่าที่ร้อยตำรวจตรี อาพัทธ์) 178. นางสาวณัฐจิรา อิ่มวิเศษ</w:t>
      </w:r>
    </w:p>
    <w:p>
      <w:pPr>
        <w:pStyle w:val="BodyText"/>
      </w:pPr>
      <w:r>
        <w:t xml:space="preserve">(คุณณัฐจิรา) เห็นชอบค่ะ</w:t>
      </w:r>
    </w:p>
    <w:p>
      <w:pPr>
        <w:pStyle w:val="BodyText"/>
      </w:pPr>
      <w:r>
        <w:t xml:space="preserve">(ว่าที่ร้อยตำรวจตรี อาพัทธ์) 179. นายณัฐชา บุญไชยอินสวัสดิ์</w:t>
      </w:r>
    </w:p>
    <w:p>
      <w:pPr>
        <w:pStyle w:val="BodyText"/>
      </w:pPr>
      <w:r>
        <w:t xml:space="preserve">(คุณณัฐชา) ไม่เห็นชอบครับ</w:t>
      </w:r>
    </w:p>
    <w:p>
      <w:pPr>
        <w:pStyle w:val="BodyText"/>
      </w:pPr>
      <w:r>
        <w:t xml:space="preserve">(ว่าที่ร้อยตำรวจตรี อาพัทธ์) 180. นายณัฐพงศ์ เปรมพูลสวัสดิ์</w:t>
      </w:r>
    </w:p>
    <w:p>
      <w:pPr>
        <w:pStyle w:val="BodyText"/>
      </w:pPr>
      <w:r>
        <w:t xml:space="preserve">(คุณณัฐพงศ์) ไม่เห็นชอบครับ</w:t>
      </w:r>
    </w:p>
    <w:p>
      <w:pPr>
        <w:pStyle w:val="BodyText"/>
      </w:pPr>
      <w:r>
        <w:t xml:space="preserve">(ว่าที่ร้อยตำรวจตรี อาพัทธ์) 181. นายณัฐพงษ์ พิพัฒน์ไชยศิริ</w:t>
      </w:r>
    </w:p>
    <w:p>
      <w:pPr>
        <w:pStyle w:val="BodyText"/>
      </w:pPr>
      <w:r>
        <w:t xml:space="preserve">(คุณณัฐพงษ์) ไม่เห็นชอบครับ</w:t>
      </w:r>
    </w:p>
    <w:p>
      <w:pPr>
        <w:pStyle w:val="BodyText"/>
      </w:pPr>
      <w:r>
        <w:t xml:space="preserve">(ว่าที่ร้อยตำรวจตรี อาพัทธ์) 182. นายณัฐพงษ์ เรืองปัญญาวุฒิ</w:t>
      </w:r>
    </w:p>
    <w:p>
      <w:pPr>
        <w:pStyle w:val="BodyText"/>
      </w:pPr>
      <w:r>
        <w:t xml:space="preserve">(คุณณัฐพงษ์) ไม่เห็นชอบครับ</w:t>
      </w:r>
    </w:p>
    <w:p>
      <w:pPr>
        <w:pStyle w:val="BodyText"/>
      </w:pPr>
      <w:r>
        <w:t xml:space="preserve">(ว่าที่ร้อยตำรวจตรี อาพัทธ์) 183. นายณัฐพงษ์ สุปริยศิลป์</w:t>
      </w:r>
    </w:p>
    <w:p>
      <w:pPr>
        <w:pStyle w:val="BodyText"/>
      </w:pPr>
      <w:r>
        <w:t xml:space="preserve">(คุณณัฐพงษ์) เห็นชอบครับ</w:t>
      </w:r>
    </w:p>
    <w:p>
      <w:pPr>
        <w:pStyle w:val="BodyText"/>
      </w:pPr>
      <w:r>
        <w:t xml:space="preserve">(ว่าที่ร้อยตำรวจตรี อาพัทธ์) 184. นายณัฐพงษ์ สุมโนธรรม</w:t>
      </w:r>
    </w:p>
    <w:p>
      <w:pPr>
        <w:pStyle w:val="BodyText"/>
      </w:pPr>
      <w:r>
        <w:t xml:space="preserve">(คุณณัฐพงษ์) ไม่เห็นชอบครับ</w:t>
      </w:r>
    </w:p>
    <w:p>
      <w:pPr>
        <w:pStyle w:val="BodyText"/>
      </w:pPr>
      <w:r>
        <w:t xml:space="preserve">(ว่าที่ร้อยตำรวจตรี อาพัทธ์) 185. นายณัฐพล โตวิจักษณ์ชัยกุล</w:t>
      </w:r>
    </w:p>
    <w:p>
      <w:pPr>
        <w:pStyle w:val="BodyText"/>
      </w:pPr>
      <w:r>
        <w:t xml:space="preserve">(คุณณัฐพล) ไม่เห็นชอบครับ</w:t>
      </w:r>
    </w:p>
    <w:p>
      <w:pPr>
        <w:pStyle w:val="BodyText"/>
      </w:pPr>
      <w:r>
        <w:t xml:space="preserve">(ว่าที่ร้อยตำรวจตรี อาพัทธ์) 186. นายณัฐวุฒิ บัวประทุม</w:t>
      </w:r>
    </w:p>
    <w:p>
      <w:pPr>
        <w:pStyle w:val="BodyText"/>
      </w:pPr>
      <w:r>
        <w:t xml:space="preserve">(คุณณัฐวุฒิ) ไม่เห็นชอบครับ</w:t>
      </w:r>
    </w:p>
    <w:p>
      <w:pPr>
        <w:pStyle w:val="BodyText"/>
      </w:pPr>
      <w:r>
        <w:t xml:space="preserve">(ว่าที่ร้อยตำรวจตรี อาพัทธ์) 187. นายณัฐวุฒิ ประเสริฐสุวรรณ</w:t>
      </w:r>
    </w:p>
    <w:p>
      <w:pPr>
        <w:pStyle w:val="BodyText"/>
      </w:pPr>
      <w:r>
        <w:t xml:space="preserve">(คุณณัฐวุฒิ) เห็นชอบครับ</w:t>
      </w:r>
    </w:p>
    <w:p>
      <w:pPr>
        <w:pStyle w:val="BodyText"/>
      </w:pPr>
      <w:r>
        <w:t xml:space="preserve">(ว่าที่ร้อยตำรวจตรี อาพัทธ์) 188. พลเอกดนัย มีชูเวท</w:t>
      </w:r>
    </w:p>
    <w:p>
      <w:pPr>
        <w:pStyle w:val="BodyText"/>
      </w:pPr>
      <w:r>
        <w:t xml:space="preserve">(พลเอกดนัย) เห็นชอบครับ</w:t>
      </w:r>
    </w:p>
    <w:p>
      <w:pPr>
        <w:pStyle w:val="BodyText"/>
      </w:pPr>
      <w:r>
        <w:t xml:space="preserve">(ว่าที่ร้อยตำรวจตรี อาพัทธ์) 189. นายดนุพร ปุณณกันต์</w:t>
      </w:r>
    </w:p>
    <w:p>
      <w:pPr>
        <w:pStyle w:val="BodyText"/>
      </w:pPr>
      <w:r>
        <w:t xml:space="preserve">(คุณดนุพร) เห็นชอบครับ</w:t>
      </w:r>
    </w:p>
    <w:p>
      <w:pPr>
        <w:pStyle w:val="BodyText"/>
      </w:pPr>
      <w:r>
        <w:t xml:space="preserve">(ว่าที่ร้อยตำรวจตรี อาพัทธ์) 190. นางดวงพร รอดพยาธิ์</w:t>
      </w:r>
    </w:p>
    <w:p>
      <w:pPr>
        <w:pStyle w:val="BodyText"/>
      </w:pPr>
      <w:r>
        <w:t xml:space="preserve">(คุณดวงพร) งดออกเสียงค่ะ</w:t>
      </w:r>
    </w:p>
    <w:p>
      <w:pPr>
        <w:pStyle w:val="BodyText"/>
      </w:pPr>
      <w:r>
        <w:t xml:space="preserve">(ว่าที่ร้อยตำรวจตรี อาพัทธ์) 191. รองศาสตราจารย์พิเศษ ดวงฤทธิ์ เบ็ญจาธิกุล ชัยรุ่งเรือง</w:t>
      </w:r>
    </w:p>
    <w:p>
      <w:pPr>
        <w:pStyle w:val="BodyText"/>
      </w:pPr>
      <w:r>
        <w:t xml:space="preserve">(รองศาสตราจารย์พิเศษดวงฤทธิ์) เห็นชอบครับ</w:t>
      </w:r>
    </w:p>
    <w:p>
      <w:pPr>
        <w:pStyle w:val="BodyText"/>
      </w:pPr>
      <w:r>
        <w:t xml:space="preserve">(ว่าที่ร้อยตำรวจตรี อาพัทธ์) 192. นางสาวดาวน้อย สุทธินิภาพันธ์</w:t>
      </w:r>
    </w:p>
    <w:p>
      <w:pPr>
        <w:pStyle w:val="BodyText"/>
      </w:pPr>
      <w:r>
        <w:t xml:space="preserve">(คุณดาวน้อย) เห็นชอบค่ะ</w:t>
      </w:r>
    </w:p>
    <w:p>
      <w:pPr>
        <w:pStyle w:val="BodyText"/>
      </w:pPr>
      <w:r>
        <w:t xml:space="preserve">(ว่าที่ร้อยตำรวจตรี อาพัทธ์) 193. พลตำรวจเอก ดำรงศักดิ์ กิตติประภัสร์</w:t>
      </w:r>
    </w:p>
    <w:p>
      <w:pPr>
        <w:pStyle w:val="BodyText"/>
      </w:pPr>
      <w:r>
        <w:t xml:space="preserve">(พลตำรวจเอก ดำรงศักดิ์) งดออกเสียงครับ</w:t>
      </w:r>
    </w:p>
    <w:p>
      <w:pPr>
        <w:pStyle w:val="BodyText"/>
      </w:pPr>
      <w:r>
        <w:t xml:space="preserve">(ว่าที่ร้อยตำรวจตรี อาพัทธ์) 194. นายดิเรกฤทธิ์ เจนครองธรรม</w:t>
      </w:r>
    </w:p>
    <w:p>
      <w:pPr>
        <w:pStyle w:val="BodyText"/>
      </w:pPr>
      <w:r>
        <w:t xml:space="preserve">(คุณดิเรกฤทธิ์) เห็นชอบครับ</w:t>
      </w:r>
    </w:p>
    <w:p>
      <w:pPr>
        <w:pStyle w:val="BodyText"/>
      </w:pPr>
      <w:r>
        <w:t xml:space="preserve">(ว่าที่ร้อยตำรวจตรี อาพัทธ์) 195. นายดุสิต เขมะศักดิ์ชัย</w:t>
      </w:r>
    </w:p>
    <w:p>
      <w:pPr>
        <w:pStyle w:val="BodyText"/>
      </w:pPr>
      <w:r>
        <w:t xml:space="preserve">(คุณดุสิต) เห็นชอบครับ</w:t>
      </w:r>
    </w:p>
    <w:p>
      <w:pPr>
        <w:pStyle w:val="BodyText"/>
      </w:pPr>
      <w:r>
        <w:t xml:space="preserve">(ว่าที่ร้อยตำรวจตรี อาพัทธ์) 196. พลตำรวจเอก เดชณรงค์ สุทธิชาญบัญชา</w:t>
      </w:r>
    </w:p>
    <w:p>
      <w:pPr>
        <w:pStyle w:val="BodyText"/>
      </w:pPr>
      <w:r>
        <w:t xml:space="preserve">(พลตำรวจเอก เดชณรงค์) เห็นชอบครับ</w:t>
      </w:r>
    </w:p>
    <w:p>
      <w:pPr>
        <w:pStyle w:val="BodyText"/>
      </w:pPr>
      <w:r>
        <w:t xml:space="preserve">(ว่าที่ร้อยตำรวจตรี อาพัทธ์) 197. นายเดชอิศม์ ขาวทอง 198. นายตรัยวรรธน์ อิ่มใจ</w:t>
      </w:r>
    </w:p>
    <w:p>
      <w:pPr>
        <w:pStyle w:val="BodyText"/>
      </w:pPr>
      <w:r>
        <w:t xml:space="preserve">(คุณตรัยวรรธน์) ไม่เห็นชอบครับ</w:t>
      </w:r>
    </w:p>
    <w:p>
      <w:pPr>
        <w:pStyle w:val="BodyText"/>
      </w:pPr>
      <w:r>
        <w:t xml:space="preserve">(ว่าที่ร้อยตำรวจตรี อาพัทธ์) 199. พลตำรวจโท ตรีทศ รณฤทธิวิชัย</w:t>
      </w:r>
    </w:p>
    <w:p>
      <w:pPr>
        <w:pStyle w:val="BodyText"/>
      </w:pPr>
      <w:r>
        <w:t xml:space="preserve">(พลตำรวจโท ตรีทศ) เห็นชอบครับ</w:t>
      </w:r>
    </w:p>
    <w:p>
      <w:pPr>
        <w:pStyle w:val="BodyText"/>
      </w:pPr>
      <w:r>
        <w:t xml:space="preserve">(ว่าที่ร้อยตำรวจตรี อาพัทธ์) 200. พลอากาศเอก ตรีทศ สนแจ้ง</w:t>
      </w:r>
    </w:p>
    <w:p>
      <w:pPr>
        <w:pStyle w:val="BodyText"/>
      </w:pPr>
      <w:r>
        <w:t xml:space="preserve">(พลอากาศเอกตรีทศ) งดออกเสียงครับ</w:t>
      </w:r>
    </w:p>
    <w:p>
      <w:pPr>
        <w:pStyle w:val="BodyText"/>
      </w:pPr>
      <w:r>
        <w:t xml:space="preserve">(คุณพรพิศ) 201. นางสาวตรีนุช เทียนทอง</w:t>
      </w:r>
    </w:p>
    <w:p>
      <w:pPr>
        <w:pStyle w:val="BodyText"/>
      </w:pPr>
      <w:r>
        <w:t xml:space="preserve">(คุณตรีนุช) เห็นชอบค่ะ</w:t>
      </w:r>
    </w:p>
    <w:p>
      <w:pPr>
        <w:pStyle w:val="BodyText"/>
      </w:pPr>
      <w:r>
        <w:t xml:space="preserve">(คุณพรพิศ) 202. นายตวง อันทะไชย</w:t>
      </w:r>
    </w:p>
    <w:p>
      <w:pPr>
        <w:pStyle w:val="BodyText"/>
      </w:pPr>
      <w:r>
        <w:t xml:space="preserve">(คุณตวง) งดออกเสียงครับ</w:t>
      </w:r>
    </w:p>
    <w:p>
      <w:pPr>
        <w:pStyle w:val="BodyText"/>
      </w:pPr>
      <w:r>
        <w:t xml:space="preserve">(คุณพรพิศ) 203. นางสาวตวงทิพย์ จินตะเวช</w:t>
      </w:r>
    </w:p>
    <w:p>
      <w:pPr>
        <w:pStyle w:val="BodyText"/>
      </w:pPr>
      <w:r>
        <w:t xml:space="preserve">(คุณตวงทิพย์) เห็นชอบค่ะ</w:t>
      </w:r>
    </w:p>
    <w:p>
      <w:pPr>
        <w:pStyle w:val="BodyText"/>
      </w:pPr>
      <w:r>
        <w:t xml:space="preserve">(คุณพรพิศ) 204. นายไตรเทพ งามกมล</w:t>
      </w:r>
    </w:p>
    <w:p>
      <w:pPr>
        <w:pStyle w:val="BodyText"/>
      </w:pPr>
      <w:r>
        <w:t xml:space="preserve">(คุณไตรเทพ) เห็นชอบครับ</w:t>
      </w:r>
    </w:p>
    <w:p>
      <w:pPr>
        <w:pStyle w:val="BodyText"/>
      </w:pPr>
      <w:r>
        <w:t xml:space="preserve">(คุณพรพิศ) 205. รองศาสตราจารย์ พลเอก ไตรโรจน์ ครุธเวโช</w:t>
      </w:r>
    </w:p>
    <w:p>
      <w:pPr>
        <w:pStyle w:val="BodyText"/>
      </w:pPr>
      <w:r>
        <w:t xml:space="preserve">(รองศาสตราจารย์พลเอก ไตรโรจน์) เห็นชอบครับ</w:t>
      </w:r>
    </w:p>
    <w:p>
      <w:pPr>
        <w:pStyle w:val="BodyText"/>
      </w:pPr>
      <w:r>
        <w:t xml:space="preserve">(คุณพรพิศ) 206. นายถนอมพงศ์ หลีกภัย</w:t>
      </w:r>
    </w:p>
    <w:p>
      <w:pPr>
        <w:pStyle w:val="BodyText"/>
      </w:pPr>
      <w:r>
        <w:t xml:space="preserve">(คุณถนอมพงศ์) เห็นชอบครับ</w:t>
      </w:r>
    </w:p>
    <w:p>
      <w:pPr>
        <w:pStyle w:val="BodyText"/>
      </w:pPr>
      <w:r>
        <w:t xml:space="preserve">(คุณพรพิศ) 207. นายถนัด มานะพันธุ์นิยม</w:t>
      </w:r>
    </w:p>
    <w:p>
      <w:pPr>
        <w:pStyle w:val="BodyText"/>
      </w:pPr>
      <w:r>
        <w:t xml:space="preserve">(คุณถนัด) งดออกเสียงครับ</w:t>
      </w:r>
    </w:p>
    <w:p>
      <w:pPr>
        <w:pStyle w:val="BodyText"/>
      </w:pPr>
      <w:r>
        <w:t xml:space="preserve">(คุณพรพิศ) 208. นายถวิล เปลี่ยนศรี</w:t>
      </w:r>
    </w:p>
    <w:p>
      <w:pPr>
        <w:pStyle w:val="BodyText"/>
      </w:pPr>
      <w:r>
        <w:t xml:space="preserve">(คุณถวิล) ไม่เห็นชอบครับ</w:t>
      </w:r>
    </w:p>
    <w:p>
      <w:pPr>
        <w:pStyle w:val="BodyText"/>
      </w:pPr>
      <w:r>
        <w:t xml:space="preserve">(คุณพรพิศ) 209. นายถาวร เทพวิมลเพชรกุล</w:t>
      </w:r>
    </w:p>
    <w:p>
      <w:pPr>
        <w:pStyle w:val="BodyText"/>
      </w:pPr>
      <w:r>
        <w:t xml:space="preserve">(คุณถาวร) เห็นชอบครับ</w:t>
      </w:r>
    </w:p>
    <w:p>
      <w:pPr>
        <w:pStyle w:val="BodyText"/>
      </w:pPr>
      <w:r>
        <w:t xml:space="preserve">(คุณพรพิศ) 210. พลอากาศเอก ถาวร มณีพฤกษ์</w:t>
      </w:r>
    </w:p>
    <w:p>
      <w:pPr>
        <w:pStyle w:val="BodyText"/>
      </w:pPr>
      <w:r>
        <w:t xml:space="preserve">(พลอากาศเอก ถาวร) เห็นชอบครับ</w:t>
      </w:r>
    </w:p>
    <w:p>
      <w:pPr>
        <w:pStyle w:val="BodyText"/>
      </w:pPr>
      <w:r>
        <w:t xml:space="preserve">(คุณพรพิศ) 211. นายถิรเดช ตั้งมั่นก่อกิจ</w:t>
      </w:r>
    </w:p>
    <w:p>
      <w:pPr>
        <w:pStyle w:val="BodyText"/>
      </w:pPr>
      <w:r>
        <w:t xml:space="preserve">(คุณถิรเดช) เห็นชอบครับ</w:t>
      </w:r>
    </w:p>
    <w:p>
      <w:pPr>
        <w:pStyle w:val="BodyText"/>
      </w:pPr>
      <w:r>
        <w:t xml:space="preserve">(คุณพรพิศ) 212. นายทรงเดช เสมอคำ</w:t>
      </w:r>
    </w:p>
    <w:p>
      <w:pPr>
        <w:pStyle w:val="BodyText"/>
      </w:pPr>
      <w:r>
        <w:t xml:space="preserve">(คุณทรงเดช) เห็นชอบครับ</w:t>
      </w:r>
    </w:p>
    <w:p>
      <w:pPr>
        <w:pStyle w:val="BodyText"/>
      </w:pPr>
      <w:r>
        <w:t xml:space="preserve">(คุณพรพิศ) 213. นายทรงยศ รามสูต</w:t>
      </w:r>
    </w:p>
    <w:p>
      <w:pPr>
        <w:pStyle w:val="BodyText"/>
      </w:pPr>
      <w:r>
        <w:t xml:space="preserve">(คุณทรงยศ) เห็นชอบครับ</w:t>
      </w:r>
    </w:p>
    <w:p>
      <w:pPr>
        <w:pStyle w:val="BodyText"/>
      </w:pPr>
      <w:r>
        <w:t xml:space="preserve">(คุณพรพิศ) 214. นายทรงศักดิ์ ทองศรี</w:t>
      </w:r>
    </w:p>
    <w:p>
      <w:pPr>
        <w:pStyle w:val="BodyText"/>
      </w:pPr>
      <w:r>
        <w:t xml:space="preserve">(คุณทรงศักดิ์) เห็นชอบครับ</w:t>
      </w:r>
    </w:p>
    <w:p>
      <w:pPr>
        <w:pStyle w:val="BodyText"/>
      </w:pPr>
      <w:r>
        <w:t xml:space="preserve">(คุณพรพิศ) 215. นายทรงศักดิ์ มุสิกอง 216. นายทรงศักดิ์ ส่งเสริมอุดมชัย</w:t>
      </w:r>
    </w:p>
    <w:p>
      <w:pPr>
        <w:pStyle w:val="BodyText"/>
      </w:pPr>
      <w:r>
        <w:t xml:space="preserve">(คุณทรงศักดิ์) เห็นชอบครับ</w:t>
      </w:r>
    </w:p>
    <w:p>
      <w:pPr>
        <w:pStyle w:val="BodyText"/>
      </w:pPr>
      <w:r>
        <w:t xml:space="preserve">(คุณพรพิศ) 217. นายทวิวงศ์ โตทวิวงศ์</w:t>
      </w:r>
    </w:p>
    <w:p>
      <w:pPr>
        <w:pStyle w:val="BodyText"/>
      </w:pPr>
      <w:r>
        <w:t xml:space="preserve">(คุณทวิวงศ์) ไม่เห็นชอบ</w:t>
      </w:r>
    </w:p>
    <w:p>
      <w:pPr>
        <w:pStyle w:val="BodyText"/>
      </w:pPr>
      <w:r>
        <w:t xml:space="preserve">(คุณพรพิศ) 218. พันตำรวจเอก ทวี สอดส่อง</w:t>
      </w:r>
    </w:p>
    <w:p>
      <w:pPr>
        <w:pStyle w:val="BodyText"/>
      </w:pPr>
      <w:r>
        <w:t xml:space="preserve">(พันตำรวจเอก ทวี) เห็นชอบครับ</w:t>
      </w:r>
    </w:p>
    <w:p>
      <w:pPr>
        <w:pStyle w:val="BodyText"/>
      </w:pPr>
      <w:r>
        <w:t xml:space="preserve">(คุณพรพิศ) 219. นายทวี สุระบาล</w:t>
      </w:r>
    </w:p>
    <w:p>
      <w:pPr>
        <w:pStyle w:val="BodyText"/>
      </w:pPr>
      <w:r>
        <w:t xml:space="preserve">(คุณทวี) เห็นชอบครับ</w:t>
      </w:r>
    </w:p>
    <w:p>
      <w:pPr>
        <w:pStyle w:val="BodyText"/>
      </w:pPr>
      <w:r>
        <w:t xml:space="preserve">(คุณพรพิศ) 220. พลเอก ทวีป เนตรนิยม</w:t>
      </w:r>
    </w:p>
    <w:p>
      <w:pPr>
        <w:pStyle w:val="BodyText"/>
      </w:pPr>
      <w:r>
        <w:t xml:space="preserve">(พลเอก ทวีป) งดออกเสียง</w:t>
      </w:r>
    </w:p>
    <w:p>
      <w:pPr>
        <w:pStyle w:val="BodyText"/>
      </w:pPr>
      <w:r>
        <w:t xml:space="preserve">(คุณพรพิศ) 221. นายทวีวงษ์ จุลกมนตรี</w:t>
      </w:r>
    </w:p>
    <w:p>
      <w:pPr>
        <w:pStyle w:val="BodyText"/>
      </w:pPr>
      <w:r>
        <w:t xml:space="preserve">(คุณทวีวงษ์) งดออกเสียงครับ</w:t>
      </w:r>
    </w:p>
    <w:p>
      <w:pPr>
        <w:pStyle w:val="BodyText"/>
      </w:pPr>
      <w:r>
        <w:t xml:space="preserve">(คุณพรพิศ) 222. นายทศพร เสรีรักษ์</w:t>
      </w:r>
    </w:p>
    <w:p>
      <w:pPr>
        <w:pStyle w:val="BodyText"/>
      </w:pPr>
      <w:r>
        <w:t xml:space="preserve">(คุณทศพร) เห็นชอบครับ</w:t>
      </w:r>
    </w:p>
    <w:p>
      <w:pPr>
        <w:pStyle w:val="BodyText"/>
      </w:pPr>
      <w:r>
        <w:t xml:space="preserve">(คุณพรพิศ) 223. นางทัศนา ยุวานนท์</w:t>
      </w:r>
    </w:p>
    <w:p>
      <w:pPr>
        <w:pStyle w:val="BodyText"/>
      </w:pPr>
      <w:r>
        <w:t xml:space="preserve">(คุณทัศนา) เห็นชอบค่ะ</w:t>
      </w:r>
    </w:p>
    <w:p>
      <w:pPr>
        <w:pStyle w:val="BodyText"/>
      </w:pPr>
      <w:r>
        <w:t xml:space="preserve">(คุณพรพิศ) 224. นายทินพล ศรีธเรศ</w:t>
      </w:r>
    </w:p>
    <w:p>
      <w:pPr>
        <w:pStyle w:val="BodyText"/>
      </w:pPr>
      <w:r>
        <w:t xml:space="preserve">(คุณทินพล) เห็นชอบครับ</w:t>
      </w:r>
    </w:p>
    <w:p>
      <w:pPr>
        <w:pStyle w:val="BodyText"/>
      </w:pPr>
      <w:r>
        <w:t xml:space="preserve">(คุณพรพิศ) 225. ศาสตราจารย์ ร้อยเอก ทินพันธุ์ นาคะตะ</w:t>
      </w:r>
    </w:p>
    <w:p>
      <w:pPr>
        <w:pStyle w:val="BodyText"/>
      </w:pPr>
      <w:r>
        <w:t xml:space="preserve">(ศาสตราจารย์ ร้อยเอก ทินพันธุ์) งดออกเสียงครับ</w:t>
      </w:r>
    </w:p>
    <w:p>
      <w:pPr>
        <w:pStyle w:val="BodyText"/>
      </w:pPr>
      <w:r>
        <w:t xml:space="preserve">(คุณพรพิศ) 226. นางทิพา ปวีณาเสถียร</w:t>
      </w:r>
    </w:p>
    <w:p>
      <w:pPr>
        <w:pStyle w:val="BodyText"/>
      </w:pPr>
      <w:r>
        <w:t xml:space="preserve">(คุณทิพา) ไม่เห็นชอบค่ะ</w:t>
      </w:r>
    </w:p>
    <w:p>
      <w:pPr>
        <w:pStyle w:val="BodyText"/>
      </w:pPr>
      <w:r>
        <w:t xml:space="preserve">(คุณพรพิศ) 227. นางสาวทิสรัตน์ เลาหพล</w:t>
      </w:r>
    </w:p>
    <w:p>
      <w:pPr>
        <w:pStyle w:val="BodyText"/>
      </w:pPr>
      <w:r>
        <w:t xml:space="preserve">(คุณทิสรัตน์) ไม่เห็นชอบค่ะ</w:t>
      </w:r>
    </w:p>
    <w:p>
      <w:pPr>
        <w:pStyle w:val="BodyText"/>
      </w:pPr>
      <w:r>
        <w:t xml:space="preserve">(คุณพรพิศ) 228. พลเอก เทพพงศ์ ทิพยจันทร์</w:t>
      </w:r>
    </w:p>
    <w:p>
      <w:pPr>
        <w:pStyle w:val="BodyText"/>
      </w:pPr>
      <w:r>
        <w:t xml:space="preserve">(พลเอก เทพพงศ์) เห็นชอบครับ</w:t>
      </w:r>
    </w:p>
    <w:p>
      <w:pPr>
        <w:pStyle w:val="BodyText"/>
      </w:pPr>
      <w:r>
        <w:t xml:space="preserve">(คุณพรพิศ) 229. นายเทอดชาติ ชัยพงษ์</w:t>
      </w:r>
    </w:p>
    <w:p>
      <w:pPr>
        <w:pStyle w:val="BodyText"/>
      </w:pPr>
      <w:r>
        <w:t xml:space="preserve">(คุณเทอดชาติ) เห็นชอบครับ</w:t>
      </w:r>
    </w:p>
    <w:p>
      <w:pPr>
        <w:pStyle w:val="BodyText"/>
      </w:pPr>
      <w:r>
        <w:t xml:space="preserve">(คุณพรพิศ) 230. นายเท่าพิภพ ลิ้มจิตรกร</w:t>
      </w:r>
    </w:p>
    <w:p>
      <w:pPr>
        <w:pStyle w:val="BodyText"/>
      </w:pPr>
      <w:r>
        <w:t xml:space="preserve">(คุณเท่าพิภพ) ไม่เห็นชอบครับผม</w:t>
      </w:r>
    </w:p>
    <w:p>
      <w:pPr>
        <w:pStyle w:val="BodyText"/>
      </w:pPr>
      <w:r>
        <w:t xml:space="preserve">(คุณพรพิศ) 231. นางเทียบจุฑา ขาวขำ</w:t>
      </w:r>
    </w:p>
    <w:p>
      <w:pPr>
        <w:pStyle w:val="BodyText"/>
      </w:pPr>
      <w:r>
        <w:t xml:space="preserve">(คุณเทียบจุฑา) เห็นชอบค่ะ</w:t>
      </w:r>
    </w:p>
    <w:p>
      <w:pPr>
        <w:pStyle w:val="BodyText"/>
      </w:pPr>
      <w:r>
        <w:t xml:space="preserve">(คุณพรพิศ) 232. พลเอก ธงชัย สาระสุข</w:t>
      </w:r>
    </w:p>
    <w:p>
      <w:pPr>
        <w:pStyle w:val="BodyText"/>
      </w:pPr>
      <w:r>
        <w:t xml:space="preserve">(พลเอกธงชัย) เห็นชอบครับ</w:t>
      </w:r>
    </w:p>
    <w:p>
      <w:pPr>
        <w:pStyle w:val="BodyText"/>
      </w:pPr>
      <w:r>
        <w:t xml:space="preserve">(คุณพรพิศ) 233. นายธนกร วังบุญคงชนะ</w:t>
      </w:r>
    </w:p>
    <w:p>
      <w:pPr>
        <w:pStyle w:val="BodyText"/>
      </w:pPr>
      <w:r>
        <w:t xml:space="preserve">(คุณธนกร) เห็นชอบครับ</w:t>
      </w:r>
    </w:p>
    <w:p>
      <w:pPr>
        <w:pStyle w:val="BodyText"/>
      </w:pPr>
      <w:r>
        <w:t xml:space="preserve">(คุณพรพิศ) 234. เรืออากาศโท ธนเดช เพ็งสุข</w:t>
      </w:r>
    </w:p>
    <w:p>
      <w:pPr>
        <w:pStyle w:val="BodyText"/>
      </w:pPr>
      <w:r>
        <w:t xml:space="preserve">(เรืออากาศโท ธนเดช) ไม่เห็นชอบครับ</w:t>
      </w:r>
    </w:p>
    <w:p>
      <w:pPr>
        <w:pStyle w:val="BodyText"/>
      </w:pPr>
      <w:r>
        <w:t xml:space="preserve">(คุณพรพิศ) 235. นายธนพัฒน์ ศรีชนะ</w:t>
      </w:r>
    </w:p>
    <w:p>
      <w:pPr>
        <w:pStyle w:val="BodyText"/>
      </w:pPr>
      <w:r>
        <w:t xml:space="preserve">(คุณธนพัฒน์) เห็นชอบครับ</w:t>
      </w:r>
    </w:p>
    <w:p>
      <w:pPr>
        <w:pStyle w:val="BodyText"/>
      </w:pPr>
      <w:r>
        <w:t xml:space="preserve">(คุณพรพิศ) 236. นายธนยศ ทิมสุวรรณ</w:t>
      </w:r>
    </w:p>
    <w:p>
      <w:pPr>
        <w:pStyle w:val="BodyText"/>
      </w:pPr>
      <w:r>
        <w:t xml:space="preserve">(คุณธนยศ) เห็นชอบครับ</w:t>
      </w:r>
    </w:p>
    <w:p>
      <w:pPr>
        <w:pStyle w:val="BodyText"/>
      </w:pPr>
      <w:r>
        <w:t xml:space="preserve">(คุณพรพิศ) 237. พลเอก ธนะศักดิ์ ปฏิมาประกร</w:t>
      </w:r>
    </w:p>
    <w:p>
      <w:pPr>
        <w:pStyle w:val="BodyText"/>
      </w:pPr>
      <w:r>
        <w:t xml:space="preserve">(พลเอกธนะศักดิ์) เห็นชอบครับ</w:t>
      </w:r>
    </w:p>
    <w:p>
      <w:pPr>
        <w:pStyle w:val="BodyText"/>
      </w:pPr>
      <w:r>
        <w:t xml:space="preserve">(คุณพรพิศ) 238. นายธนา กิจไพบูลย์ชัย</w:t>
      </w:r>
    </w:p>
    <w:p>
      <w:pPr>
        <w:pStyle w:val="BodyText"/>
      </w:pPr>
      <w:r>
        <w:t xml:space="preserve">(คุณธนา) เห็นชอบครับ</w:t>
      </w:r>
    </w:p>
    <w:p>
      <w:pPr>
        <w:pStyle w:val="BodyText"/>
      </w:pPr>
      <w:r>
        <w:t xml:space="preserve">(คุณพรพิศ) 239. นายธนาธร โล่ห์สุนทร</w:t>
      </w:r>
    </w:p>
    <w:p>
      <w:pPr>
        <w:pStyle w:val="BodyText"/>
      </w:pPr>
      <w:r>
        <w:t xml:space="preserve">(คุณธนาธร) เห็นชอบครับ</w:t>
      </w:r>
    </w:p>
    <w:p>
      <w:pPr>
        <w:pStyle w:val="BodyText"/>
      </w:pPr>
      <w:r>
        <w:t xml:space="preserve">(คุณพรพิศ) 240. นายธเนศ เครือรัตน์</w:t>
      </w:r>
    </w:p>
    <w:p>
      <w:pPr>
        <w:pStyle w:val="BodyText"/>
      </w:pPr>
      <w:r>
        <w:t xml:space="preserve">(คุณธเนศ) เห็นชอบครับ</w:t>
      </w:r>
    </w:p>
    <w:p>
      <w:pPr>
        <w:pStyle w:val="BodyText"/>
      </w:pPr>
      <w:r>
        <w:t xml:space="preserve">(คุณพรพิศ) 241. นายธรรมนัส พรหมเผ่า</w:t>
      </w:r>
    </w:p>
    <w:p>
      <w:pPr>
        <w:pStyle w:val="BodyText"/>
      </w:pPr>
      <w:r>
        <w:t xml:space="preserve">(คุณธรรมนัส) เห็นชอบครับ</w:t>
      </w:r>
    </w:p>
    <w:p>
      <w:pPr>
        <w:pStyle w:val="BodyText"/>
      </w:pPr>
      <w:r>
        <w:t xml:space="preserve">(คุณพรพิศ) 242. พลเอก ธวัชชัย สมุทรสา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4 (สมัยสามัญประจำปีครั้งที่หนึ่ง) 220866 (นาทีที่ 4.00.01 - 6.00.00 น.)</dc:title>
  <dc:creator/>
  <cp:keywords/>
  <dcterms:created xsi:type="dcterms:W3CDTF">2024-01-04T02:52:12Z</dcterms:created>
  <dcterms:modified xsi:type="dcterms:W3CDTF">2024-01-04T02: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ตุลาคม 2566 เวลา 09.00 น.</vt:lpwstr>
  </property>
  <property fmtid="{D5CDD505-2E9C-101B-9397-08002B2CF9AE}" pid="3" name="subtitle">
    <vt:lpwstr/>
  </property>
</Properties>
</file>